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0CC58A" w14:textId="77777777" w:rsidR="00B31784" w:rsidRPr="00D34541" w:rsidRDefault="00B31784" w:rsidP="00B31784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22"/>
          <w:szCs w:val="22"/>
        </w:rPr>
      </w:pPr>
      <w:r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CS 251 Statistical Computing </w:t>
      </w:r>
    </w:p>
    <w:p w14:paraId="7A67F90D" w14:textId="06C6CC52" w:rsidR="00D214D0" w:rsidRPr="00D34541" w:rsidRDefault="00131355" w:rsidP="00D214D0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</w:pPr>
      <w:r w:rsidRPr="00D34541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>HOP</w:t>
      </w:r>
      <w:r w:rsidR="00B31784" w:rsidRPr="00D34541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>2</w:t>
      </w:r>
      <w:r w:rsidR="00F00D14" w:rsidRPr="00D34541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>A</w:t>
      </w:r>
      <w:r w:rsidRPr="00D34541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: </w:t>
      </w:r>
      <w:r w:rsidR="00D214D0" w:rsidRPr="00D34541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R for statistical project </w:t>
      </w:r>
    </w:p>
    <w:p w14:paraId="01CA545F" w14:textId="77777777" w:rsidR="00D214D0" w:rsidRPr="00D34541" w:rsidRDefault="00D214D0" w:rsidP="00D214D0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22"/>
          <w:szCs w:val="22"/>
        </w:rPr>
      </w:pPr>
      <w:r w:rsidRPr="00D34541">
        <w:rPr>
          <w:rStyle w:val="normaltextrun"/>
          <w:rFonts w:asciiTheme="majorBidi" w:hAnsiTheme="majorBidi" w:cstheme="majorBidi"/>
          <w:sz w:val="22"/>
          <w:szCs w:val="22"/>
        </w:rPr>
        <w:t>2/19/2020 Developed by Aya Khalil</w:t>
      </w:r>
    </w:p>
    <w:p w14:paraId="4A1382AC" w14:textId="57350771" w:rsidR="00D214D0" w:rsidRDefault="003473A9" w:rsidP="00D214D0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D34541">
        <w:rPr>
          <w:rStyle w:val="normaltextrun"/>
          <w:rFonts w:asciiTheme="majorBidi" w:hAnsiTheme="majorBidi" w:cstheme="majorBidi"/>
          <w:sz w:val="22"/>
          <w:szCs w:val="22"/>
        </w:rPr>
        <w:t>04</w:t>
      </w:r>
      <w:r w:rsidR="00D214D0" w:rsidRPr="00D34541">
        <w:rPr>
          <w:rStyle w:val="normaltextrun"/>
          <w:rFonts w:asciiTheme="majorBidi" w:hAnsiTheme="majorBidi" w:cstheme="majorBidi"/>
          <w:sz w:val="22"/>
          <w:szCs w:val="22"/>
        </w:rPr>
        <w:t>/</w:t>
      </w:r>
      <w:r w:rsidRPr="00D34541">
        <w:rPr>
          <w:rStyle w:val="normaltextrun"/>
          <w:rFonts w:asciiTheme="majorBidi" w:hAnsiTheme="majorBidi" w:cstheme="majorBidi"/>
          <w:sz w:val="22"/>
          <w:szCs w:val="22"/>
        </w:rPr>
        <w:t>02</w:t>
      </w:r>
      <w:r w:rsidR="00D214D0" w:rsidRPr="00D34541">
        <w:rPr>
          <w:rStyle w:val="normaltextrun"/>
          <w:rFonts w:asciiTheme="majorBidi" w:hAnsiTheme="majorBidi" w:cstheme="majorBidi"/>
          <w:sz w:val="22"/>
          <w:szCs w:val="22"/>
        </w:rPr>
        <w:t>/20</w:t>
      </w:r>
      <w:r w:rsidRPr="00D34541">
        <w:rPr>
          <w:rStyle w:val="normaltextrun"/>
          <w:rFonts w:asciiTheme="majorBidi" w:hAnsiTheme="majorBidi" w:cstheme="majorBidi"/>
          <w:sz w:val="22"/>
          <w:szCs w:val="22"/>
        </w:rPr>
        <w:t>20</w:t>
      </w:r>
      <w:r w:rsidR="00D214D0"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 Reviewed by </w:t>
      </w:r>
      <w:r w:rsidRPr="00D34541">
        <w:rPr>
          <w:rStyle w:val="normaltextrun"/>
          <w:rFonts w:asciiTheme="majorBidi" w:hAnsiTheme="majorBidi" w:cstheme="majorBidi"/>
          <w:sz w:val="22"/>
          <w:szCs w:val="22"/>
        </w:rPr>
        <w:t>Apiwat Chuaphan</w:t>
      </w:r>
      <w:r w:rsidR="00D214D0" w:rsidRPr="00D34541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286B59A9" w14:textId="7119AF94" w:rsidR="00A71937" w:rsidRPr="00D34541" w:rsidRDefault="00A71937" w:rsidP="00A71937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22"/>
          <w:szCs w:val="22"/>
        </w:rPr>
      </w:pPr>
      <w:r>
        <w:rPr>
          <w:rStyle w:val="normaltextrun"/>
          <w:rFonts w:asciiTheme="majorBidi" w:hAnsiTheme="majorBidi" w:cstheme="majorBidi"/>
          <w:sz w:val="22"/>
          <w:szCs w:val="22"/>
        </w:rPr>
        <w:t>10</w:t>
      </w:r>
      <w:r w:rsidRPr="00D34541">
        <w:rPr>
          <w:rStyle w:val="normaltextrun"/>
          <w:rFonts w:asciiTheme="majorBidi" w:hAnsiTheme="majorBidi" w:cstheme="majorBidi"/>
          <w:sz w:val="22"/>
          <w:szCs w:val="22"/>
        </w:rPr>
        <w:t>/</w:t>
      </w:r>
      <w:r>
        <w:rPr>
          <w:rStyle w:val="normaltextrun"/>
          <w:rFonts w:asciiTheme="majorBidi" w:hAnsiTheme="majorBidi" w:cstheme="majorBidi"/>
          <w:sz w:val="22"/>
          <w:szCs w:val="22"/>
        </w:rPr>
        <w:t>16</w:t>
      </w:r>
      <w:r w:rsidRPr="00D34541">
        <w:rPr>
          <w:rStyle w:val="normaltextrun"/>
          <w:rFonts w:asciiTheme="majorBidi" w:hAnsiTheme="majorBidi" w:cstheme="majorBidi"/>
          <w:sz w:val="22"/>
          <w:szCs w:val="22"/>
        </w:rPr>
        <w:t>/2020 Reviewed by </w:t>
      </w:r>
      <w:r>
        <w:rPr>
          <w:rStyle w:val="normaltextrun"/>
          <w:rFonts w:asciiTheme="majorBidi" w:hAnsiTheme="majorBidi" w:cstheme="majorBidi"/>
          <w:sz w:val="22"/>
          <w:szCs w:val="22"/>
        </w:rPr>
        <w:t>Shanshan</w:t>
      </w:r>
      <w:r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 </w:t>
      </w:r>
      <w:r>
        <w:rPr>
          <w:rStyle w:val="normaltextrun"/>
          <w:rFonts w:asciiTheme="majorBidi" w:hAnsiTheme="majorBidi" w:cstheme="majorBidi"/>
          <w:sz w:val="22"/>
          <w:szCs w:val="22"/>
        </w:rPr>
        <w:t>Yu</w:t>
      </w:r>
      <w:r w:rsidRPr="00D34541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6988E93C" w14:textId="72320856" w:rsidR="00D214D0" w:rsidRPr="00D34541" w:rsidRDefault="00131355" w:rsidP="00D214D0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22"/>
          <w:szCs w:val="22"/>
        </w:rPr>
      </w:pPr>
      <w:r w:rsidRPr="00D34541">
        <w:rPr>
          <w:rStyle w:val="normaltextrun"/>
          <w:rFonts w:asciiTheme="majorBidi" w:hAnsiTheme="majorBidi" w:cstheme="majorBidi"/>
          <w:sz w:val="22"/>
          <w:szCs w:val="22"/>
        </w:rPr>
        <w:t>School of Technology and Computing</w:t>
      </w:r>
      <w:r w:rsidR="00D214D0"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 @City University of Seattle (</w:t>
      </w:r>
      <w:proofErr w:type="spellStart"/>
      <w:r w:rsidR="00D214D0" w:rsidRPr="00D34541">
        <w:rPr>
          <w:rStyle w:val="spellingerror"/>
          <w:rFonts w:asciiTheme="majorBidi" w:hAnsiTheme="majorBidi" w:cstheme="majorBidi"/>
          <w:sz w:val="22"/>
          <w:szCs w:val="22"/>
        </w:rPr>
        <w:t>CityU</w:t>
      </w:r>
      <w:proofErr w:type="spellEnd"/>
      <w:r w:rsidR="00D214D0" w:rsidRPr="00D34541">
        <w:rPr>
          <w:rStyle w:val="normaltextrun"/>
          <w:rFonts w:asciiTheme="majorBidi" w:hAnsiTheme="majorBidi" w:cstheme="majorBidi"/>
          <w:sz w:val="22"/>
          <w:szCs w:val="22"/>
        </w:rPr>
        <w:t>)</w:t>
      </w:r>
      <w:r w:rsidR="00D214D0" w:rsidRPr="00D34541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44689117" w14:textId="77777777" w:rsidR="00D214D0" w:rsidRPr="00D34541" w:rsidRDefault="00D214D0" w:rsidP="00D214D0">
      <w:pPr>
        <w:spacing w:line="240" w:lineRule="auto"/>
        <w:rPr>
          <w:rFonts w:asciiTheme="majorBidi" w:hAnsiTheme="majorBidi" w:cstheme="majorBidi"/>
        </w:rPr>
      </w:pPr>
    </w:p>
    <w:p w14:paraId="7A930794" w14:textId="77777777" w:rsidR="00D214D0" w:rsidRPr="00D34541" w:rsidRDefault="00D214D0" w:rsidP="00D214D0">
      <w:pPr>
        <w:spacing w:line="240" w:lineRule="auto"/>
        <w:rPr>
          <w:rFonts w:asciiTheme="majorBidi" w:hAnsiTheme="majorBidi" w:cstheme="majorBidi"/>
          <w:b/>
          <w:bCs/>
        </w:rPr>
      </w:pPr>
      <w:r w:rsidRPr="00D34541">
        <w:rPr>
          <w:rFonts w:asciiTheme="majorBidi" w:hAnsiTheme="majorBidi" w:cstheme="majorBidi"/>
          <w:b/>
          <w:bCs/>
        </w:rPr>
        <w:t>Before You Start</w:t>
      </w:r>
    </w:p>
    <w:p w14:paraId="7596AC01" w14:textId="77777777" w:rsidR="00D214D0" w:rsidRPr="00D34541" w:rsidRDefault="00D214D0" w:rsidP="00D214D0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D34541">
        <w:rPr>
          <w:rFonts w:asciiTheme="majorBidi" w:hAnsiTheme="majorBidi" w:cstheme="majorBidi"/>
          <w:sz w:val="22"/>
          <w:szCs w:val="22"/>
        </w:rPr>
        <w:t xml:space="preserve">If you already finished this module through any </w:t>
      </w:r>
      <w:proofErr w:type="spellStart"/>
      <w:r w:rsidRPr="00D34541">
        <w:rPr>
          <w:rFonts w:asciiTheme="majorBidi" w:hAnsiTheme="majorBidi" w:cstheme="majorBidi"/>
          <w:sz w:val="22"/>
          <w:szCs w:val="22"/>
        </w:rPr>
        <w:t>CityU</w:t>
      </w:r>
      <w:proofErr w:type="spellEnd"/>
      <w:r w:rsidRPr="00D34541">
        <w:rPr>
          <w:rFonts w:asciiTheme="majorBidi" w:hAnsiTheme="majorBidi" w:cstheme="majorBidi"/>
          <w:sz w:val="22"/>
          <w:szCs w:val="22"/>
        </w:rPr>
        <w:t xml:space="preserve"> Technology Institute (TI) courses,</w:t>
      </w:r>
      <w:r w:rsidRPr="00D34541">
        <w:rPr>
          <w:rFonts w:asciiTheme="majorBidi" w:hAnsiTheme="majorBidi" w:cstheme="majorBidi"/>
          <w:sz w:val="22"/>
          <w:szCs w:val="22"/>
        </w:rPr>
        <w:br/>
        <w:t>just skim this module and skip it.</w:t>
      </w:r>
    </w:p>
    <w:p w14:paraId="30518A4A" w14:textId="77777777" w:rsidR="00D214D0" w:rsidRPr="00D34541" w:rsidRDefault="00D214D0" w:rsidP="00D214D0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D34541">
        <w:rPr>
          <w:rFonts w:asciiTheme="majorBidi" w:hAnsiTheme="majorBidi" w:cstheme="majorBidi"/>
          <w:sz w:val="22"/>
          <w:szCs w:val="22"/>
        </w:rPr>
        <w:t>Version numbers may not match with the guide. But that should be fine.</w:t>
      </w:r>
      <w:r w:rsidRPr="00D34541">
        <w:rPr>
          <w:rFonts w:asciiTheme="majorBidi" w:hAnsiTheme="majorBidi" w:cstheme="majorBidi"/>
          <w:sz w:val="22"/>
          <w:szCs w:val="22"/>
        </w:rPr>
        <w:br/>
      </w:r>
      <w:r w:rsidRPr="00D34541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If given the option to choose between stable release (long-term support) or most recent, please choose the stable release. </w:t>
      </w:r>
    </w:p>
    <w:p w14:paraId="43331053" w14:textId="77777777" w:rsidR="00D214D0" w:rsidRPr="00D34541" w:rsidRDefault="00D214D0" w:rsidP="00D214D0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D34541">
        <w:rPr>
          <w:rFonts w:asciiTheme="majorBidi" w:hAnsiTheme="majorBidi" w:cstheme="majorBidi"/>
          <w:color w:val="000000" w:themeColor="text1"/>
          <w:sz w:val="22"/>
          <w:szCs w:val="22"/>
        </w:rPr>
        <w:t>This guide targets Windows OS users. So, MacOS users may have different commands to input in the shell/terminal.</w:t>
      </w:r>
    </w:p>
    <w:p w14:paraId="19061905" w14:textId="77777777" w:rsidR="00D214D0" w:rsidRPr="00D34541" w:rsidRDefault="00D214D0" w:rsidP="00D214D0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b/>
          <w:bCs/>
          <w:sz w:val="22"/>
          <w:szCs w:val="22"/>
        </w:rPr>
      </w:pPr>
      <w:r w:rsidRPr="00D34541">
        <w:rPr>
          <w:rFonts w:asciiTheme="majorBidi" w:hAnsiTheme="majorBidi" w:cstheme="majorBidi"/>
          <w:sz w:val="22"/>
          <w:szCs w:val="22"/>
        </w:rPr>
        <w:t>We cannot explain every step.</w:t>
      </w:r>
      <w:r w:rsidRPr="00D34541">
        <w:rPr>
          <w:rFonts w:asciiTheme="majorBidi" w:hAnsiTheme="majorBidi" w:cstheme="majorBidi"/>
          <w:b/>
          <w:bCs/>
          <w:sz w:val="22"/>
          <w:szCs w:val="22"/>
        </w:rPr>
        <w:t xml:space="preserve"> This cookbook always needs your own creative judgement.</w:t>
      </w:r>
    </w:p>
    <w:p w14:paraId="19FA98A1" w14:textId="77777777" w:rsidR="00D214D0" w:rsidRPr="00D34541" w:rsidRDefault="00D214D0" w:rsidP="00D214D0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D34541">
        <w:rPr>
          <w:rFonts w:asciiTheme="majorBidi" w:hAnsiTheme="majorBidi" w:cstheme="majorBidi"/>
          <w:b/>
          <w:sz w:val="22"/>
          <w:szCs w:val="22"/>
        </w:rPr>
        <w:t xml:space="preserve">For your working directory, use your course number. </w:t>
      </w:r>
      <w:r w:rsidRPr="00D34541">
        <w:rPr>
          <w:rFonts w:asciiTheme="majorBidi" w:hAnsiTheme="majorBidi" w:cstheme="majorBidi"/>
          <w:sz w:val="22"/>
          <w:szCs w:val="22"/>
        </w:rPr>
        <w:t>The hands-on tutorial may use a different course number as an example.</w:t>
      </w:r>
    </w:p>
    <w:p w14:paraId="3DBE1ABA" w14:textId="77777777" w:rsidR="00D214D0" w:rsidRPr="00D34541" w:rsidRDefault="00D214D0" w:rsidP="00D214D0">
      <w:pPr>
        <w:spacing w:line="240" w:lineRule="auto"/>
        <w:rPr>
          <w:rFonts w:asciiTheme="majorBidi" w:hAnsiTheme="majorBidi" w:cstheme="majorBidi"/>
          <w:b/>
        </w:rPr>
      </w:pPr>
    </w:p>
    <w:p w14:paraId="41141AED" w14:textId="77777777" w:rsidR="00D214D0" w:rsidRPr="00D34541" w:rsidRDefault="00D214D0" w:rsidP="00D214D0">
      <w:pPr>
        <w:spacing w:line="240" w:lineRule="auto"/>
        <w:rPr>
          <w:rStyle w:val="eop"/>
          <w:rFonts w:asciiTheme="majorBidi" w:hAnsiTheme="majorBidi" w:cstheme="majorBidi"/>
          <w:color w:val="000000"/>
          <w:shd w:val="clear" w:color="auto" w:fill="FFFFFF"/>
        </w:rPr>
      </w:pPr>
      <w:r w:rsidRPr="00D34541">
        <w:rPr>
          <w:rStyle w:val="normaltextrun"/>
          <w:rFonts w:asciiTheme="majorBidi" w:hAnsiTheme="majorBidi" w:cstheme="majorBidi"/>
          <w:b/>
          <w:bCs/>
          <w:shd w:val="clear" w:color="auto" w:fill="FFFFFF"/>
        </w:rPr>
        <w:t>Learning Outcomes</w:t>
      </w:r>
      <w:r w:rsidRPr="00D34541">
        <w:rPr>
          <w:rStyle w:val="eop"/>
          <w:rFonts w:asciiTheme="majorBidi" w:hAnsiTheme="majorBidi" w:cstheme="majorBidi"/>
          <w:color w:val="000000"/>
          <w:shd w:val="clear" w:color="auto" w:fill="FFFFFF"/>
        </w:rPr>
        <w:t> </w:t>
      </w:r>
    </w:p>
    <w:p w14:paraId="3B59C945" w14:textId="10244E13" w:rsidR="00D214D0" w:rsidRPr="00D34541" w:rsidRDefault="001C5857" w:rsidP="00D214D0">
      <w:pPr>
        <w:pStyle w:val="ListParagraph"/>
        <w:numPr>
          <w:ilvl w:val="0"/>
          <w:numId w:val="2"/>
        </w:numPr>
        <w:rPr>
          <w:rStyle w:val="normaltextrun"/>
          <w:rFonts w:asciiTheme="majorBidi" w:hAnsiTheme="majorBidi" w:cstheme="majorBidi"/>
          <w:sz w:val="22"/>
          <w:szCs w:val="22"/>
        </w:rPr>
      </w:pPr>
      <w:r w:rsidRPr="00D34541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>Matrix</w:t>
      </w:r>
    </w:p>
    <w:p w14:paraId="1FCE52B7" w14:textId="0306E404" w:rsidR="00C31B45" w:rsidRPr="00D34541" w:rsidRDefault="001C5857" w:rsidP="008D149A">
      <w:pPr>
        <w:pStyle w:val="ListParagraph"/>
        <w:numPr>
          <w:ilvl w:val="0"/>
          <w:numId w:val="2"/>
        </w:numPr>
        <w:rPr>
          <w:rStyle w:val="normaltextrun"/>
          <w:rFonts w:asciiTheme="majorBidi" w:hAnsiTheme="majorBidi" w:cstheme="majorBidi"/>
          <w:sz w:val="22"/>
          <w:szCs w:val="22"/>
        </w:rPr>
      </w:pPr>
      <w:r w:rsidRPr="00D34541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>Data</w:t>
      </w:r>
      <w:r w:rsidR="00141F47" w:rsidRPr="00D34541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 Frame</w:t>
      </w:r>
      <w:r w:rsidR="00C31B45" w:rsidRPr="00D34541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 </w:t>
      </w:r>
    </w:p>
    <w:p w14:paraId="3B72300B" w14:textId="77777777" w:rsidR="00D214D0" w:rsidRPr="00D34541" w:rsidRDefault="00D214D0" w:rsidP="00D214D0">
      <w:pPr>
        <w:spacing w:line="240" w:lineRule="auto"/>
        <w:rPr>
          <w:rFonts w:asciiTheme="majorBidi" w:hAnsiTheme="majorBidi" w:cstheme="majorBidi"/>
          <w:b/>
        </w:rPr>
      </w:pPr>
    </w:p>
    <w:p w14:paraId="26A9E93E" w14:textId="77777777" w:rsidR="00D214D0" w:rsidRPr="00D34541" w:rsidRDefault="00D214D0" w:rsidP="00D214D0">
      <w:pPr>
        <w:spacing w:line="240" w:lineRule="auto"/>
        <w:rPr>
          <w:rFonts w:asciiTheme="majorBidi" w:hAnsiTheme="majorBidi" w:cstheme="majorBidi"/>
          <w:b/>
        </w:rPr>
      </w:pPr>
      <w:r w:rsidRPr="00D34541">
        <w:rPr>
          <w:rFonts w:asciiTheme="majorBidi" w:hAnsiTheme="majorBidi" w:cstheme="majorBidi"/>
          <w:b/>
        </w:rPr>
        <w:t>Resource</w:t>
      </w:r>
    </w:p>
    <w:p w14:paraId="2A9D8E92" w14:textId="41F1B22B" w:rsidR="00F564E0" w:rsidRPr="00D34541" w:rsidRDefault="00F564E0" w:rsidP="00F564E0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2"/>
          <w:szCs w:val="22"/>
        </w:rPr>
      </w:pPr>
      <w:r w:rsidRPr="00D34541">
        <w:rPr>
          <w:rFonts w:asciiTheme="majorBidi" w:hAnsiTheme="majorBidi" w:cstheme="majorBidi"/>
          <w:color w:val="auto"/>
          <w:sz w:val="22"/>
          <w:szCs w:val="22"/>
          <w:shd w:val="clear" w:color="auto" w:fill="FFFFFF"/>
        </w:rPr>
        <w:t>Hui, E. G. M. (2019</w:t>
      </w:r>
      <w:r w:rsidRPr="00D34541">
        <w:rPr>
          <w:rFonts w:asciiTheme="majorBidi" w:hAnsiTheme="majorBidi" w:cstheme="majorBidi"/>
          <w:color w:val="1F497D"/>
          <w:sz w:val="22"/>
          <w:szCs w:val="22"/>
          <w:shd w:val="clear" w:color="auto" w:fill="FFFFFF"/>
        </w:rPr>
        <w:t>). </w:t>
      </w:r>
      <w:hyperlink r:id="rId7" w:tgtFrame="_blank" w:history="1">
        <w:r w:rsidRPr="00D34541">
          <w:rPr>
            <w:rStyle w:val="Hyperlink"/>
            <w:rFonts w:asciiTheme="majorBidi" w:hAnsiTheme="majorBidi" w:cstheme="majorBidi"/>
            <w:i/>
            <w:iCs/>
            <w:sz w:val="22"/>
            <w:szCs w:val="22"/>
            <w:bdr w:val="none" w:sz="0" w:space="0" w:color="auto" w:frame="1"/>
            <w:shd w:val="clear" w:color="auto" w:fill="FFFFFF"/>
          </w:rPr>
          <w:t>Learn R for applied statistics: With data visualization, regressions, and statistics</w:t>
        </w:r>
      </w:hyperlink>
      <w:r w:rsidRPr="00D34541">
        <w:rPr>
          <w:rFonts w:asciiTheme="majorBidi" w:hAnsiTheme="majorBidi" w:cstheme="majorBidi"/>
          <w:color w:val="1F497D"/>
          <w:sz w:val="22"/>
          <w:szCs w:val="22"/>
          <w:shd w:val="clear" w:color="auto" w:fill="FFFFFF"/>
        </w:rPr>
        <w:t xml:space="preserve">. </w:t>
      </w:r>
      <w:proofErr w:type="spellStart"/>
      <w:r w:rsidRPr="00D34541">
        <w:rPr>
          <w:rFonts w:asciiTheme="majorBidi" w:hAnsiTheme="majorBidi" w:cstheme="majorBidi"/>
          <w:color w:val="auto"/>
          <w:sz w:val="22"/>
          <w:szCs w:val="22"/>
          <w:shd w:val="clear" w:color="auto" w:fill="FFFFFF"/>
        </w:rPr>
        <w:t>Apress</w:t>
      </w:r>
      <w:proofErr w:type="spellEnd"/>
      <w:r w:rsidRPr="00D34541">
        <w:rPr>
          <w:rFonts w:asciiTheme="majorBidi" w:hAnsiTheme="majorBidi" w:cstheme="majorBidi"/>
          <w:color w:val="1F497D"/>
          <w:sz w:val="22"/>
          <w:szCs w:val="22"/>
          <w:shd w:val="clear" w:color="auto" w:fill="FFFFFF"/>
        </w:rPr>
        <w:t>.</w:t>
      </w:r>
    </w:p>
    <w:p w14:paraId="506F2433" w14:textId="77777777" w:rsidR="00C46EF7" w:rsidRPr="00D34541" w:rsidRDefault="00C46EF7" w:rsidP="00C46EF7">
      <w:pPr>
        <w:pStyle w:val="ListParagraph"/>
        <w:numPr>
          <w:ilvl w:val="0"/>
          <w:numId w:val="3"/>
        </w:num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Data Science and Machine Learning </w:t>
      </w:r>
      <w:proofErr w:type="spellStart"/>
      <w:r w:rsidRPr="00D34541">
        <w:rPr>
          <w:rFonts w:asciiTheme="majorBidi" w:hAnsiTheme="majorBidi" w:cstheme="majorBidi"/>
        </w:rPr>
        <w:t>BootCamp</w:t>
      </w:r>
      <w:proofErr w:type="spellEnd"/>
      <w:r w:rsidRPr="00D34541">
        <w:rPr>
          <w:rFonts w:asciiTheme="majorBidi" w:hAnsiTheme="majorBidi" w:cstheme="majorBidi"/>
        </w:rPr>
        <w:t xml:space="preserve"> with R online course </w:t>
      </w:r>
    </w:p>
    <w:p w14:paraId="704CE160" w14:textId="77777777" w:rsidR="00C46EF7" w:rsidRPr="00D34541" w:rsidRDefault="00C46EF7" w:rsidP="00C46EF7">
      <w:pPr>
        <w:pStyle w:val="ListParagraph"/>
        <w:rPr>
          <w:rFonts w:asciiTheme="majorBidi" w:hAnsiTheme="majorBidi" w:cstheme="majorBidi"/>
          <w:sz w:val="22"/>
          <w:szCs w:val="22"/>
        </w:rPr>
      </w:pPr>
    </w:p>
    <w:p w14:paraId="535CCFD2" w14:textId="77777777" w:rsidR="00F564E0" w:rsidRPr="00D34541" w:rsidRDefault="00F564E0" w:rsidP="00045B4A">
      <w:pPr>
        <w:pStyle w:val="ListParagraph"/>
        <w:rPr>
          <w:rStyle w:val="Hyperlink"/>
          <w:rFonts w:asciiTheme="majorBidi" w:hAnsiTheme="majorBidi" w:cstheme="majorBidi"/>
          <w:color w:val="000000"/>
          <w:sz w:val="22"/>
          <w:szCs w:val="22"/>
          <w:u w:val="none"/>
        </w:rPr>
      </w:pPr>
    </w:p>
    <w:p w14:paraId="5DC87384" w14:textId="77777777" w:rsidR="00D214D0" w:rsidRPr="00D34541" w:rsidRDefault="00D214D0" w:rsidP="00D214D0">
      <w:pPr>
        <w:spacing w:line="240" w:lineRule="auto"/>
        <w:rPr>
          <w:rFonts w:asciiTheme="majorBidi" w:hAnsiTheme="majorBidi" w:cstheme="majorBidi"/>
        </w:rPr>
      </w:pPr>
    </w:p>
    <w:p w14:paraId="26877ACD" w14:textId="65802C95" w:rsidR="007831F7" w:rsidRPr="00D34541" w:rsidRDefault="007831F7">
      <w:pPr>
        <w:rPr>
          <w:rFonts w:asciiTheme="majorBidi" w:hAnsiTheme="majorBidi" w:cstheme="majorBidi"/>
        </w:rPr>
      </w:pPr>
    </w:p>
    <w:p w14:paraId="013B2DDE" w14:textId="565B5A0A" w:rsidR="007378D5" w:rsidRPr="00D34541" w:rsidRDefault="007378D5">
      <w:pPr>
        <w:rPr>
          <w:rFonts w:asciiTheme="majorBidi" w:hAnsiTheme="majorBidi" w:cstheme="majorBidi"/>
        </w:rPr>
      </w:pPr>
    </w:p>
    <w:p w14:paraId="099A1AE9" w14:textId="78072373" w:rsidR="007378D5" w:rsidRPr="00D34541" w:rsidRDefault="007378D5">
      <w:pPr>
        <w:rPr>
          <w:rFonts w:asciiTheme="majorBidi" w:hAnsiTheme="majorBidi" w:cstheme="majorBidi"/>
        </w:rPr>
      </w:pPr>
    </w:p>
    <w:p w14:paraId="44E7E591" w14:textId="0F5ED002" w:rsidR="007378D5" w:rsidRPr="00D34541" w:rsidRDefault="007378D5">
      <w:pPr>
        <w:rPr>
          <w:rFonts w:asciiTheme="majorBidi" w:hAnsiTheme="majorBidi" w:cstheme="majorBidi"/>
        </w:rPr>
      </w:pPr>
    </w:p>
    <w:p w14:paraId="435E9885" w14:textId="1F0DFE36" w:rsidR="007378D5" w:rsidRPr="00D34541" w:rsidRDefault="007378D5">
      <w:pPr>
        <w:rPr>
          <w:rFonts w:asciiTheme="majorBidi" w:hAnsiTheme="majorBidi" w:cstheme="majorBidi"/>
        </w:rPr>
      </w:pPr>
    </w:p>
    <w:p w14:paraId="76DE1390" w14:textId="40A17320" w:rsidR="007378D5" w:rsidRPr="00D34541" w:rsidRDefault="007378D5">
      <w:pPr>
        <w:rPr>
          <w:rFonts w:asciiTheme="majorBidi" w:hAnsiTheme="majorBidi" w:cstheme="majorBidi"/>
        </w:rPr>
      </w:pPr>
    </w:p>
    <w:p w14:paraId="0CCA5730" w14:textId="497F87A1" w:rsidR="007378D5" w:rsidRPr="00D34541" w:rsidRDefault="007378D5">
      <w:pPr>
        <w:rPr>
          <w:rFonts w:asciiTheme="majorBidi" w:hAnsiTheme="majorBidi" w:cstheme="majorBidi"/>
        </w:rPr>
      </w:pPr>
    </w:p>
    <w:p w14:paraId="3C83185C" w14:textId="0C4A5858" w:rsidR="007378D5" w:rsidRPr="00D34541" w:rsidRDefault="007378D5">
      <w:pPr>
        <w:rPr>
          <w:rFonts w:asciiTheme="majorBidi" w:hAnsiTheme="majorBidi" w:cstheme="majorBidi"/>
        </w:rPr>
      </w:pPr>
    </w:p>
    <w:p w14:paraId="1B2BD00F" w14:textId="7AD989BD" w:rsidR="007378D5" w:rsidRPr="00D34541" w:rsidRDefault="007378D5">
      <w:pPr>
        <w:rPr>
          <w:rFonts w:asciiTheme="majorBidi" w:hAnsiTheme="majorBidi" w:cstheme="majorBidi"/>
        </w:rPr>
      </w:pPr>
    </w:p>
    <w:p w14:paraId="06862401" w14:textId="631FF614" w:rsidR="007378D5" w:rsidRPr="00D34541" w:rsidRDefault="007378D5">
      <w:pPr>
        <w:rPr>
          <w:rFonts w:asciiTheme="majorBidi" w:hAnsiTheme="majorBidi" w:cstheme="majorBidi"/>
        </w:rPr>
      </w:pPr>
    </w:p>
    <w:p w14:paraId="2572C37A" w14:textId="77777777" w:rsidR="00C15500" w:rsidRPr="00D34541" w:rsidRDefault="00C15500" w:rsidP="00C1550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D34541">
        <w:rPr>
          <w:rFonts w:asciiTheme="majorBidi" w:hAnsiTheme="majorBidi" w:cstheme="majorBidi"/>
          <w:b/>
          <w:bCs/>
          <w:sz w:val="32"/>
          <w:szCs w:val="32"/>
        </w:rPr>
        <w:t>Matrix</w:t>
      </w:r>
    </w:p>
    <w:p w14:paraId="5C30548D" w14:textId="61EE8B5E" w:rsidR="007378D5" w:rsidRPr="00D34541" w:rsidRDefault="00C15500" w:rsidP="00C1550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A matrix is like a vector, but it has two dimensions. You usually use a matrix to modify and store values from a data set because a matrix has two dimensions. A matrix is good when you plan to do linear algebra types or mathematical operations. For a data set with different types, you need to use a data frame.</w:t>
      </w:r>
    </w:p>
    <w:p w14:paraId="17658E4F" w14:textId="2E113B86" w:rsidR="00845C3D" w:rsidRPr="00D34541" w:rsidRDefault="00845C3D" w:rsidP="00C1550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728B5E7C" w14:textId="77777777" w:rsidR="00845C3D" w:rsidRPr="00D34541" w:rsidRDefault="00845C3D" w:rsidP="00845C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To create a matrix, you can use the following syntax:</w:t>
      </w:r>
    </w:p>
    <w:p w14:paraId="2D88EC09" w14:textId="77777777" w:rsidR="00845C3D" w:rsidRPr="00D34541" w:rsidRDefault="00845C3D" w:rsidP="00845C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662560D0" w14:textId="108731A9" w:rsidR="00845C3D" w:rsidRPr="00D34541" w:rsidRDefault="00845C3D" w:rsidP="00845C3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  <w:r w:rsidRPr="00D34541">
        <w:rPr>
          <w:rFonts w:asciiTheme="majorBidi" w:hAnsiTheme="majorBidi" w:cstheme="majorBidi"/>
          <w:b/>
          <w:bCs/>
        </w:rPr>
        <w:t xml:space="preserve">variable &lt;- </w:t>
      </w:r>
      <w:proofErr w:type="gramStart"/>
      <w:r w:rsidRPr="00D34541">
        <w:rPr>
          <w:rFonts w:asciiTheme="majorBidi" w:hAnsiTheme="majorBidi" w:cstheme="majorBidi"/>
          <w:b/>
          <w:bCs/>
        </w:rPr>
        <w:t>matrix(</w:t>
      </w:r>
      <w:proofErr w:type="gramEnd"/>
      <w:r w:rsidRPr="00D34541">
        <w:rPr>
          <w:rFonts w:asciiTheme="majorBidi" w:hAnsiTheme="majorBidi" w:cstheme="majorBidi"/>
          <w:b/>
          <w:bCs/>
        </w:rPr>
        <w:t xml:space="preserve">vector, </w:t>
      </w:r>
      <w:proofErr w:type="spellStart"/>
      <w:r w:rsidRPr="00D34541">
        <w:rPr>
          <w:rFonts w:asciiTheme="majorBidi" w:hAnsiTheme="majorBidi" w:cstheme="majorBidi"/>
          <w:b/>
          <w:bCs/>
        </w:rPr>
        <w:t>nrow</w:t>
      </w:r>
      <w:proofErr w:type="spellEnd"/>
      <w:r w:rsidRPr="00D34541">
        <w:rPr>
          <w:rFonts w:asciiTheme="majorBidi" w:hAnsiTheme="majorBidi" w:cstheme="majorBidi"/>
          <w:b/>
          <w:bCs/>
        </w:rPr>
        <w:t xml:space="preserve">=n, </w:t>
      </w:r>
      <w:proofErr w:type="spellStart"/>
      <w:r w:rsidRPr="00D34541">
        <w:rPr>
          <w:rFonts w:asciiTheme="majorBidi" w:hAnsiTheme="majorBidi" w:cstheme="majorBidi"/>
          <w:b/>
          <w:bCs/>
        </w:rPr>
        <w:t>ncol</w:t>
      </w:r>
      <w:proofErr w:type="spellEnd"/>
      <w:r w:rsidRPr="00D34541">
        <w:rPr>
          <w:rFonts w:asciiTheme="majorBidi" w:hAnsiTheme="majorBidi" w:cstheme="majorBidi"/>
          <w:b/>
          <w:bCs/>
        </w:rPr>
        <w:t>=</w:t>
      </w:r>
      <w:proofErr w:type="spellStart"/>
      <w:r w:rsidRPr="00D34541">
        <w:rPr>
          <w:rFonts w:asciiTheme="majorBidi" w:hAnsiTheme="majorBidi" w:cstheme="majorBidi"/>
          <w:b/>
          <w:bCs/>
        </w:rPr>
        <w:t>i</w:t>
      </w:r>
      <w:proofErr w:type="spellEnd"/>
      <w:r w:rsidRPr="00D34541">
        <w:rPr>
          <w:rFonts w:asciiTheme="majorBidi" w:hAnsiTheme="majorBidi" w:cstheme="majorBidi"/>
          <w:b/>
          <w:bCs/>
        </w:rPr>
        <w:t>)</w:t>
      </w:r>
    </w:p>
    <w:p w14:paraId="3545BB14" w14:textId="4F26CB40" w:rsidR="002254F9" w:rsidRPr="00D34541" w:rsidRDefault="002254F9" w:rsidP="00C1550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5841DF95" w14:textId="6CDA7BD1" w:rsidR="00C35D57" w:rsidRPr="00D34541" w:rsidRDefault="00C35D57" w:rsidP="00C35D57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  <w:r w:rsidRPr="00D34541">
        <w:rPr>
          <w:rFonts w:asciiTheme="majorBidi" w:hAnsiTheme="majorBidi" w:cstheme="majorBidi"/>
          <w:b/>
          <w:bCs/>
          <w:sz w:val="22"/>
          <w:szCs w:val="22"/>
        </w:rPr>
        <w:t>Setup Working Environment for Module</w:t>
      </w:r>
      <w:r w:rsidR="004D2C34">
        <w:rPr>
          <w:rFonts w:asciiTheme="majorBidi" w:hAnsiTheme="majorBidi" w:cstheme="majorBidi"/>
          <w:b/>
          <w:bCs/>
          <w:sz w:val="22"/>
          <w:szCs w:val="22"/>
        </w:rPr>
        <w:t>2</w:t>
      </w:r>
    </w:p>
    <w:p w14:paraId="33EC8677" w14:textId="77777777" w:rsidR="00EF76B6" w:rsidRPr="00D34541" w:rsidRDefault="00C35D57" w:rsidP="00EF76B6">
      <w:pPr>
        <w:pStyle w:val="paragraph"/>
        <w:numPr>
          <w:ilvl w:val="0"/>
          <w:numId w:val="4"/>
        </w:numPr>
        <w:spacing w:before="0" w:beforeAutospacing="0" w:after="0" w:afterAutospacing="0"/>
        <w:ind w:left="360"/>
        <w:textAlignment w:val="baseline"/>
        <w:rPr>
          <w:rStyle w:val="eop"/>
          <w:rFonts w:asciiTheme="majorBidi" w:hAnsiTheme="majorBidi" w:cstheme="majorBidi"/>
          <w:color w:val="000000"/>
          <w:sz w:val="22"/>
          <w:szCs w:val="22"/>
        </w:rPr>
      </w:pPr>
      <w:r w:rsidRPr="00D34541">
        <w:rPr>
          <w:rStyle w:val="normaltextrun"/>
          <w:rFonts w:asciiTheme="majorBidi" w:hAnsiTheme="majorBidi" w:cstheme="majorBidi"/>
          <w:color w:val="000000"/>
          <w:sz w:val="22"/>
          <w:szCs w:val="22"/>
        </w:rPr>
        <w:t>Open VS Code.</w:t>
      </w:r>
      <w:r w:rsidRPr="00D34541">
        <w:rPr>
          <w:rStyle w:val="eop"/>
          <w:rFonts w:asciiTheme="majorBidi" w:hAnsiTheme="majorBidi" w:cstheme="majorBidi"/>
          <w:color w:val="000000"/>
          <w:sz w:val="22"/>
          <w:szCs w:val="22"/>
        </w:rPr>
        <w:t> </w:t>
      </w:r>
    </w:p>
    <w:p w14:paraId="455A7421" w14:textId="7AA5564B" w:rsidR="00DE522D" w:rsidRPr="00D34541" w:rsidRDefault="00DE522D" w:rsidP="00EF76B6">
      <w:pPr>
        <w:pStyle w:val="paragraph"/>
        <w:numPr>
          <w:ilvl w:val="0"/>
          <w:numId w:val="4"/>
        </w:numPr>
        <w:spacing w:before="0" w:beforeAutospacing="0" w:after="0" w:afterAutospacing="0"/>
        <w:ind w:left="36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D34541">
        <w:rPr>
          <w:rFonts w:asciiTheme="majorBidi" w:hAnsiTheme="majorBidi" w:cstheme="majorBidi"/>
          <w:b/>
          <w:bCs/>
          <w:sz w:val="22"/>
          <w:szCs w:val="22"/>
        </w:rPr>
        <w:t>You should be in:</w:t>
      </w:r>
    </w:p>
    <w:p w14:paraId="730AC82F" w14:textId="7433BFAB" w:rsidR="00C35D57" w:rsidRPr="00D34541" w:rsidRDefault="005B7A17" w:rsidP="004C23B9">
      <w:pPr>
        <w:pStyle w:val="ListParagraph"/>
        <w:rPr>
          <w:color w:val="000000" w:themeColor="text1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7FAEBA04" w14:textId="3C506983" w:rsidR="00C35D57" w:rsidRPr="00D34541" w:rsidRDefault="00C35D57" w:rsidP="00C35D57">
      <w:pPr>
        <w:pStyle w:val="ListParagraph"/>
        <w:numPr>
          <w:ilvl w:val="0"/>
          <w:numId w:val="4"/>
        </w:numPr>
        <w:ind w:left="360"/>
        <w:rPr>
          <w:rFonts w:asciiTheme="majorBidi" w:hAnsiTheme="majorBidi" w:cstheme="majorBidi"/>
          <w:color w:val="000000" w:themeColor="text1"/>
          <w:sz w:val="22"/>
          <w:szCs w:val="22"/>
        </w:rPr>
      </w:pPr>
      <w:r w:rsidRPr="00D34541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Then, </w:t>
      </w:r>
      <w:r w:rsidR="00EF76B6" w:rsidRPr="00D34541">
        <w:rPr>
          <w:rFonts w:asciiTheme="majorBidi" w:hAnsiTheme="majorBidi" w:cstheme="majorBidi"/>
          <w:color w:val="000000" w:themeColor="text1"/>
          <w:sz w:val="22"/>
          <w:szCs w:val="22"/>
        </w:rPr>
        <w:t>Create</w:t>
      </w:r>
      <w:r w:rsidRPr="00D34541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“</w:t>
      </w:r>
      <w:r w:rsidRPr="00D34541">
        <w:rPr>
          <w:rFonts w:asciiTheme="majorBidi" w:hAnsiTheme="majorBidi" w:cstheme="majorBidi"/>
          <w:b/>
          <w:color w:val="000000" w:themeColor="text1"/>
          <w:sz w:val="22"/>
          <w:szCs w:val="22"/>
        </w:rPr>
        <w:t>Module</w:t>
      </w:r>
      <w:r w:rsidR="00EF76B6" w:rsidRPr="00D34541">
        <w:rPr>
          <w:rFonts w:asciiTheme="majorBidi" w:hAnsiTheme="majorBidi" w:cstheme="majorBidi"/>
          <w:b/>
          <w:color w:val="000000" w:themeColor="text1"/>
          <w:sz w:val="22"/>
          <w:szCs w:val="22"/>
        </w:rPr>
        <w:t>2</w:t>
      </w:r>
      <w:r w:rsidRPr="00D34541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” directory in the </w:t>
      </w:r>
      <w:proofErr w:type="spellStart"/>
      <w:r w:rsidRPr="00D34541">
        <w:rPr>
          <w:rFonts w:asciiTheme="majorBidi" w:hAnsiTheme="majorBidi" w:cstheme="majorBidi"/>
          <w:color w:val="000000" w:themeColor="text1"/>
          <w:sz w:val="22"/>
          <w:szCs w:val="22"/>
        </w:rPr>
        <w:t>VSCode</w:t>
      </w:r>
      <w:proofErr w:type="spellEnd"/>
      <w:r w:rsidRPr="00D34541">
        <w:rPr>
          <w:rFonts w:asciiTheme="majorBidi" w:hAnsiTheme="majorBidi" w:cstheme="majorBidi"/>
          <w:color w:val="000000" w:themeColor="text1"/>
          <w:sz w:val="22"/>
          <w:szCs w:val="22"/>
        </w:rPr>
        <w:t>.</w:t>
      </w:r>
    </w:p>
    <w:p w14:paraId="6D2330E6" w14:textId="638885E3" w:rsidR="00C35D57" w:rsidRPr="00D34541" w:rsidRDefault="00C35D57" w:rsidP="00C35D57">
      <w:pPr>
        <w:pStyle w:val="paragraph"/>
        <w:spacing w:before="0" w:beforeAutospacing="0" w:after="0" w:afterAutospacing="0"/>
        <w:ind w:left="360"/>
        <w:textAlignment w:val="baseline"/>
        <w:rPr>
          <w:rFonts w:asciiTheme="majorBidi" w:hAnsiTheme="majorBidi" w:cstheme="majorBidi"/>
          <w:sz w:val="22"/>
          <w:szCs w:val="22"/>
        </w:rPr>
      </w:pPr>
      <w:r w:rsidRPr="00D34541">
        <w:rPr>
          <w:rStyle w:val="normaltextrun"/>
          <w:rFonts w:asciiTheme="majorBidi" w:hAnsiTheme="majorBidi" w:cstheme="majorBidi"/>
          <w:sz w:val="22"/>
          <w:szCs w:val="22"/>
        </w:rPr>
        <w:t>&gt;&gt;&gt;</w:t>
      </w:r>
      <w:proofErr w:type="spellStart"/>
      <w:r w:rsidRPr="00D34541">
        <w:rPr>
          <w:rStyle w:val="spellingerror"/>
          <w:rFonts w:asciiTheme="majorBidi" w:hAnsiTheme="majorBidi" w:cstheme="majorBidi"/>
          <w:sz w:val="22"/>
          <w:szCs w:val="22"/>
        </w:rPr>
        <w:t>mkdir</w:t>
      </w:r>
      <w:proofErr w:type="spellEnd"/>
      <w:r w:rsidRPr="00D34541">
        <w:rPr>
          <w:rStyle w:val="normaltextrun"/>
          <w:rFonts w:asciiTheme="majorBidi" w:hAnsiTheme="majorBidi" w:cstheme="majorBidi"/>
          <w:sz w:val="22"/>
          <w:szCs w:val="22"/>
        </w:rPr>
        <w:t> Module</w:t>
      </w:r>
      <w:r w:rsidR="00546FDD" w:rsidRPr="00D34541">
        <w:rPr>
          <w:rStyle w:val="normaltextrun"/>
          <w:rFonts w:asciiTheme="majorBidi" w:hAnsiTheme="majorBidi" w:cstheme="majorBidi"/>
          <w:sz w:val="22"/>
          <w:szCs w:val="22"/>
        </w:rPr>
        <w:t>2</w:t>
      </w:r>
    </w:p>
    <w:p w14:paraId="4CCE12F4" w14:textId="77777777" w:rsidR="007C4B26" w:rsidRPr="00427700" w:rsidRDefault="007C4B26" w:rsidP="00C35D57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427700">
        <w:rPr>
          <w:rStyle w:val="normaltextrun"/>
          <w:rFonts w:asciiTheme="majorBidi" w:hAnsiTheme="majorBidi" w:cstheme="majorBidi"/>
          <w:b/>
          <w:bCs/>
        </w:rPr>
        <w:t>OR</w:t>
      </w:r>
    </w:p>
    <w:p w14:paraId="6E218830" w14:textId="7ACC7036" w:rsidR="00D76AC3" w:rsidRDefault="00A97570" w:rsidP="00C35D57">
      <w:pPr>
        <w:spacing w:line="240" w:lineRule="auto"/>
        <w:rPr>
          <w:rStyle w:val="normaltextrun"/>
          <w:rFonts w:asciiTheme="majorBidi" w:hAnsiTheme="majorBidi" w:cstheme="majorBidi"/>
        </w:rPr>
      </w:pPr>
      <w:r>
        <w:rPr>
          <w:rStyle w:val="normaltextrun"/>
          <w:rFonts w:asciiTheme="majorBidi" w:hAnsiTheme="majorBidi" w:cstheme="majorBidi"/>
        </w:rPr>
        <w:t xml:space="preserve">Click on </w:t>
      </w:r>
      <w:r w:rsidR="00D76AC3">
        <w:rPr>
          <w:rStyle w:val="normaltextrun"/>
          <w:rFonts w:asciiTheme="majorBidi" w:hAnsiTheme="majorBidi" w:cstheme="majorBidi"/>
        </w:rPr>
        <w:t>New Folder button that behind your name</w:t>
      </w:r>
      <w:r w:rsidR="00427700">
        <w:rPr>
          <w:rStyle w:val="normaltextrun"/>
          <w:rFonts w:asciiTheme="majorBidi" w:hAnsiTheme="majorBidi" w:cstheme="majorBidi"/>
        </w:rPr>
        <w:t xml:space="preserve">, and name the folder Module2 </w:t>
      </w:r>
    </w:p>
    <w:p w14:paraId="7A17D4B9" w14:textId="1E1C2E43" w:rsidR="00C35D57" w:rsidRDefault="00C63ABE" w:rsidP="00C35D57">
      <w:pPr>
        <w:spacing w:line="240" w:lineRule="auto"/>
        <w:rPr>
          <w:rStyle w:val="normaltextrun"/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3A278D84" wp14:editId="1A6CDE3E">
            <wp:extent cx="2209800" cy="21907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5D57" w:rsidRPr="00D34541">
        <w:rPr>
          <w:rStyle w:val="normaltextrun"/>
          <w:rFonts w:asciiTheme="majorBidi" w:hAnsiTheme="majorBidi" w:cstheme="majorBidi"/>
        </w:rPr>
        <w:t xml:space="preserve">     </w:t>
      </w:r>
    </w:p>
    <w:p w14:paraId="3F291E20" w14:textId="77777777" w:rsidR="007C4B26" w:rsidRPr="00D34541" w:rsidRDefault="007C4B26" w:rsidP="00C35D57">
      <w:pPr>
        <w:spacing w:line="240" w:lineRule="auto"/>
        <w:rPr>
          <w:rStyle w:val="normaltextrun"/>
          <w:rFonts w:asciiTheme="majorBidi" w:hAnsiTheme="majorBidi" w:cstheme="majorBidi"/>
        </w:rPr>
      </w:pPr>
    </w:p>
    <w:p w14:paraId="7F48B012" w14:textId="76D4A17F" w:rsidR="00C35D57" w:rsidRPr="00D34541" w:rsidRDefault="00C35D57" w:rsidP="00C35D57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>4)In Module</w:t>
      </w:r>
      <w:r w:rsidR="00C20C14" w:rsidRPr="00D34541">
        <w:rPr>
          <w:rStyle w:val="normaltextrun"/>
          <w:rFonts w:asciiTheme="majorBidi" w:hAnsiTheme="majorBidi" w:cstheme="majorBidi"/>
        </w:rPr>
        <w:t>2</w:t>
      </w:r>
      <w:r w:rsidRPr="00D34541">
        <w:rPr>
          <w:rStyle w:val="normaltextrun"/>
          <w:rFonts w:asciiTheme="majorBidi" w:hAnsiTheme="majorBidi" w:cstheme="majorBidi"/>
        </w:rPr>
        <w:t xml:space="preserve"> project folder, create</w:t>
      </w:r>
      <w:r w:rsidR="00CA3621" w:rsidRPr="00D34541">
        <w:rPr>
          <w:rStyle w:val="normaltextrun"/>
          <w:rFonts w:asciiTheme="majorBidi" w:hAnsiTheme="majorBidi" w:cstheme="majorBidi"/>
        </w:rPr>
        <w:t xml:space="preserve"> </w:t>
      </w:r>
      <w:proofErr w:type="spellStart"/>
      <w:r w:rsidR="00CA3621" w:rsidRPr="00D34541">
        <w:rPr>
          <w:rStyle w:val="normaltextrun"/>
          <w:rFonts w:asciiTheme="majorBidi" w:hAnsiTheme="majorBidi" w:cstheme="majorBidi"/>
        </w:rPr>
        <w:t>createMatrix</w:t>
      </w:r>
      <w:r w:rsidRPr="00D34541">
        <w:rPr>
          <w:rStyle w:val="normaltextrun"/>
          <w:rFonts w:asciiTheme="majorBidi" w:hAnsiTheme="majorBidi" w:cstheme="majorBidi"/>
        </w:rPr>
        <w:t>.R</w:t>
      </w:r>
      <w:proofErr w:type="spellEnd"/>
    </w:p>
    <w:p w14:paraId="22978DEA" w14:textId="76DA9E9E" w:rsidR="00C35D57" w:rsidRPr="001D05BD" w:rsidRDefault="00C35D57" w:rsidP="001D05BD">
      <w:pPr>
        <w:pStyle w:val="ListParagraph"/>
        <w:numPr>
          <w:ilvl w:val="0"/>
          <w:numId w:val="5"/>
        </w:numPr>
        <w:rPr>
          <w:rStyle w:val="normaltextrun"/>
          <w:rFonts w:asciiTheme="majorBidi" w:hAnsiTheme="majorBidi" w:cstheme="majorBidi"/>
          <w:b/>
          <w:bCs/>
        </w:rPr>
      </w:pPr>
      <w:r w:rsidRPr="001D05BD">
        <w:rPr>
          <w:rStyle w:val="normaltextrun"/>
          <w:rFonts w:asciiTheme="majorBidi" w:hAnsiTheme="majorBidi" w:cstheme="majorBidi"/>
          <w:b/>
          <w:bCs/>
        </w:rPr>
        <w:t xml:space="preserve">Type the following code in </w:t>
      </w:r>
      <w:proofErr w:type="spellStart"/>
      <w:r w:rsidR="00CA3621" w:rsidRPr="001D05BD">
        <w:rPr>
          <w:rStyle w:val="normaltextrun"/>
          <w:rFonts w:asciiTheme="majorBidi" w:hAnsiTheme="majorBidi" w:cstheme="majorBidi"/>
          <w:b/>
          <w:bCs/>
        </w:rPr>
        <w:t>createMatrix</w:t>
      </w:r>
      <w:r w:rsidRPr="001D05BD">
        <w:rPr>
          <w:rStyle w:val="normaltextrun"/>
          <w:rFonts w:asciiTheme="majorBidi" w:hAnsiTheme="majorBidi" w:cstheme="majorBidi"/>
          <w:b/>
          <w:bCs/>
        </w:rPr>
        <w:t>.R</w:t>
      </w:r>
      <w:proofErr w:type="spellEnd"/>
    </w:p>
    <w:p w14:paraId="2AC91ADF" w14:textId="32777038" w:rsidR="00802271" w:rsidRPr="00D34541" w:rsidRDefault="004E77DC" w:rsidP="00C35D57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2B18F3BB" wp14:editId="0764CD40">
            <wp:extent cx="5943600" cy="5137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629CF" w14:textId="77777777" w:rsidR="000F49AF" w:rsidRPr="00D34541" w:rsidRDefault="000F49AF" w:rsidP="000F49AF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 xml:space="preserve">-Save your code, file&gt;save or </w:t>
      </w:r>
      <w:proofErr w:type="spellStart"/>
      <w:r w:rsidRPr="00D34541">
        <w:rPr>
          <w:rStyle w:val="normaltextrun"/>
          <w:rFonts w:asciiTheme="majorBidi" w:hAnsiTheme="majorBidi" w:cstheme="majorBidi"/>
        </w:rPr>
        <w:t>ctrl+s</w:t>
      </w:r>
      <w:proofErr w:type="spellEnd"/>
    </w:p>
    <w:p w14:paraId="24468022" w14:textId="19D57D44" w:rsidR="000F49AF" w:rsidRPr="00D34541" w:rsidRDefault="000F49AF" w:rsidP="00246447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>-Run your code:</w:t>
      </w:r>
      <w:r w:rsidR="00246447" w:rsidRPr="00D34541">
        <w:rPr>
          <w:rStyle w:val="normaltextrun"/>
          <w:rFonts w:asciiTheme="majorBidi" w:hAnsiTheme="majorBidi" w:cstheme="majorBidi"/>
        </w:rPr>
        <w:t xml:space="preserve"> </w:t>
      </w:r>
      <w:r w:rsidRPr="00D34541">
        <w:rPr>
          <w:rStyle w:val="normaltextrun"/>
          <w:rFonts w:asciiTheme="majorBidi" w:hAnsiTheme="majorBidi" w:cstheme="majorBidi"/>
        </w:rPr>
        <w:t>Select Run Source button:</w:t>
      </w:r>
    </w:p>
    <w:p w14:paraId="3FAE665A" w14:textId="77777777" w:rsidR="000F49AF" w:rsidRPr="00D34541" w:rsidRDefault="000F49AF" w:rsidP="000F49AF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ab/>
        <w:t>-When you select the button for first time, it will open the R terminal</w:t>
      </w:r>
    </w:p>
    <w:p w14:paraId="209967E9" w14:textId="59C8856B" w:rsidR="000F49AF" w:rsidRPr="00D34541" w:rsidRDefault="000F49AF" w:rsidP="000F49AF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ab/>
        <w:t>- Select the same button one more time to run and display the</w:t>
      </w:r>
      <w:r w:rsidR="00246447" w:rsidRPr="00D34541">
        <w:rPr>
          <w:rStyle w:val="normaltextrun"/>
          <w:rFonts w:asciiTheme="majorBidi" w:hAnsiTheme="majorBidi" w:cstheme="majorBidi"/>
        </w:rPr>
        <w:t xml:space="preserve"> output of your</w:t>
      </w:r>
      <w:r w:rsidRPr="00D34541">
        <w:rPr>
          <w:rStyle w:val="normaltextrun"/>
          <w:rFonts w:asciiTheme="majorBidi" w:hAnsiTheme="majorBidi" w:cstheme="majorBidi"/>
        </w:rPr>
        <w:t xml:space="preserve"> code. </w:t>
      </w:r>
    </w:p>
    <w:p w14:paraId="41E0F381" w14:textId="5208816E" w:rsidR="00CF0748" w:rsidRPr="00D34541" w:rsidRDefault="000B4CE7" w:rsidP="00C35D57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3FBB4F7" wp14:editId="5A5A374E">
            <wp:extent cx="5316499" cy="9382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64001" cy="94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A277D" w14:textId="6A1B23E0" w:rsidR="000B4CE7" w:rsidRPr="00D34541" w:rsidRDefault="000B4CE7" w:rsidP="00C35D57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>Output:</w:t>
      </w:r>
    </w:p>
    <w:p w14:paraId="2E3C3EFD" w14:textId="5C4E30C6" w:rsidR="000B4CE7" w:rsidRPr="00D34541" w:rsidRDefault="002A242F" w:rsidP="00C35D57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3EB20B0C" wp14:editId="6FDE65CF">
            <wp:extent cx="2414016" cy="774307"/>
            <wp:effectExtent l="0" t="0" r="5715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34898" cy="78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9696C" w14:textId="446E1AF7" w:rsidR="00507E87" w:rsidRPr="00D34541" w:rsidRDefault="00507E87" w:rsidP="00C35D57">
      <w:pPr>
        <w:spacing w:line="240" w:lineRule="auto"/>
        <w:rPr>
          <w:rStyle w:val="normaltextrun"/>
          <w:rFonts w:asciiTheme="majorBidi" w:hAnsiTheme="majorBidi" w:cstheme="majorBidi"/>
        </w:rPr>
      </w:pPr>
    </w:p>
    <w:p w14:paraId="4F0D618D" w14:textId="3194E159" w:rsidR="00507E87" w:rsidRPr="00D34541" w:rsidRDefault="003F5A37" w:rsidP="00C35D57">
      <w:pPr>
        <w:spacing w:line="240" w:lineRule="auto"/>
        <w:rPr>
          <w:rFonts w:asciiTheme="majorBidi" w:hAnsiTheme="majorBidi" w:cstheme="majorBidi"/>
          <w:b/>
          <w:bCs/>
        </w:rPr>
      </w:pPr>
      <w:r w:rsidRPr="00D34541">
        <w:rPr>
          <w:rFonts w:asciiTheme="majorBidi" w:hAnsiTheme="majorBidi" w:cstheme="majorBidi"/>
          <w:b/>
          <w:bCs/>
        </w:rPr>
        <w:t xml:space="preserve">You can use </w:t>
      </w:r>
      <w:proofErr w:type="spellStart"/>
      <w:r w:rsidRPr="00D34541">
        <w:rPr>
          <w:rFonts w:asciiTheme="majorBidi" w:hAnsiTheme="majorBidi" w:cstheme="majorBidi"/>
          <w:b/>
          <w:bCs/>
        </w:rPr>
        <w:t>dimnames</w:t>
      </w:r>
      <w:proofErr w:type="spellEnd"/>
      <w:r w:rsidRPr="00D34541">
        <w:rPr>
          <w:rFonts w:asciiTheme="majorBidi" w:hAnsiTheme="majorBidi" w:cstheme="majorBidi"/>
          <w:b/>
          <w:bCs/>
        </w:rPr>
        <w:t xml:space="preserve"> to rename the rows and columns</w:t>
      </w:r>
    </w:p>
    <w:p w14:paraId="1FAE735D" w14:textId="1BAE2169" w:rsidR="00605694" w:rsidRDefault="00514AE8" w:rsidP="004C23B9">
      <w:pPr>
        <w:pStyle w:val="ListParagraph"/>
        <w:numPr>
          <w:ilvl w:val="0"/>
          <w:numId w:val="5"/>
        </w:numPr>
        <w:rPr>
          <w:noProof/>
        </w:rPr>
      </w:pPr>
      <w:r w:rsidRPr="001D05BD">
        <w:rPr>
          <w:rFonts w:asciiTheme="majorBidi" w:hAnsiTheme="majorBidi" w:cstheme="majorBidi"/>
        </w:rPr>
        <w:t xml:space="preserve">Type the following to update </w:t>
      </w:r>
      <w:proofErr w:type="spellStart"/>
      <w:r w:rsidRPr="001D05BD">
        <w:rPr>
          <w:rFonts w:asciiTheme="majorBidi" w:hAnsiTheme="majorBidi" w:cstheme="majorBidi"/>
        </w:rPr>
        <w:t>createMatrix.R</w:t>
      </w:r>
      <w:proofErr w:type="spellEnd"/>
    </w:p>
    <w:p w14:paraId="2E3F585D" w14:textId="2624BBD2" w:rsidR="00514AE8" w:rsidRPr="0042641C" w:rsidRDefault="00F91F5F" w:rsidP="004C23B9">
      <w:pPr>
        <w:ind w:left="360"/>
        <w:rPr>
          <w:rStyle w:val="normaltextrun"/>
          <w:rFonts w:asciiTheme="majorBidi" w:hAnsiTheme="majorBidi" w:cstheme="majorBidi"/>
        </w:rPr>
      </w:pPr>
      <w:r w:rsidRPr="00F91F5F">
        <w:rPr>
          <w:rStyle w:val="normaltextrun"/>
          <w:rFonts w:asciiTheme="majorBidi" w:hAnsiTheme="majorBidi" w:cstheme="majorBidi"/>
          <w:noProof/>
        </w:rPr>
        <w:drawing>
          <wp:inline distT="0" distB="0" distL="0" distR="0" wp14:anchorId="094497EA" wp14:editId="2784A062">
            <wp:extent cx="5943600" cy="428625"/>
            <wp:effectExtent l="0" t="0" r="0" b="952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2641C" w:rsidDel="00605694">
        <w:rPr>
          <w:rStyle w:val="normaltextrun"/>
          <w:rFonts w:asciiTheme="majorBidi" w:hAnsiTheme="majorBidi" w:cstheme="majorBidi"/>
        </w:rPr>
        <w:t xml:space="preserve"> </w:t>
      </w:r>
    </w:p>
    <w:p w14:paraId="7173A6C5" w14:textId="77777777" w:rsidR="0079434B" w:rsidRPr="00D34541" w:rsidRDefault="0079434B" w:rsidP="0079434B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 xml:space="preserve">Save your code, file&gt;save or </w:t>
      </w:r>
      <w:proofErr w:type="spellStart"/>
      <w:r w:rsidRPr="00D34541">
        <w:rPr>
          <w:rStyle w:val="normaltextrun"/>
          <w:rFonts w:asciiTheme="majorBidi" w:hAnsiTheme="majorBidi" w:cstheme="majorBidi"/>
        </w:rPr>
        <w:t>ctrl+s</w:t>
      </w:r>
      <w:proofErr w:type="spellEnd"/>
    </w:p>
    <w:p w14:paraId="72E16576" w14:textId="6E0DD67A" w:rsidR="0079434B" w:rsidRPr="00D34541" w:rsidRDefault="0079434B" w:rsidP="00414288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>-Run your code:</w:t>
      </w:r>
      <w:r w:rsidR="00414288" w:rsidRPr="00D34541">
        <w:rPr>
          <w:rStyle w:val="normaltextrun"/>
          <w:rFonts w:asciiTheme="majorBidi" w:hAnsiTheme="majorBidi" w:cstheme="majorBidi"/>
        </w:rPr>
        <w:t xml:space="preserve"> </w:t>
      </w:r>
      <w:r w:rsidRPr="00D34541">
        <w:rPr>
          <w:rStyle w:val="normaltextrun"/>
          <w:rFonts w:asciiTheme="majorBidi" w:hAnsiTheme="majorBidi" w:cstheme="majorBidi"/>
        </w:rPr>
        <w:t>Select Run Source button</w:t>
      </w:r>
    </w:p>
    <w:p w14:paraId="1E50400D" w14:textId="0D6659B5" w:rsidR="002254F9" w:rsidRPr="00D34541" w:rsidRDefault="00F778DB" w:rsidP="00C1550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Output:</w:t>
      </w:r>
    </w:p>
    <w:p w14:paraId="2A8C3FFC" w14:textId="7952093D" w:rsidR="00F778DB" w:rsidRPr="00D34541" w:rsidRDefault="000B3F5A" w:rsidP="00C1550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5B3962D8" wp14:editId="4391D1B5">
            <wp:extent cx="1123950" cy="8667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DDD81" w14:textId="25E75A1C" w:rsidR="00E043A0" w:rsidRPr="00D34541" w:rsidRDefault="00E043A0" w:rsidP="00C1550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5F2111F4" w14:textId="77777777" w:rsidR="002F40AD" w:rsidRPr="00D34541" w:rsidRDefault="002F40AD" w:rsidP="002F40A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37789926" w14:textId="625A9D47" w:rsidR="00E043A0" w:rsidRPr="00D34541" w:rsidRDefault="002F40AD" w:rsidP="002F40A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You can check the dimension of the matrix using the </w:t>
      </w:r>
      <w:proofErr w:type="gramStart"/>
      <w:r w:rsidRPr="00D34541">
        <w:rPr>
          <w:rFonts w:asciiTheme="majorBidi" w:hAnsiTheme="majorBidi" w:cstheme="majorBidi"/>
        </w:rPr>
        <w:t>attributes(</w:t>
      </w:r>
      <w:proofErr w:type="gramEnd"/>
      <w:r w:rsidRPr="00D34541">
        <w:rPr>
          <w:rFonts w:asciiTheme="majorBidi" w:hAnsiTheme="majorBidi" w:cstheme="majorBidi"/>
        </w:rPr>
        <w:t>) function and whether a variable is a matrix using the  class()function</w:t>
      </w:r>
    </w:p>
    <w:p w14:paraId="1C718E6D" w14:textId="49509804" w:rsidR="002F40AD" w:rsidRPr="00D34541" w:rsidRDefault="002F40AD" w:rsidP="002F40A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08C117DF" w14:textId="67DBBFAA" w:rsidR="00605694" w:rsidRDefault="00BD5844" w:rsidP="004C23B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noProof/>
        </w:rPr>
      </w:pPr>
      <w:r w:rsidRPr="001D05BD">
        <w:rPr>
          <w:rFonts w:asciiTheme="majorBidi" w:hAnsiTheme="majorBidi" w:cstheme="majorBidi"/>
          <w:b/>
          <w:bCs/>
          <w:sz w:val="22"/>
          <w:szCs w:val="22"/>
        </w:rPr>
        <w:t>T</w:t>
      </w:r>
      <w:r w:rsidR="002F40AD" w:rsidRPr="001D05BD">
        <w:rPr>
          <w:rFonts w:asciiTheme="majorBidi" w:hAnsiTheme="majorBidi" w:cstheme="majorBidi"/>
          <w:b/>
          <w:bCs/>
          <w:sz w:val="22"/>
          <w:szCs w:val="22"/>
        </w:rPr>
        <w:t>y</w:t>
      </w:r>
      <w:r w:rsidRPr="001D05BD">
        <w:rPr>
          <w:rFonts w:asciiTheme="majorBidi" w:hAnsiTheme="majorBidi" w:cstheme="majorBidi"/>
          <w:b/>
          <w:bCs/>
          <w:sz w:val="22"/>
          <w:szCs w:val="22"/>
        </w:rPr>
        <w:t xml:space="preserve">pe the following to update </w:t>
      </w:r>
      <w:proofErr w:type="spellStart"/>
      <w:r w:rsidR="006A506C" w:rsidRPr="001D05BD">
        <w:rPr>
          <w:rFonts w:asciiTheme="majorBidi" w:hAnsiTheme="majorBidi" w:cstheme="majorBidi"/>
          <w:b/>
          <w:bCs/>
          <w:sz w:val="22"/>
          <w:szCs w:val="22"/>
        </w:rPr>
        <w:t>createMatrix.R</w:t>
      </w:r>
      <w:proofErr w:type="spellEnd"/>
      <w:r w:rsidR="006A506C" w:rsidRPr="001D05BD">
        <w:rPr>
          <w:rFonts w:asciiTheme="majorBidi" w:hAnsiTheme="majorBidi" w:cstheme="majorBidi"/>
          <w:b/>
          <w:bCs/>
          <w:sz w:val="22"/>
          <w:szCs w:val="22"/>
        </w:rPr>
        <w:t xml:space="preserve"> file</w:t>
      </w:r>
    </w:p>
    <w:p w14:paraId="5526FE35" w14:textId="1CD173F2" w:rsidR="00F14CCB" w:rsidRPr="00D34541" w:rsidRDefault="00605694" w:rsidP="00BD5844">
      <w:pPr>
        <w:autoSpaceDE w:val="0"/>
        <w:autoSpaceDN w:val="0"/>
        <w:adjustRightInd w:val="0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4FBF7C60" wp14:editId="7CE70324">
            <wp:extent cx="5940676" cy="764930"/>
            <wp:effectExtent l="0" t="0" r="317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0710" t="9326" r="23812" b="77975"/>
                    <a:stretch/>
                  </pic:blipFill>
                  <pic:spPr bwMode="auto">
                    <a:xfrm>
                      <a:off x="0" y="0"/>
                      <a:ext cx="5943600" cy="765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FD5A00" w14:textId="2BBC9719" w:rsidR="00B62FEA" w:rsidRPr="00D34541" w:rsidRDefault="00B62FEA" w:rsidP="006A2D84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>-Run your code:</w:t>
      </w:r>
      <w:r w:rsidR="006A2D84" w:rsidRPr="00D34541">
        <w:rPr>
          <w:rStyle w:val="normaltextrun"/>
          <w:rFonts w:asciiTheme="majorBidi" w:hAnsiTheme="majorBidi" w:cstheme="majorBidi"/>
        </w:rPr>
        <w:t xml:space="preserve"> </w:t>
      </w:r>
      <w:r w:rsidRPr="00D34541">
        <w:rPr>
          <w:rStyle w:val="normaltextrun"/>
          <w:rFonts w:asciiTheme="majorBidi" w:hAnsiTheme="majorBidi" w:cstheme="majorBidi"/>
        </w:rPr>
        <w:t>Select Run Source button</w:t>
      </w:r>
    </w:p>
    <w:p w14:paraId="4DC742CA" w14:textId="7FCFC2F9" w:rsidR="00B62FEA" w:rsidRPr="00D34541" w:rsidRDefault="00B62FEA" w:rsidP="00B62FEA">
      <w:pPr>
        <w:autoSpaceDE w:val="0"/>
        <w:autoSpaceDN w:val="0"/>
        <w:adjustRightInd w:val="0"/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Output:</w:t>
      </w:r>
    </w:p>
    <w:p w14:paraId="6077B83A" w14:textId="27908993" w:rsidR="00787DF2" w:rsidRPr="00D34541" w:rsidRDefault="006A2D84" w:rsidP="00B62FEA">
      <w:pPr>
        <w:autoSpaceDE w:val="0"/>
        <w:autoSpaceDN w:val="0"/>
        <w:adjustRightInd w:val="0"/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EFA9634" wp14:editId="5D6265B0">
            <wp:extent cx="1228742" cy="1784909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35123" cy="1794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36DCE" w14:textId="50081EDF" w:rsidR="00242588" w:rsidRPr="00D34541" w:rsidRDefault="00242588" w:rsidP="00B62FEA">
      <w:pPr>
        <w:autoSpaceDE w:val="0"/>
        <w:autoSpaceDN w:val="0"/>
        <w:adjustRightInd w:val="0"/>
        <w:rPr>
          <w:rFonts w:asciiTheme="majorBidi" w:hAnsiTheme="majorBidi" w:cstheme="majorBidi"/>
        </w:rPr>
      </w:pPr>
    </w:p>
    <w:p w14:paraId="62954334" w14:textId="39580B4E" w:rsidR="00242588" w:rsidRPr="00D34541" w:rsidRDefault="0007098D" w:rsidP="00B62FEA">
      <w:pPr>
        <w:autoSpaceDE w:val="0"/>
        <w:autoSpaceDN w:val="0"/>
        <w:adjustRightInd w:val="0"/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You can get column names and row names using the </w:t>
      </w:r>
      <w:proofErr w:type="spellStart"/>
      <w:proofErr w:type="gramStart"/>
      <w:r w:rsidRPr="00D34541">
        <w:rPr>
          <w:rFonts w:asciiTheme="majorBidi" w:hAnsiTheme="majorBidi" w:cstheme="majorBidi"/>
        </w:rPr>
        <w:t>colnames</w:t>
      </w:r>
      <w:proofErr w:type="spellEnd"/>
      <w:r w:rsidRPr="00D34541">
        <w:rPr>
          <w:rFonts w:asciiTheme="majorBidi" w:hAnsiTheme="majorBidi" w:cstheme="majorBidi"/>
        </w:rPr>
        <w:t>(</w:t>
      </w:r>
      <w:proofErr w:type="gramEnd"/>
      <w:r w:rsidRPr="00D34541">
        <w:rPr>
          <w:rFonts w:asciiTheme="majorBidi" w:hAnsiTheme="majorBidi" w:cstheme="majorBidi"/>
        </w:rPr>
        <w:t xml:space="preserve">) and </w:t>
      </w:r>
      <w:proofErr w:type="spellStart"/>
      <w:r w:rsidRPr="00D34541">
        <w:rPr>
          <w:rFonts w:asciiTheme="majorBidi" w:hAnsiTheme="majorBidi" w:cstheme="majorBidi"/>
        </w:rPr>
        <w:t>rownames</w:t>
      </w:r>
      <w:proofErr w:type="spellEnd"/>
      <w:r w:rsidRPr="00D34541">
        <w:rPr>
          <w:rFonts w:asciiTheme="majorBidi" w:hAnsiTheme="majorBidi" w:cstheme="majorBidi"/>
        </w:rPr>
        <w:t>()</w:t>
      </w:r>
    </w:p>
    <w:p w14:paraId="280CE116" w14:textId="7613D575" w:rsidR="00605694" w:rsidRDefault="0043722F" w:rsidP="004C23B9">
      <w:pPr>
        <w:pStyle w:val="ListParagraph"/>
        <w:numPr>
          <w:ilvl w:val="0"/>
          <w:numId w:val="5"/>
        </w:numPr>
        <w:rPr>
          <w:noProof/>
        </w:rPr>
      </w:pPr>
      <w:r w:rsidRPr="001D05BD">
        <w:rPr>
          <w:rFonts w:asciiTheme="majorBidi" w:hAnsiTheme="majorBidi" w:cstheme="majorBidi"/>
        </w:rPr>
        <w:t xml:space="preserve">Type the following to update </w:t>
      </w:r>
      <w:proofErr w:type="spellStart"/>
      <w:r w:rsidRPr="001D05BD">
        <w:rPr>
          <w:rFonts w:asciiTheme="majorBidi" w:hAnsiTheme="majorBidi" w:cstheme="majorBidi"/>
        </w:rPr>
        <w:t>createMatrix.R</w:t>
      </w:r>
      <w:proofErr w:type="spellEnd"/>
    </w:p>
    <w:p w14:paraId="16E2B1DD" w14:textId="2704E448" w:rsidR="00605694" w:rsidRPr="00D34541" w:rsidRDefault="00216B2D" w:rsidP="00B62FEA">
      <w:pPr>
        <w:autoSpaceDE w:val="0"/>
        <w:autoSpaceDN w:val="0"/>
        <w:adjustRightInd w:val="0"/>
        <w:rPr>
          <w:rFonts w:asciiTheme="majorBidi" w:hAnsiTheme="majorBidi" w:cstheme="majorBidi"/>
        </w:rPr>
      </w:pPr>
      <w:r w:rsidRPr="00216B2D">
        <w:rPr>
          <w:noProof/>
        </w:rPr>
        <w:drawing>
          <wp:inline distT="0" distB="0" distL="0" distR="0" wp14:anchorId="436CA189" wp14:editId="397DDB3D">
            <wp:extent cx="5943600" cy="1056005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16B2D">
        <w:rPr>
          <w:noProof/>
        </w:rPr>
        <w:t xml:space="preserve"> </w:t>
      </w:r>
    </w:p>
    <w:p w14:paraId="6EDCC678" w14:textId="7F4FBF22" w:rsidR="009B7C87" w:rsidRPr="00D34541" w:rsidRDefault="009B7C87" w:rsidP="00BF4556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>-Run your code:</w:t>
      </w:r>
      <w:r w:rsidR="00BF4556" w:rsidRPr="00D34541">
        <w:rPr>
          <w:rStyle w:val="normaltextrun"/>
          <w:rFonts w:asciiTheme="majorBidi" w:hAnsiTheme="majorBidi" w:cstheme="majorBidi"/>
        </w:rPr>
        <w:t xml:space="preserve"> </w:t>
      </w:r>
      <w:r w:rsidRPr="00D34541">
        <w:rPr>
          <w:rStyle w:val="normaltextrun"/>
          <w:rFonts w:asciiTheme="majorBidi" w:hAnsiTheme="majorBidi" w:cstheme="majorBidi"/>
        </w:rPr>
        <w:t>Select Run Source button</w:t>
      </w:r>
    </w:p>
    <w:p w14:paraId="26B6CBC0" w14:textId="77777777" w:rsidR="009B7C87" w:rsidRPr="00D34541" w:rsidRDefault="009B7C87" w:rsidP="009B7C87">
      <w:pPr>
        <w:autoSpaceDE w:val="0"/>
        <w:autoSpaceDN w:val="0"/>
        <w:adjustRightInd w:val="0"/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Output:</w:t>
      </w:r>
    </w:p>
    <w:p w14:paraId="3E9C4F1B" w14:textId="247C010D" w:rsidR="007378D5" w:rsidRPr="00D34541" w:rsidRDefault="00BF4556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4441048C" wp14:editId="68AA8D90">
            <wp:extent cx="966057" cy="1660550"/>
            <wp:effectExtent l="0" t="0" r="571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81267" cy="168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2A58C" w14:textId="2E559D04" w:rsidR="00FD4FDD" w:rsidRPr="00D34541" w:rsidRDefault="00FD4FDD">
      <w:pPr>
        <w:rPr>
          <w:rFonts w:asciiTheme="majorBidi" w:hAnsiTheme="majorBidi" w:cstheme="majorBidi"/>
        </w:rPr>
      </w:pPr>
    </w:p>
    <w:p w14:paraId="25755BED" w14:textId="2ECCED90" w:rsidR="00FD4FDD" w:rsidRPr="00D34541" w:rsidRDefault="00B52BCF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You can also create a matrix by using column binding and row binding functions</w:t>
      </w:r>
    </w:p>
    <w:p w14:paraId="22EEDDD1" w14:textId="58A4C4D0" w:rsidR="006C2647" w:rsidRPr="001D05BD" w:rsidRDefault="006C2647" w:rsidP="001D05BD">
      <w:pPr>
        <w:pStyle w:val="ListParagraph"/>
        <w:numPr>
          <w:ilvl w:val="0"/>
          <w:numId w:val="5"/>
        </w:numPr>
        <w:rPr>
          <w:rFonts w:asciiTheme="majorBidi" w:hAnsiTheme="majorBidi" w:cstheme="majorBidi"/>
        </w:rPr>
      </w:pPr>
      <w:r w:rsidRPr="001D05BD">
        <w:rPr>
          <w:rFonts w:asciiTheme="majorBidi" w:hAnsiTheme="majorBidi" w:cstheme="majorBidi"/>
        </w:rPr>
        <w:t xml:space="preserve">Type the following to update </w:t>
      </w:r>
      <w:proofErr w:type="spellStart"/>
      <w:r w:rsidRPr="001D05BD">
        <w:rPr>
          <w:rFonts w:asciiTheme="majorBidi" w:hAnsiTheme="majorBidi" w:cstheme="majorBidi"/>
        </w:rPr>
        <w:t>createMatrix.R</w:t>
      </w:r>
      <w:proofErr w:type="spellEnd"/>
    </w:p>
    <w:p w14:paraId="06C273D3" w14:textId="6A0F8058" w:rsidR="00B52BCF" w:rsidRPr="00D34541" w:rsidRDefault="00F91F5F">
      <w:pPr>
        <w:rPr>
          <w:rFonts w:asciiTheme="majorBidi" w:hAnsiTheme="majorBidi" w:cstheme="majorBidi"/>
        </w:rPr>
      </w:pPr>
      <w:r w:rsidRPr="00F91F5F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7FBBC343" wp14:editId="613EDDDE">
            <wp:extent cx="5943600" cy="1544955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1F5F">
        <w:rPr>
          <w:rFonts w:asciiTheme="majorBidi" w:hAnsiTheme="majorBidi" w:cstheme="majorBidi"/>
          <w:noProof/>
        </w:rPr>
        <w:t xml:space="preserve"> </w:t>
      </w:r>
    </w:p>
    <w:p w14:paraId="61F61FFA" w14:textId="33BDFC6F" w:rsidR="00FF0A90" w:rsidRPr="00D34541" w:rsidRDefault="00FF0A90" w:rsidP="00D43092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>-Run your code:</w:t>
      </w:r>
      <w:r w:rsidR="00D43092" w:rsidRPr="00D34541">
        <w:rPr>
          <w:rStyle w:val="normaltextrun"/>
          <w:rFonts w:asciiTheme="majorBidi" w:hAnsiTheme="majorBidi" w:cstheme="majorBidi"/>
        </w:rPr>
        <w:t xml:space="preserve"> </w:t>
      </w:r>
      <w:r w:rsidRPr="00D34541">
        <w:rPr>
          <w:rStyle w:val="normaltextrun"/>
          <w:rFonts w:asciiTheme="majorBidi" w:hAnsiTheme="majorBidi" w:cstheme="majorBidi"/>
        </w:rPr>
        <w:t>Select Run Source button</w:t>
      </w:r>
    </w:p>
    <w:p w14:paraId="3A3593E3" w14:textId="77777777" w:rsidR="00FF0A90" w:rsidRPr="00D34541" w:rsidRDefault="00FF0A90" w:rsidP="00FF0A90">
      <w:pPr>
        <w:autoSpaceDE w:val="0"/>
        <w:autoSpaceDN w:val="0"/>
        <w:adjustRightInd w:val="0"/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Output:</w:t>
      </w:r>
    </w:p>
    <w:p w14:paraId="6F9AB756" w14:textId="6B1DE3C6" w:rsidR="00FF0A90" w:rsidRPr="00D34541" w:rsidRDefault="00D43092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74B822C1" wp14:editId="7153AFCB">
            <wp:extent cx="1083111" cy="2275027"/>
            <wp:effectExtent l="0" t="0" r="317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100360" cy="2311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B1993" w14:textId="77777777" w:rsidR="001601B4" w:rsidRPr="00D34541" w:rsidRDefault="001601B4" w:rsidP="00332186">
      <w:pPr>
        <w:spacing w:line="240" w:lineRule="auto"/>
        <w:rPr>
          <w:rFonts w:asciiTheme="majorBidi" w:hAnsiTheme="majorBidi" w:cstheme="majorBidi"/>
        </w:rPr>
      </w:pPr>
    </w:p>
    <w:p w14:paraId="01F9971D" w14:textId="77777777" w:rsidR="001601B4" w:rsidRPr="00D34541" w:rsidRDefault="001601B4" w:rsidP="00332186">
      <w:pPr>
        <w:spacing w:line="240" w:lineRule="auto"/>
        <w:rPr>
          <w:rFonts w:asciiTheme="majorBidi" w:hAnsiTheme="majorBidi" w:cstheme="majorBidi"/>
        </w:rPr>
      </w:pPr>
    </w:p>
    <w:p w14:paraId="7014EB4F" w14:textId="77777777" w:rsidR="001601B4" w:rsidRPr="00D34541" w:rsidRDefault="001601B4" w:rsidP="00332186">
      <w:pPr>
        <w:spacing w:line="240" w:lineRule="auto"/>
        <w:rPr>
          <w:rFonts w:asciiTheme="majorBidi" w:hAnsiTheme="majorBidi" w:cstheme="majorBidi"/>
        </w:rPr>
      </w:pPr>
    </w:p>
    <w:p w14:paraId="66D6D3D7" w14:textId="77777777" w:rsidR="001601B4" w:rsidRPr="00D34541" w:rsidRDefault="001601B4" w:rsidP="00332186">
      <w:pPr>
        <w:spacing w:line="240" w:lineRule="auto"/>
        <w:rPr>
          <w:rFonts w:asciiTheme="majorBidi" w:hAnsiTheme="majorBidi" w:cstheme="majorBidi"/>
        </w:rPr>
      </w:pPr>
    </w:p>
    <w:p w14:paraId="72C7D3B8" w14:textId="77777777" w:rsidR="001601B4" w:rsidRPr="00D34541" w:rsidRDefault="001601B4" w:rsidP="00332186">
      <w:pPr>
        <w:spacing w:line="240" w:lineRule="auto"/>
        <w:rPr>
          <w:rFonts w:asciiTheme="majorBidi" w:hAnsiTheme="majorBidi" w:cstheme="majorBidi"/>
        </w:rPr>
      </w:pPr>
    </w:p>
    <w:p w14:paraId="0E6F90F5" w14:textId="77777777" w:rsidR="001601B4" w:rsidRPr="00D34541" w:rsidRDefault="001601B4" w:rsidP="00332186">
      <w:pPr>
        <w:spacing w:line="240" w:lineRule="auto"/>
        <w:rPr>
          <w:rFonts w:asciiTheme="majorBidi" w:hAnsiTheme="majorBidi" w:cstheme="majorBidi"/>
        </w:rPr>
      </w:pPr>
    </w:p>
    <w:p w14:paraId="4F6CBEF0" w14:textId="77777777" w:rsidR="001601B4" w:rsidRPr="00D34541" w:rsidRDefault="001601B4" w:rsidP="00332186">
      <w:pPr>
        <w:spacing w:line="240" w:lineRule="auto"/>
        <w:rPr>
          <w:rFonts w:asciiTheme="majorBidi" w:hAnsiTheme="majorBidi" w:cstheme="majorBidi"/>
        </w:rPr>
      </w:pPr>
    </w:p>
    <w:p w14:paraId="562931A0" w14:textId="77777777" w:rsidR="007B2C0C" w:rsidRPr="00D34541" w:rsidRDefault="007B2C0C" w:rsidP="00332186">
      <w:pPr>
        <w:spacing w:line="240" w:lineRule="auto"/>
        <w:rPr>
          <w:rFonts w:asciiTheme="majorBidi" w:hAnsiTheme="majorBidi" w:cstheme="majorBidi"/>
        </w:rPr>
      </w:pPr>
    </w:p>
    <w:p w14:paraId="0C9CDE97" w14:textId="011EB52A" w:rsidR="007B2C0C" w:rsidRDefault="007B2C0C" w:rsidP="00332186">
      <w:pPr>
        <w:spacing w:line="240" w:lineRule="auto"/>
        <w:rPr>
          <w:rFonts w:asciiTheme="majorBidi" w:hAnsiTheme="majorBidi" w:cstheme="majorBidi"/>
        </w:rPr>
      </w:pPr>
    </w:p>
    <w:p w14:paraId="1218C595" w14:textId="61618646" w:rsidR="00F91F5F" w:rsidRDefault="00F91F5F" w:rsidP="00332186">
      <w:pPr>
        <w:spacing w:line="240" w:lineRule="auto"/>
        <w:rPr>
          <w:rFonts w:asciiTheme="majorBidi" w:hAnsiTheme="majorBidi" w:cstheme="majorBidi"/>
        </w:rPr>
      </w:pPr>
    </w:p>
    <w:p w14:paraId="7569081D" w14:textId="596934D3" w:rsidR="00F91F5F" w:rsidRDefault="00F91F5F" w:rsidP="00332186">
      <w:pPr>
        <w:spacing w:line="240" w:lineRule="auto"/>
        <w:rPr>
          <w:rFonts w:asciiTheme="majorBidi" w:hAnsiTheme="majorBidi" w:cstheme="majorBidi"/>
        </w:rPr>
      </w:pPr>
    </w:p>
    <w:p w14:paraId="341C58E5" w14:textId="3E8B25A7" w:rsidR="00F91F5F" w:rsidRDefault="00F91F5F" w:rsidP="00332186">
      <w:pPr>
        <w:spacing w:line="240" w:lineRule="auto"/>
        <w:rPr>
          <w:rFonts w:asciiTheme="majorBidi" w:hAnsiTheme="majorBidi" w:cstheme="majorBidi"/>
        </w:rPr>
      </w:pPr>
    </w:p>
    <w:p w14:paraId="7B30570C" w14:textId="08887055" w:rsidR="00F91F5F" w:rsidRDefault="00F91F5F" w:rsidP="00332186">
      <w:pPr>
        <w:spacing w:line="240" w:lineRule="auto"/>
        <w:rPr>
          <w:rFonts w:asciiTheme="majorBidi" w:hAnsiTheme="majorBidi" w:cstheme="majorBidi"/>
        </w:rPr>
      </w:pPr>
    </w:p>
    <w:p w14:paraId="754A21DA" w14:textId="77777777" w:rsidR="00F91F5F" w:rsidRPr="00D34541" w:rsidRDefault="00F91F5F" w:rsidP="00332186">
      <w:pPr>
        <w:spacing w:line="240" w:lineRule="auto"/>
        <w:rPr>
          <w:rFonts w:asciiTheme="majorBidi" w:hAnsiTheme="majorBidi" w:cstheme="majorBidi"/>
          <w:lang w:eastAsia="zh-CN"/>
        </w:rPr>
      </w:pPr>
    </w:p>
    <w:p w14:paraId="02947CD6" w14:textId="05619BA6" w:rsidR="00332186" w:rsidRPr="003A2458" w:rsidRDefault="00332186" w:rsidP="003A2458">
      <w:pPr>
        <w:pStyle w:val="ListParagraph"/>
        <w:numPr>
          <w:ilvl w:val="0"/>
          <w:numId w:val="5"/>
        </w:numPr>
        <w:rPr>
          <w:rFonts w:asciiTheme="majorBidi" w:hAnsiTheme="majorBidi" w:cstheme="majorBidi"/>
        </w:rPr>
      </w:pPr>
      <w:r w:rsidRPr="003A2458">
        <w:rPr>
          <w:rFonts w:asciiTheme="majorBidi" w:hAnsiTheme="majorBidi" w:cstheme="majorBidi"/>
        </w:rPr>
        <w:lastRenderedPageBreak/>
        <w:t xml:space="preserve">Type the following to update </w:t>
      </w:r>
      <w:proofErr w:type="spellStart"/>
      <w:r w:rsidRPr="003A2458">
        <w:rPr>
          <w:rFonts w:asciiTheme="majorBidi" w:hAnsiTheme="majorBidi" w:cstheme="majorBidi"/>
        </w:rPr>
        <w:t>createMatrix.R</w:t>
      </w:r>
      <w:proofErr w:type="spellEnd"/>
    </w:p>
    <w:p w14:paraId="024AF9A7" w14:textId="5C165EC9" w:rsidR="0023587E" w:rsidRPr="004C23B9" w:rsidRDefault="00F91F5F" w:rsidP="004C23B9">
      <w:pPr>
        <w:ind w:left="360"/>
        <w:rPr>
          <w:rFonts w:asciiTheme="majorBidi" w:hAnsiTheme="majorBidi" w:cstheme="majorBidi"/>
        </w:rPr>
      </w:pPr>
      <w:r w:rsidRPr="00F91F5F">
        <w:rPr>
          <w:noProof/>
        </w:rPr>
        <w:drawing>
          <wp:inline distT="0" distB="0" distL="0" distR="0" wp14:anchorId="432E1604" wp14:editId="5A0F733D">
            <wp:extent cx="5943600" cy="2098675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3B9" w:rsidDel="00F91F5F">
        <w:rPr>
          <w:rFonts w:asciiTheme="majorBidi" w:hAnsiTheme="majorBidi" w:cstheme="majorBidi"/>
        </w:rPr>
        <w:t xml:space="preserve"> </w:t>
      </w:r>
    </w:p>
    <w:p w14:paraId="6BD701CF" w14:textId="13D8D2F1" w:rsidR="009638C1" w:rsidRPr="00D34541" w:rsidRDefault="009638C1" w:rsidP="002A7101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>-Run your code:</w:t>
      </w:r>
      <w:r w:rsidR="002A7101" w:rsidRPr="00D34541">
        <w:rPr>
          <w:rStyle w:val="normaltextrun"/>
          <w:rFonts w:asciiTheme="majorBidi" w:hAnsiTheme="majorBidi" w:cstheme="majorBidi"/>
        </w:rPr>
        <w:t xml:space="preserve"> </w:t>
      </w:r>
      <w:r w:rsidRPr="00D34541">
        <w:rPr>
          <w:rStyle w:val="normaltextrun"/>
          <w:rFonts w:asciiTheme="majorBidi" w:hAnsiTheme="majorBidi" w:cstheme="majorBidi"/>
        </w:rPr>
        <w:t>Select Run Source button</w:t>
      </w:r>
    </w:p>
    <w:p w14:paraId="326D5D28" w14:textId="77777777" w:rsidR="009638C1" w:rsidRPr="00D34541" w:rsidRDefault="009638C1" w:rsidP="009638C1">
      <w:pPr>
        <w:autoSpaceDE w:val="0"/>
        <w:autoSpaceDN w:val="0"/>
        <w:adjustRightInd w:val="0"/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Output:</w:t>
      </w:r>
    </w:p>
    <w:p w14:paraId="1685C1D1" w14:textId="7FAE345F" w:rsidR="00A258A6" w:rsidRPr="00D34541" w:rsidRDefault="002A7101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591C103B" wp14:editId="69FF2883">
            <wp:extent cx="900793" cy="213603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13353" cy="2165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D82D6" w14:textId="0FE11699" w:rsidR="00B55FA6" w:rsidRPr="00D34541" w:rsidRDefault="00B55FA6">
      <w:pPr>
        <w:rPr>
          <w:rFonts w:asciiTheme="majorBidi" w:hAnsiTheme="majorBidi" w:cstheme="majorBidi"/>
        </w:rPr>
      </w:pPr>
    </w:p>
    <w:p w14:paraId="3BFBAE43" w14:textId="77777777" w:rsidR="002A7101" w:rsidRPr="00D34541" w:rsidRDefault="002A7101">
      <w:pPr>
        <w:rPr>
          <w:rFonts w:asciiTheme="majorBidi" w:hAnsiTheme="majorBidi" w:cstheme="majorBidi"/>
        </w:rPr>
      </w:pPr>
    </w:p>
    <w:p w14:paraId="0EE44FB3" w14:textId="77777777" w:rsidR="002A7101" w:rsidRPr="00D34541" w:rsidRDefault="002A7101">
      <w:pPr>
        <w:rPr>
          <w:rFonts w:asciiTheme="majorBidi" w:hAnsiTheme="majorBidi" w:cstheme="majorBidi"/>
        </w:rPr>
      </w:pPr>
    </w:p>
    <w:p w14:paraId="0AA970DC" w14:textId="77777777" w:rsidR="002A7101" w:rsidRPr="00D34541" w:rsidRDefault="002A7101">
      <w:pPr>
        <w:rPr>
          <w:rFonts w:asciiTheme="majorBidi" w:hAnsiTheme="majorBidi" w:cstheme="majorBidi"/>
        </w:rPr>
      </w:pPr>
    </w:p>
    <w:p w14:paraId="76247812" w14:textId="77777777" w:rsidR="000A4459" w:rsidRPr="00D34541" w:rsidRDefault="000A4459">
      <w:pPr>
        <w:rPr>
          <w:rFonts w:asciiTheme="majorBidi" w:hAnsiTheme="majorBidi" w:cstheme="majorBidi"/>
        </w:rPr>
      </w:pPr>
    </w:p>
    <w:p w14:paraId="0299B45F" w14:textId="56D02DCB" w:rsidR="000A4459" w:rsidRDefault="000A4459">
      <w:pPr>
        <w:rPr>
          <w:rFonts w:asciiTheme="majorBidi" w:hAnsiTheme="majorBidi" w:cstheme="majorBidi"/>
        </w:rPr>
      </w:pPr>
    </w:p>
    <w:p w14:paraId="0B79A3AF" w14:textId="5489295E" w:rsidR="00F91F5F" w:rsidRDefault="00F91F5F">
      <w:pPr>
        <w:rPr>
          <w:rFonts w:asciiTheme="majorBidi" w:hAnsiTheme="majorBidi" w:cstheme="majorBidi"/>
        </w:rPr>
      </w:pPr>
    </w:p>
    <w:p w14:paraId="2D04EF37" w14:textId="3159D252" w:rsidR="00F91F5F" w:rsidRDefault="00F91F5F">
      <w:pPr>
        <w:rPr>
          <w:rFonts w:asciiTheme="majorBidi" w:hAnsiTheme="majorBidi" w:cstheme="majorBidi"/>
        </w:rPr>
      </w:pPr>
    </w:p>
    <w:p w14:paraId="5DE65640" w14:textId="6887B382" w:rsidR="00F91F5F" w:rsidRDefault="00F91F5F">
      <w:pPr>
        <w:rPr>
          <w:rFonts w:asciiTheme="majorBidi" w:hAnsiTheme="majorBidi" w:cstheme="majorBidi"/>
        </w:rPr>
      </w:pPr>
    </w:p>
    <w:p w14:paraId="38FE6F66" w14:textId="1404687C" w:rsidR="00F91F5F" w:rsidRDefault="00F91F5F">
      <w:pPr>
        <w:rPr>
          <w:rFonts w:asciiTheme="majorBidi" w:hAnsiTheme="majorBidi" w:cstheme="majorBidi"/>
        </w:rPr>
      </w:pPr>
    </w:p>
    <w:p w14:paraId="08291B04" w14:textId="77777777" w:rsidR="00F91F5F" w:rsidRPr="00D34541" w:rsidRDefault="00F91F5F">
      <w:pPr>
        <w:rPr>
          <w:rFonts w:asciiTheme="majorBidi" w:hAnsiTheme="majorBidi" w:cstheme="majorBidi"/>
        </w:rPr>
      </w:pPr>
    </w:p>
    <w:p w14:paraId="492CB0AA" w14:textId="526833D8" w:rsidR="00B55FA6" w:rsidRPr="00D34541" w:rsidRDefault="00B938C6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lastRenderedPageBreak/>
        <w:t>You can select first row or first column of the matrix</w:t>
      </w:r>
    </w:p>
    <w:p w14:paraId="718E29BA" w14:textId="4591B0DE" w:rsidR="00B938C6" w:rsidRPr="003A2458" w:rsidRDefault="00B938C6" w:rsidP="003A2458">
      <w:pPr>
        <w:pStyle w:val="ListParagraph"/>
        <w:numPr>
          <w:ilvl w:val="0"/>
          <w:numId w:val="5"/>
        </w:numPr>
        <w:rPr>
          <w:rFonts w:asciiTheme="majorBidi" w:hAnsiTheme="majorBidi" w:cstheme="majorBidi"/>
        </w:rPr>
      </w:pPr>
      <w:r w:rsidRPr="003A2458">
        <w:rPr>
          <w:rFonts w:asciiTheme="majorBidi" w:hAnsiTheme="majorBidi" w:cstheme="majorBidi"/>
        </w:rPr>
        <w:t xml:space="preserve">Type the following to update </w:t>
      </w:r>
      <w:proofErr w:type="spellStart"/>
      <w:r w:rsidRPr="003A2458">
        <w:rPr>
          <w:rFonts w:asciiTheme="majorBidi" w:hAnsiTheme="majorBidi" w:cstheme="majorBidi"/>
        </w:rPr>
        <w:t>createMatrix.R</w:t>
      </w:r>
      <w:proofErr w:type="spellEnd"/>
    </w:p>
    <w:p w14:paraId="73B851E8" w14:textId="6A451FC7" w:rsidR="00B938C6" w:rsidRPr="004C23B9" w:rsidRDefault="00F91F5F" w:rsidP="004C23B9">
      <w:pPr>
        <w:ind w:left="360"/>
        <w:rPr>
          <w:rFonts w:asciiTheme="majorBidi" w:hAnsiTheme="majorBidi" w:cstheme="majorBidi"/>
        </w:rPr>
      </w:pPr>
      <w:r w:rsidRPr="00F91F5F">
        <w:rPr>
          <w:noProof/>
        </w:rPr>
        <w:drawing>
          <wp:inline distT="0" distB="0" distL="0" distR="0" wp14:anchorId="064B8A56" wp14:editId="1B06A683">
            <wp:extent cx="5943600" cy="2851785"/>
            <wp:effectExtent l="0" t="0" r="0" b="5715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3B9" w:rsidDel="00F91F5F">
        <w:rPr>
          <w:rFonts w:asciiTheme="majorBidi" w:hAnsiTheme="majorBidi" w:cstheme="majorBidi"/>
        </w:rPr>
        <w:t xml:space="preserve"> </w:t>
      </w:r>
    </w:p>
    <w:p w14:paraId="5692481D" w14:textId="41261F71" w:rsidR="00825D6F" w:rsidRPr="00D34541" w:rsidRDefault="00825D6F" w:rsidP="00B45779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>-Run your code:</w:t>
      </w:r>
      <w:r w:rsidR="00B45779" w:rsidRPr="00D34541">
        <w:rPr>
          <w:rStyle w:val="normaltextrun"/>
          <w:rFonts w:asciiTheme="majorBidi" w:hAnsiTheme="majorBidi" w:cstheme="majorBidi"/>
        </w:rPr>
        <w:t xml:space="preserve"> </w:t>
      </w:r>
      <w:r w:rsidRPr="00D34541">
        <w:rPr>
          <w:rStyle w:val="normaltextrun"/>
          <w:rFonts w:asciiTheme="majorBidi" w:hAnsiTheme="majorBidi" w:cstheme="majorBidi"/>
        </w:rPr>
        <w:t>Select Run Source button</w:t>
      </w:r>
    </w:p>
    <w:p w14:paraId="5A941B8D" w14:textId="77777777" w:rsidR="000A0A2B" w:rsidRPr="00D34541" w:rsidRDefault="000A0A2B" w:rsidP="000A0A2B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D34541">
        <w:rPr>
          <w:rFonts w:asciiTheme="majorBidi" w:hAnsiTheme="majorBidi" w:cstheme="majorBidi"/>
          <w:b/>
          <w:bCs/>
          <w:sz w:val="22"/>
          <w:szCs w:val="22"/>
        </w:rPr>
        <w:t>You should be in:</w:t>
      </w:r>
    </w:p>
    <w:p w14:paraId="0D73D31D" w14:textId="3483C70F" w:rsidR="0042641C" w:rsidRPr="00D34541" w:rsidRDefault="0042641C" w:rsidP="000A0A2B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1420B89B" w14:textId="09C41D78" w:rsidR="005E1F83" w:rsidRPr="003A2458" w:rsidRDefault="005E1F83" w:rsidP="003A2458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 w:rsidRPr="003A2458">
        <w:rPr>
          <w:rFonts w:asciiTheme="majorBidi" w:hAnsiTheme="majorBidi" w:cstheme="majorBidi"/>
        </w:rPr>
        <w:t>In Module</w:t>
      </w:r>
      <w:r w:rsidR="000A0A2B" w:rsidRPr="003A2458">
        <w:rPr>
          <w:rFonts w:asciiTheme="majorBidi" w:hAnsiTheme="majorBidi" w:cstheme="majorBidi"/>
        </w:rPr>
        <w:t>2</w:t>
      </w:r>
      <w:r w:rsidRPr="003A2458">
        <w:rPr>
          <w:rFonts w:asciiTheme="majorBidi" w:hAnsiTheme="majorBidi" w:cstheme="majorBidi"/>
        </w:rPr>
        <w:t xml:space="preserve"> project folder, create new file </w:t>
      </w:r>
      <w:proofErr w:type="spellStart"/>
      <w:r w:rsidR="005974FC" w:rsidRPr="003A2458">
        <w:rPr>
          <w:rFonts w:asciiTheme="majorBidi" w:hAnsiTheme="majorBidi" w:cstheme="majorBidi"/>
        </w:rPr>
        <w:t>matrix</w:t>
      </w:r>
      <w:r w:rsidRPr="003A2458">
        <w:rPr>
          <w:rFonts w:asciiTheme="majorBidi" w:hAnsiTheme="majorBidi" w:cstheme="majorBidi"/>
        </w:rPr>
        <w:t>Manipulation.R</w:t>
      </w:r>
      <w:proofErr w:type="spellEnd"/>
    </w:p>
    <w:p w14:paraId="4CD1C873" w14:textId="2703C1D0" w:rsidR="003A2458" w:rsidRDefault="003A2458" w:rsidP="005E1F83">
      <w:pPr>
        <w:rPr>
          <w:rFonts w:asciiTheme="majorBidi" w:hAnsiTheme="majorBidi" w:cstheme="majorBidi"/>
        </w:rPr>
      </w:pPr>
    </w:p>
    <w:p w14:paraId="4656CEED" w14:textId="10D52B1E" w:rsidR="005E1F83" w:rsidRDefault="005E1F83" w:rsidP="005E1F83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Type the following code in </w:t>
      </w:r>
      <w:proofErr w:type="spellStart"/>
      <w:r w:rsidR="005974FC" w:rsidRPr="00D34541">
        <w:rPr>
          <w:rFonts w:asciiTheme="majorBidi" w:hAnsiTheme="majorBidi" w:cstheme="majorBidi"/>
        </w:rPr>
        <w:t>matrix</w:t>
      </w:r>
      <w:r w:rsidR="00D22987" w:rsidRPr="00D34541">
        <w:rPr>
          <w:rFonts w:asciiTheme="majorBidi" w:hAnsiTheme="majorBidi" w:cstheme="majorBidi"/>
        </w:rPr>
        <w:t>Manipulation</w:t>
      </w:r>
      <w:r w:rsidRPr="00D34541">
        <w:rPr>
          <w:rFonts w:asciiTheme="majorBidi" w:hAnsiTheme="majorBidi" w:cstheme="majorBidi"/>
        </w:rPr>
        <w:t>.R</w:t>
      </w:r>
      <w:proofErr w:type="spellEnd"/>
      <w:r w:rsidRPr="00D34541">
        <w:rPr>
          <w:rFonts w:asciiTheme="majorBidi" w:hAnsiTheme="majorBidi" w:cstheme="majorBidi"/>
        </w:rPr>
        <w:t xml:space="preserve"> file</w:t>
      </w:r>
    </w:p>
    <w:p w14:paraId="5CE3D532" w14:textId="2B76BAF4" w:rsidR="004E419B" w:rsidRDefault="004E419B" w:rsidP="005E1F83">
      <w:pPr>
        <w:rPr>
          <w:rFonts w:asciiTheme="majorBidi" w:hAnsiTheme="majorBidi" w:cstheme="majorBidi"/>
        </w:rPr>
      </w:pPr>
    </w:p>
    <w:p w14:paraId="04EEE9AD" w14:textId="22CF03DB" w:rsidR="004E419B" w:rsidRPr="004E419B" w:rsidRDefault="004E419B" w:rsidP="005E1F83">
      <w:pPr>
        <w:rPr>
          <w:rFonts w:asciiTheme="majorBidi" w:hAnsiTheme="majorBidi" w:cstheme="majorBidi"/>
          <w:b/>
          <w:bCs/>
          <w:i/>
          <w:iCs/>
        </w:rPr>
      </w:pPr>
      <w:r>
        <w:rPr>
          <w:rFonts w:asciiTheme="majorBidi" w:hAnsiTheme="majorBidi" w:cstheme="majorBidi"/>
          <w:b/>
          <w:bCs/>
          <w:i/>
          <w:iCs/>
        </w:rPr>
        <w:t>*</w:t>
      </w:r>
      <w:r w:rsidRPr="004E419B">
        <w:rPr>
          <w:rFonts w:asciiTheme="majorBidi" w:hAnsiTheme="majorBidi" w:cstheme="majorBidi"/>
          <w:b/>
          <w:bCs/>
          <w:i/>
          <w:iCs/>
        </w:rPr>
        <w:t xml:space="preserve">Please Run your code after each print to see the output </w:t>
      </w:r>
    </w:p>
    <w:p w14:paraId="10D0D74C" w14:textId="7956C292" w:rsidR="00092BD3" w:rsidRPr="00D34541" w:rsidRDefault="00222303" w:rsidP="005E1F83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5A1E189A" wp14:editId="05BF0FF5">
            <wp:extent cx="5943600" cy="47059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34D62" w14:textId="53AFEF92" w:rsidR="00651B6E" w:rsidRPr="00D34541" w:rsidRDefault="00A772AE" w:rsidP="005E1F83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Run your code: </w:t>
      </w:r>
      <w:proofErr w:type="spellStart"/>
      <w:r w:rsidRPr="00D34541">
        <w:rPr>
          <w:rFonts w:asciiTheme="majorBidi" w:hAnsiTheme="majorBidi" w:cstheme="majorBidi"/>
        </w:rPr>
        <w:t>ctrl+A</w:t>
      </w:r>
      <w:proofErr w:type="spellEnd"/>
      <w:r w:rsidRPr="00D34541">
        <w:rPr>
          <w:rFonts w:asciiTheme="majorBidi" w:hAnsiTheme="majorBidi" w:cstheme="majorBidi"/>
        </w:rPr>
        <w:t xml:space="preserve">, then </w:t>
      </w:r>
      <w:proofErr w:type="spellStart"/>
      <w:r w:rsidR="003A1320" w:rsidRPr="00D34541">
        <w:rPr>
          <w:rFonts w:asciiTheme="majorBidi" w:hAnsiTheme="majorBidi" w:cstheme="majorBidi"/>
        </w:rPr>
        <w:t>ctrl+enter</w:t>
      </w:r>
      <w:proofErr w:type="spellEnd"/>
    </w:p>
    <w:p w14:paraId="7CC6B941" w14:textId="7861BB00" w:rsidR="003A1320" w:rsidRPr="00D34541" w:rsidRDefault="00411E6E" w:rsidP="005E1F83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Output:</w:t>
      </w:r>
    </w:p>
    <w:p w14:paraId="584FE6CF" w14:textId="46C16BEC" w:rsidR="00411E6E" w:rsidRPr="00D34541" w:rsidRDefault="00411E6E" w:rsidP="005E1F83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24491E6B" wp14:editId="05E6B3CB">
            <wp:extent cx="2391996" cy="2370125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44606" cy="2422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6929E" w14:textId="77777777" w:rsidR="00B73AD5" w:rsidRPr="00D34541" w:rsidRDefault="00B73AD5" w:rsidP="00351EB5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424FF30C" w14:textId="77777777" w:rsidR="00793044" w:rsidRPr="00D34541" w:rsidRDefault="00793044" w:rsidP="00351EB5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</w:p>
    <w:p w14:paraId="3890A451" w14:textId="4D1BE5E9" w:rsidR="00351EB5" w:rsidRPr="004E419B" w:rsidRDefault="00351EB5" w:rsidP="00351EB5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4E419B">
        <w:rPr>
          <w:rFonts w:asciiTheme="majorBidi" w:hAnsiTheme="majorBidi" w:cstheme="majorBidi"/>
          <w:b/>
          <w:bCs/>
          <w:sz w:val="32"/>
          <w:szCs w:val="32"/>
        </w:rPr>
        <w:lastRenderedPageBreak/>
        <w:t>Data Frame</w:t>
      </w:r>
      <w:r w:rsidR="00115E3C" w:rsidRPr="004E419B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20D275B1" w14:textId="77777777" w:rsidR="00115E3C" w:rsidRPr="00D34541" w:rsidRDefault="00115E3C" w:rsidP="00351EB5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</w:rPr>
      </w:pPr>
    </w:p>
    <w:p w14:paraId="3A53615E" w14:textId="0A4D9AC0" w:rsidR="006D1B67" w:rsidRPr="00D34541" w:rsidRDefault="00351EB5" w:rsidP="00A94B3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A data frame is a special list or R object that is multidimensional and is usually used to store data read from an Excel or .csv file. A matrix can only store values of the same type, but a data frame can store values of different types.</w:t>
      </w:r>
    </w:p>
    <w:p w14:paraId="6DE208DC" w14:textId="13D3FDA6" w:rsidR="002A3122" w:rsidRPr="00D34541" w:rsidRDefault="002A3122" w:rsidP="00F74AC0">
      <w:pPr>
        <w:tabs>
          <w:tab w:val="left" w:pos="1705"/>
        </w:tabs>
        <w:rPr>
          <w:rFonts w:asciiTheme="majorBidi" w:hAnsiTheme="majorBidi" w:cstheme="majorBidi"/>
          <w:color w:val="000000"/>
          <w:shd w:val="clear" w:color="auto" w:fill="FFFFFF"/>
        </w:rPr>
      </w:pPr>
      <w:r w:rsidRPr="00D34541">
        <w:rPr>
          <w:rFonts w:asciiTheme="majorBidi" w:hAnsiTheme="majorBidi" w:cstheme="majorBidi"/>
          <w:color w:val="000000"/>
          <w:shd w:val="clear" w:color="auto" w:fill="FFFFFF"/>
        </w:rPr>
        <w:t xml:space="preserve">R </w:t>
      </w:r>
      <w:r w:rsidR="00DD15A0" w:rsidRPr="00D34541">
        <w:rPr>
          <w:rFonts w:asciiTheme="majorBidi" w:hAnsiTheme="majorBidi" w:cstheme="majorBidi"/>
          <w:color w:val="000000"/>
          <w:shd w:val="clear" w:color="auto" w:fill="FFFFFF"/>
        </w:rPr>
        <w:t>has</w:t>
      </w:r>
      <w:r w:rsidRPr="00D34541">
        <w:rPr>
          <w:rFonts w:asciiTheme="majorBidi" w:hAnsiTheme="majorBidi" w:cstheme="majorBidi"/>
          <w:color w:val="000000"/>
          <w:shd w:val="clear" w:color="auto" w:fill="FFFFFF"/>
        </w:rPr>
        <w:t xml:space="preserve"> built in Data Frames for quick reference to play around with! Check out the following data frames that are built-in</w:t>
      </w:r>
    </w:p>
    <w:p w14:paraId="016CBA2F" w14:textId="77777777" w:rsidR="0073392A" w:rsidRPr="00D34541" w:rsidRDefault="0073392A" w:rsidP="0073392A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For example, Type in the R console</w:t>
      </w:r>
    </w:p>
    <w:p w14:paraId="432F3F18" w14:textId="77777777" w:rsidR="0073392A" w:rsidRPr="00D34541" w:rsidRDefault="0073392A" w:rsidP="0073392A">
      <w:pPr>
        <w:rPr>
          <w:rFonts w:asciiTheme="majorBidi" w:hAnsiTheme="majorBidi" w:cstheme="majorBidi"/>
        </w:rPr>
      </w:pPr>
      <w:proofErr w:type="spellStart"/>
      <w:r w:rsidRPr="00D34541">
        <w:rPr>
          <w:rFonts w:asciiTheme="majorBidi" w:hAnsiTheme="majorBidi" w:cstheme="majorBidi"/>
        </w:rPr>
        <w:t>USPersonalExpenditure</w:t>
      </w:r>
      <w:proofErr w:type="spellEnd"/>
    </w:p>
    <w:p w14:paraId="2D58AE46" w14:textId="030A41C8" w:rsidR="006D1B67" w:rsidRPr="00D34541" w:rsidRDefault="0081732E" w:rsidP="00F74AC0">
      <w:pPr>
        <w:tabs>
          <w:tab w:val="left" w:pos="1705"/>
        </w:tabs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3B8A551F" wp14:editId="2A092C33">
            <wp:extent cx="3405580" cy="1199693"/>
            <wp:effectExtent l="0" t="0" r="4445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33324" cy="1244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4AC0" w:rsidRPr="00D34541">
        <w:rPr>
          <w:rFonts w:asciiTheme="majorBidi" w:hAnsiTheme="majorBidi" w:cstheme="majorBidi"/>
        </w:rPr>
        <w:tab/>
      </w:r>
    </w:p>
    <w:p w14:paraId="7A64A4E2" w14:textId="77777777" w:rsidR="006B5204" w:rsidRPr="00D34541" w:rsidRDefault="006B5204" w:rsidP="006B5204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Or Type</w:t>
      </w:r>
    </w:p>
    <w:p w14:paraId="021666B2" w14:textId="77777777" w:rsidR="006B5204" w:rsidRPr="00D34541" w:rsidRDefault="006B5204" w:rsidP="006B5204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women</w:t>
      </w:r>
    </w:p>
    <w:p w14:paraId="500A8A3F" w14:textId="7AD45628" w:rsidR="00F74AC0" w:rsidRPr="00D34541" w:rsidRDefault="00FF1D74" w:rsidP="00F74AC0">
      <w:pPr>
        <w:tabs>
          <w:tab w:val="left" w:pos="1705"/>
        </w:tabs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6C9A167D" wp14:editId="38C50EC4">
            <wp:extent cx="1149950" cy="1909268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181981" cy="1962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1DA80" w14:textId="77777777" w:rsidR="004C63AD" w:rsidRPr="00D34541" w:rsidRDefault="004C63AD" w:rsidP="004C63AD">
      <w:pPr>
        <w:rPr>
          <w:rStyle w:val="Strong"/>
          <w:rFonts w:asciiTheme="majorBidi" w:hAnsiTheme="majorBidi" w:cstheme="majorBidi"/>
          <w:color w:val="000000"/>
          <w:shd w:val="clear" w:color="auto" w:fill="FFFFFF"/>
        </w:rPr>
      </w:pPr>
      <w:r w:rsidRPr="00D34541">
        <w:rPr>
          <w:rFonts w:asciiTheme="majorBidi" w:hAnsiTheme="majorBidi" w:cstheme="majorBidi"/>
          <w:color w:val="000000"/>
          <w:shd w:val="clear" w:color="auto" w:fill="FFFFFF"/>
        </w:rPr>
        <w:t xml:space="preserve">To get a list of all available built-in </w:t>
      </w:r>
      <w:proofErr w:type="spellStart"/>
      <w:r w:rsidRPr="00D34541">
        <w:rPr>
          <w:rFonts w:asciiTheme="majorBidi" w:hAnsiTheme="majorBidi" w:cstheme="majorBidi"/>
          <w:color w:val="000000"/>
          <w:shd w:val="clear" w:color="auto" w:fill="FFFFFF"/>
        </w:rPr>
        <w:t>dataframes</w:t>
      </w:r>
      <w:proofErr w:type="spellEnd"/>
      <w:r w:rsidRPr="00D34541">
        <w:rPr>
          <w:rFonts w:asciiTheme="majorBidi" w:hAnsiTheme="majorBidi" w:cstheme="majorBidi"/>
          <w:color w:val="000000"/>
          <w:shd w:val="clear" w:color="auto" w:fill="FFFFFF"/>
        </w:rPr>
        <w:t xml:space="preserve">, type in the R </w:t>
      </w:r>
      <w:proofErr w:type="gramStart"/>
      <w:r w:rsidRPr="00D34541">
        <w:rPr>
          <w:rFonts w:asciiTheme="majorBidi" w:hAnsiTheme="majorBidi" w:cstheme="majorBidi"/>
          <w:color w:val="000000"/>
          <w:shd w:val="clear" w:color="auto" w:fill="FFFFFF"/>
        </w:rPr>
        <w:t>console  </w:t>
      </w:r>
      <w:r w:rsidRPr="00D34541">
        <w:rPr>
          <w:rStyle w:val="Strong"/>
          <w:rFonts w:asciiTheme="majorBidi" w:hAnsiTheme="majorBidi" w:cstheme="majorBidi"/>
          <w:color w:val="000000"/>
          <w:shd w:val="clear" w:color="auto" w:fill="FFFFFF"/>
        </w:rPr>
        <w:t>data</w:t>
      </w:r>
      <w:proofErr w:type="gramEnd"/>
      <w:r w:rsidRPr="00D34541">
        <w:rPr>
          <w:rStyle w:val="Strong"/>
          <w:rFonts w:asciiTheme="majorBidi" w:hAnsiTheme="majorBidi" w:cstheme="majorBidi"/>
          <w:color w:val="000000"/>
          <w:shd w:val="clear" w:color="auto" w:fill="FFFFFF"/>
        </w:rPr>
        <w:t>()</w:t>
      </w:r>
    </w:p>
    <w:p w14:paraId="7D1857A2" w14:textId="77777777" w:rsidR="004C63AD" w:rsidRPr="00D34541" w:rsidRDefault="004C63AD" w:rsidP="004C63AD">
      <w:pPr>
        <w:rPr>
          <w:rFonts w:asciiTheme="majorBidi" w:hAnsiTheme="majorBidi" w:cstheme="majorBidi"/>
          <w:color w:val="000000"/>
          <w:shd w:val="clear" w:color="auto" w:fill="FFFFFF"/>
        </w:rPr>
      </w:pPr>
      <w:r w:rsidRPr="00D34541">
        <w:rPr>
          <w:rFonts w:asciiTheme="majorBidi" w:hAnsiTheme="majorBidi" w:cstheme="majorBidi"/>
        </w:rPr>
        <w:t xml:space="preserve">You will see </w:t>
      </w:r>
      <w:r w:rsidRPr="00D34541">
        <w:rPr>
          <w:rFonts w:asciiTheme="majorBidi" w:hAnsiTheme="majorBidi" w:cstheme="majorBidi"/>
          <w:color w:val="000000"/>
          <w:shd w:val="clear" w:color="auto" w:fill="FFFFFF"/>
        </w:rPr>
        <w:t xml:space="preserve">a list of all available built-in </w:t>
      </w:r>
      <w:proofErr w:type="spellStart"/>
      <w:r w:rsidRPr="00D34541">
        <w:rPr>
          <w:rFonts w:asciiTheme="majorBidi" w:hAnsiTheme="majorBidi" w:cstheme="majorBidi"/>
          <w:color w:val="000000"/>
          <w:shd w:val="clear" w:color="auto" w:fill="FFFFFF"/>
        </w:rPr>
        <w:t>dataframes</w:t>
      </w:r>
      <w:proofErr w:type="spellEnd"/>
    </w:p>
    <w:p w14:paraId="3EFA3E62" w14:textId="3D8BF81D" w:rsidR="00FF1D74" w:rsidRPr="00D34541" w:rsidRDefault="008149E8" w:rsidP="00F74AC0">
      <w:pPr>
        <w:tabs>
          <w:tab w:val="left" w:pos="1705"/>
        </w:tabs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5FD3B877" wp14:editId="737729D0">
            <wp:extent cx="2830347" cy="2062887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98722" cy="2112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A6D29" w14:textId="77777777" w:rsidR="00D05F64" w:rsidRPr="00A85DD9" w:rsidRDefault="00D05F64" w:rsidP="00D05F64">
      <w:pPr>
        <w:rPr>
          <w:rFonts w:asciiTheme="majorBidi" w:hAnsiTheme="majorBidi" w:cstheme="majorBidi"/>
        </w:rPr>
      </w:pPr>
      <w:r w:rsidRPr="00A85DD9">
        <w:rPr>
          <w:rFonts w:asciiTheme="majorBidi" w:hAnsiTheme="majorBidi" w:cstheme="majorBidi"/>
        </w:rPr>
        <w:t xml:space="preserve">the R console, type </w:t>
      </w:r>
    </w:p>
    <w:p w14:paraId="3EDA7C76" w14:textId="77777777" w:rsidR="00D05F64" w:rsidRPr="00A85DD9" w:rsidRDefault="00D05F64" w:rsidP="00D05F64">
      <w:pPr>
        <w:rPr>
          <w:rFonts w:asciiTheme="majorBidi" w:hAnsiTheme="majorBidi" w:cstheme="majorBidi"/>
        </w:rPr>
      </w:pPr>
      <w:r w:rsidRPr="00A85DD9">
        <w:rPr>
          <w:rFonts w:asciiTheme="majorBidi" w:hAnsiTheme="majorBidi" w:cstheme="majorBidi"/>
        </w:rPr>
        <w:t>state.x77</w:t>
      </w:r>
    </w:p>
    <w:p w14:paraId="5EE5880B" w14:textId="77777777" w:rsidR="00D05F64" w:rsidRPr="00A85DD9" w:rsidRDefault="00D05F64" w:rsidP="00D05F64">
      <w:pPr>
        <w:rPr>
          <w:rFonts w:asciiTheme="majorBidi" w:hAnsiTheme="majorBidi" w:cstheme="majorBidi"/>
        </w:rPr>
      </w:pPr>
      <w:r w:rsidRPr="00A85DD9">
        <w:rPr>
          <w:rFonts w:asciiTheme="majorBidi" w:hAnsiTheme="majorBidi" w:cstheme="majorBidi"/>
        </w:rPr>
        <w:t>You will see the below</w:t>
      </w:r>
    </w:p>
    <w:p w14:paraId="3DBA4B93" w14:textId="20D0D78C" w:rsidR="008149E8" w:rsidRPr="00D34541" w:rsidRDefault="00A30189" w:rsidP="00F74AC0">
      <w:pPr>
        <w:tabs>
          <w:tab w:val="left" w:pos="1705"/>
        </w:tabs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06E9D421" wp14:editId="756C6D0B">
            <wp:extent cx="5943600" cy="1029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9AF86" w14:textId="77777777" w:rsidR="005917AC" w:rsidRPr="00A85DD9" w:rsidRDefault="005917AC" w:rsidP="005917AC">
      <w:pPr>
        <w:rPr>
          <w:rFonts w:asciiTheme="majorBidi" w:hAnsiTheme="majorBidi" w:cstheme="majorBidi"/>
          <w:sz w:val="32"/>
          <w:szCs w:val="32"/>
        </w:rPr>
      </w:pPr>
      <w:r w:rsidRPr="00A85DD9">
        <w:rPr>
          <w:rFonts w:asciiTheme="majorBidi" w:hAnsiTheme="majorBidi" w:cstheme="majorBidi"/>
        </w:rPr>
        <w:t xml:space="preserve">You will notice that the </w:t>
      </w:r>
      <w:proofErr w:type="spellStart"/>
      <w:r w:rsidRPr="00A85DD9">
        <w:rPr>
          <w:rFonts w:asciiTheme="majorBidi" w:hAnsiTheme="majorBidi" w:cstheme="majorBidi"/>
        </w:rPr>
        <w:t>dataframe</w:t>
      </w:r>
      <w:proofErr w:type="spellEnd"/>
      <w:r w:rsidRPr="00A85DD9">
        <w:rPr>
          <w:rFonts w:asciiTheme="majorBidi" w:hAnsiTheme="majorBidi" w:cstheme="majorBidi"/>
        </w:rPr>
        <w:t xml:space="preserve"> is too big, </w:t>
      </w:r>
      <w:proofErr w:type="gramStart"/>
      <w:r w:rsidRPr="00A85DD9">
        <w:rPr>
          <w:rFonts w:asciiTheme="majorBidi" w:hAnsiTheme="majorBidi" w:cstheme="majorBidi"/>
          <w:sz w:val="24"/>
          <w:szCs w:val="24"/>
        </w:rPr>
        <w:t xml:space="preserve">so </w:t>
      </w:r>
      <w:r w:rsidRPr="00A85DD9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 </w:t>
      </w:r>
      <w:r w:rsidRPr="00A85DD9">
        <w:rPr>
          <w:rFonts w:asciiTheme="majorBidi" w:hAnsiTheme="majorBidi" w:cstheme="majorBidi"/>
          <w:color w:val="000000"/>
          <w:shd w:val="clear" w:color="auto" w:fill="FFFFFF"/>
        </w:rPr>
        <w:t>we</w:t>
      </w:r>
      <w:proofErr w:type="gramEnd"/>
      <w:r w:rsidRPr="00A85DD9">
        <w:rPr>
          <w:rFonts w:asciiTheme="majorBidi" w:hAnsiTheme="majorBidi" w:cstheme="majorBidi"/>
          <w:color w:val="000000"/>
          <w:shd w:val="clear" w:color="auto" w:fill="FFFFFF"/>
        </w:rPr>
        <w:t xml:space="preserve"> can use the </w:t>
      </w:r>
      <w:r w:rsidRPr="00A85DD9">
        <w:rPr>
          <w:rStyle w:val="Strong"/>
          <w:rFonts w:asciiTheme="majorBidi" w:hAnsiTheme="majorBidi" w:cstheme="majorBidi"/>
          <w:color w:val="000000"/>
          <w:shd w:val="clear" w:color="auto" w:fill="FFFFFF"/>
        </w:rPr>
        <w:t>head()</w:t>
      </w:r>
      <w:r w:rsidRPr="00A85DD9">
        <w:rPr>
          <w:rFonts w:asciiTheme="majorBidi" w:hAnsiTheme="majorBidi" w:cstheme="majorBidi"/>
          <w:color w:val="000000"/>
          <w:shd w:val="clear" w:color="auto" w:fill="FFFFFF"/>
        </w:rPr>
        <w:t> and </w:t>
      </w:r>
      <w:r w:rsidRPr="00A85DD9">
        <w:rPr>
          <w:rStyle w:val="Strong"/>
          <w:rFonts w:asciiTheme="majorBidi" w:hAnsiTheme="majorBidi" w:cstheme="majorBidi"/>
          <w:color w:val="000000"/>
          <w:shd w:val="clear" w:color="auto" w:fill="FFFFFF"/>
        </w:rPr>
        <w:t>tail()</w:t>
      </w:r>
      <w:r w:rsidRPr="00A85DD9">
        <w:rPr>
          <w:rFonts w:asciiTheme="majorBidi" w:hAnsiTheme="majorBidi" w:cstheme="majorBidi"/>
          <w:color w:val="000000"/>
          <w:shd w:val="clear" w:color="auto" w:fill="FFFFFF"/>
        </w:rPr>
        <w:t xml:space="preserve"> functions to view the first and last 6 rows respectively. </w:t>
      </w:r>
    </w:p>
    <w:p w14:paraId="671B6D8B" w14:textId="77777777" w:rsidR="00793044" w:rsidRPr="00D34541" w:rsidRDefault="00793044" w:rsidP="00793044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D34541">
        <w:rPr>
          <w:rFonts w:asciiTheme="majorBidi" w:hAnsiTheme="majorBidi" w:cstheme="majorBidi"/>
          <w:b/>
          <w:bCs/>
          <w:sz w:val="22"/>
          <w:szCs w:val="22"/>
        </w:rPr>
        <w:t>You should be in:</w:t>
      </w:r>
    </w:p>
    <w:p w14:paraId="60632F73" w14:textId="0183EAF1" w:rsidR="0042641C" w:rsidRPr="00D34541" w:rsidRDefault="0042641C" w:rsidP="00793044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471B7C30" w14:textId="1F3708AF" w:rsidR="00D44A30" w:rsidRPr="002C670C" w:rsidRDefault="00D44A30" w:rsidP="002C670C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 w:rsidRPr="002C670C">
        <w:rPr>
          <w:rFonts w:asciiTheme="majorBidi" w:hAnsiTheme="majorBidi" w:cstheme="majorBidi"/>
        </w:rPr>
        <w:t xml:space="preserve">In Module2 project folder, create new file </w:t>
      </w:r>
      <w:proofErr w:type="spellStart"/>
      <w:r w:rsidRPr="002C670C">
        <w:rPr>
          <w:rFonts w:asciiTheme="majorBidi" w:hAnsiTheme="majorBidi" w:cstheme="majorBidi"/>
        </w:rPr>
        <w:t>WorkWithDFrame.R</w:t>
      </w:r>
      <w:proofErr w:type="spellEnd"/>
    </w:p>
    <w:p w14:paraId="33B2BE71" w14:textId="6B40BBEE" w:rsidR="002C670C" w:rsidRDefault="002C670C" w:rsidP="00D44A30">
      <w:pPr>
        <w:rPr>
          <w:rFonts w:asciiTheme="majorBidi" w:hAnsiTheme="majorBidi" w:cstheme="majorBidi"/>
        </w:rPr>
      </w:pPr>
    </w:p>
    <w:p w14:paraId="047822AB" w14:textId="5EDF32F5" w:rsidR="00D44A30" w:rsidRPr="00D34541" w:rsidRDefault="00D44A30" w:rsidP="00D44A30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Type the following in </w:t>
      </w:r>
      <w:proofErr w:type="spellStart"/>
      <w:r w:rsidRPr="00D34541">
        <w:rPr>
          <w:rFonts w:asciiTheme="majorBidi" w:hAnsiTheme="majorBidi" w:cstheme="majorBidi"/>
        </w:rPr>
        <w:t>WorkWithDFrame.R</w:t>
      </w:r>
      <w:proofErr w:type="spellEnd"/>
    </w:p>
    <w:p w14:paraId="3123D7D3" w14:textId="09A214E5" w:rsidR="00D44A30" w:rsidRPr="00D34541" w:rsidRDefault="009B6EAB" w:rsidP="00F74AC0">
      <w:pPr>
        <w:tabs>
          <w:tab w:val="left" w:pos="1705"/>
        </w:tabs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2A084DD7" wp14:editId="028E7BC5">
            <wp:extent cx="5943600" cy="16490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CF031" w14:textId="77777777" w:rsidR="00C3677F" w:rsidRPr="00D34541" w:rsidRDefault="00C3677F" w:rsidP="00C3677F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>-Run your code: Select Run Source button</w:t>
      </w:r>
    </w:p>
    <w:p w14:paraId="3AA7866E" w14:textId="77777777" w:rsidR="00C3677F" w:rsidRPr="00D34541" w:rsidRDefault="00C3677F" w:rsidP="00C3677F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-Output: </w:t>
      </w:r>
    </w:p>
    <w:p w14:paraId="1A029EEF" w14:textId="53111E22" w:rsidR="00E973E4" w:rsidRPr="00D34541" w:rsidRDefault="00472130" w:rsidP="00F74AC0">
      <w:pPr>
        <w:tabs>
          <w:tab w:val="left" w:pos="1705"/>
        </w:tabs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5B83C6FA" wp14:editId="69754626">
            <wp:extent cx="5373589" cy="2226365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97548" cy="2236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EF08B" w14:textId="77777777" w:rsidR="00884E3C" w:rsidRPr="00D34541" w:rsidRDefault="00884E3C" w:rsidP="00884E3C">
      <w:pPr>
        <w:shd w:val="clear" w:color="auto" w:fill="FFFFFF"/>
        <w:spacing w:before="186" w:after="0" w:line="240" w:lineRule="auto"/>
        <w:outlineLvl w:val="2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proofErr w:type="spellStart"/>
      <w:r w:rsidRPr="00D34541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DataFrames</w:t>
      </w:r>
      <w:proofErr w:type="spellEnd"/>
      <w:r w:rsidRPr="00D34541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 - Overview of information</w:t>
      </w:r>
    </w:p>
    <w:p w14:paraId="7A4EEDD8" w14:textId="77777777" w:rsidR="00884E3C" w:rsidRPr="0096534B" w:rsidRDefault="00884E3C" w:rsidP="00884E3C">
      <w:pPr>
        <w:shd w:val="clear" w:color="auto" w:fill="FFFFFF"/>
        <w:spacing w:before="186" w:after="0" w:line="240" w:lineRule="auto"/>
        <w:outlineLvl w:val="2"/>
        <w:rPr>
          <w:rFonts w:asciiTheme="majorBidi" w:eastAsia="Times New Roman" w:hAnsiTheme="majorBidi" w:cstheme="majorBidi"/>
          <w:color w:val="000000"/>
        </w:rPr>
      </w:pPr>
      <w:r w:rsidRPr="0096534B">
        <w:rPr>
          <w:rFonts w:asciiTheme="majorBidi" w:eastAsia="Times New Roman" w:hAnsiTheme="majorBidi" w:cstheme="majorBidi"/>
          <w:color w:val="000000"/>
        </w:rPr>
        <w:t>We can use the </w:t>
      </w:r>
      <w:proofErr w:type="gramStart"/>
      <w:r w:rsidRPr="0096534B">
        <w:rPr>
          <w:rFonts w:asciiTheme="majorBidi" w:eastAsia="Times New Roman" w:hAnsiTheme="majorBidi" w:cstheme="majorBidi"/>
          <w:b/>
          <w:bCs/>
          <w:color w:val="000000"/>
        </w:rPr>
        <w:t>str(</w:t>
      </w:r>
      <w:proofErr w:type="gramEnd"/>
      <w:r w:rsidRPr="0096534B">
        <w:rPr>
          <w:rFonts w:asciiTheme="majorBidi" w:eastAsia="Times New Roman" w:hAnsiTheme="majorBidi" w:cstheme="majorBidi"/>
          <w:b/>
          <w:bCs/>
          <w:color w:val="000000"/>
        </w:rPr>
        <w:t>)</w:t>
      </w:r>
      <w:r w:rsidRPr="0096534B">
        <w:rPr>
          <w:rFonts w:asciiTheme="majorBidi" w:eastAsia="Times New Roman" w:hAnsiTheme="majorBidi" w:cstheme="majorBidi"/>
          <w:color w:val="000000"/>
        </w:rPr>
        <w:t xml:space="preserve"> to get the structure of a </w:t>
      </w:r>
      <w:proofErr w:type="spellStart"/>
      <w:r w:rsidRPr="0096534B">
        <w:rPr>
          <w:rFonts w:asciiTheme="majorBidi" w:eastAsia="Times New Roman" w:hAnsiTheme="majorBidi" w:cstheme="majorBidi"/>
          <w:color w:val="000000"/>
        </w:rPr>
        <w:t>dataframe</w:t>
      </w:r>
      <w:proofErr w:type="spellEnd"/>
      <w:r w:rsidRPr="0096534B">
        <w:rPr>
          <w:rFonts w:asciiTheme="majorBidi" w:eastAsia="Times New Roman" w:hAnsiTheme="majorBidi" w:cstheme="majorBidi"/>
          <w:color w:val="000000"/>
        </w:rPr>
        <w:t xml:space="preserve">, which gives information on the structure of the </w:t>
      </w:r>
      <w:proofErr w:type="spellStart"/>
      <w:r w:rsidRPr="0096534B">
        <w:rPr>
          <w:rFonts w:asciiTheme="majorBidi" w:eastAsia="Times New Roman" w:hAnsiTheme="majorBidi" w:cstheme="majorBidi"/>
          <w:color w:val="000000"/>
        </w:rPr>
        <w:t>dataframe</w:t>
      </w:r>
      <w:proofErr w:type="spellEnd"/>
      <w:r w:rsidRPr="0096534B">
        <w:rPr>
          <w:rFonts w:asciiTheme="majorBidi" w:eastAsia="Times New Roman" w:hAnsiTheme="majorBidi" w:cstheme="majorBidi"/>
          <w:color w:val="000000"/>
        </w:rPr>
        <w:t xml:space="preserve"> and the data it contains, such as variable names and data types. We can use </w:t>
      </w:r>
      <w:proofErr w:type="gramStart"/>
      <w:r w:rsidRPr="0096534B">
        <w:rPr>
          <w:rFonts w:asciiTheme="majorBidi" w:eastAsia="Times New Roman" w:hAnsiTheme="majorBidi" w:cstheme="majorBidi"/>
          <w:b/>
          <w:bCs/>
          <w:color w:val="000000"/>
        </w:rPr>
        <w:t>summary(</w:t>
      </w:r>
      <w:proofErr w:type="gramEnd"/>
      <w:r w:rsidRPr="0096534B">
        <w:rPr>
          <w:rFonts w:asciiTheme="majorBidi" w:eastAsia="Times New Roman" w:hAnsiTheme="majorBidi" w:cstheme="majorBidi"/>
          <w:b/>
          <w:bCs/>
          <w:color w:val="000000"/>
        </w:rPr>
        <w:t>)</w:t>
      </w:r>
      <w:r w:rsidRPr="0096534B">
        <w:rPr>
          <w:rFonts w:asciiTheme="majorBidi" w:eastAsia="Times New Roman" w:hAnsiTheme="majorBidi" w:cstheme="majorBidi"/>
          <w:color w:val="000000"/>
        </w:rPr>
        <w:t xml:space="preserve"> to get a quick statistical summary of all the columns of a </w:t>
      </w:r>
      <w:proofErr w:type="spellStart"/>
      <w:r w:rsidRPr="0096534B">
        <w:rPr>
          <w:rFonts w:asciiTheme="majorBidi" w:eastAsia="Times New Roman" w:hAnsiTheme="majorBidi" w:cstheme="majorBidi"/>
          <w:color w:val="000000"/>
        </w:rPr>
        <w:t>DataFrame</w:t>
      </w:r>
      <w:proofErr w:type="spellEnd"/>
      <w:r w:rsidRPr="0096534B">
        <w:rPr>
          <w:rFonts w:asciiTheme="majorBidi" w:eastAsia="Times New Roman" w:hAnsiTheme="majorBidi" w:cstheme="majorBidi"/>
          <w:color w:val="000000"/>
        </w:rPr>
        <w:t>, depending on the data.</w:t>
      </w:r>
    </w:p>
    <w:p w14:paraId="41076025" w14:textId="77777777" w:rsidR="00884E3C" w:rsidRPr="00D34541" w:rsidRDefault="00884E3C" w:rsidP="00884E3C">
      <w:pPr>
        <w:shd w:val="clear" w:color="auto" w:fill="FFFFFF"/>
        <w:spacing w:before="186" w:after="0" w:line="240" w:lineRule="auto"/>
        <w:outlineLvl w:val="2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3003BD7" w14:textId="77777777" w:rsidR="00884E3C" w:rsidRPr="00D34541" w:rsidRDefault="00884E3C" w:rsidP="00884E3C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-Add the following to update </w:t>
      </w:r>
      <w:proofErr w:type="spellStart"/>
      <w:r w:rsidRPr="00D34541">
        <w:rPr>
          <w:rFonts w:asciiTheme="majorBidi" w:hAnsiTheme="majorBidi" w:cstheme="majorBidi"/>
        </w:rPr>
        <w:t>WorkWithDFrame.R</w:t>
      </w:r>
      <w:proofErr w:type="spellEnd"/>
    </w:p>
    <w:p w14:paraId="52BDE1A1" w14:textId="2BF9FC2E" w:rsidR="00472130" w:rsidRPr="00D34541" w:rsidRDefault="00174942" w:rsidP="00F74AC0">
      <w:pPr>
        <w:tabs>
          <w:tab w:val="left" w:pos="1705"/>
        </w:tabs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304C4502" wp14:editId="79001E76">
            <wp:extent cx="5335325" cy="2617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59245" cy="262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E2E07" w14:textId="77777777" w:rsidR="00401449" w:rsidRPr="00D34541" w:rsidRDefault="00401449" w:rsidP="00401449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>Save &amp; Run your code: Select Run Source button</w:t>
      </w:r>
    </w:p>
    <w:p w14:paraId="19E8853B" w14:textId="77777777" w:rsidR="00401449" w:rsidRPr="00D34541" w:rsidRDefault="00401449" w:rsidP="00401449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-Output: </w:t>
      </w:r>
    </w:p>
    <w:p w14:paraId="084BF53D" w14:textId="77777777" w:rsidR="00401449" w:rsidRPr="00D34541" w:rsidRDefault="00401449" w:rsidP="00401449">
      <w:pPr>
        <w:shd w:val="clear" w:color="auto" w:fill="FFFFFF"/>
        <w:spacing w:before="186"/>
        <w:outlineLvl w:val="2"/>
        <w:rPr>
          <w:rFonts w:asciiTheme="majorBidi" w:hAnsiTheme="majorBidi" w:cstheme="majorBidi"/>
          <w:b/>
          <w:bCs/>
        </w:rPr>
      </w:pPr>
      <w:r w:rsidRPr="00D34541">
        <w:rPr>
          <w:rFonts w:asciiTheme="majorBidi" w:hAnsiTheme="majorBidi" w:cstheme="majorBidi"/>
          <w:b/>
          <w:bCs/>
        </w:rPr>
        <w:t xml:space="preserve">This will be the summary of the </w:t>
      </w:r>
      <w:proofErr w:type="spellStart"/>
      <w:r w:rsidRPr="00D34541">
        <w:rPr>
          <w:rFonts w:asciiTheme="majorBidi" w:hAnsiTheme="majorBidi" w:cstheme="majorBidi"/>
          <w:b/>
          <w:bCs/>
        </w:rPr>
        <w:t>states</w:t>
      </w:r>
      <w:proofErr w:type="spellEnd"/>
      <w:r w:rsidRPr="00D34541">
        <w:rPr>
          <w:rFonts w:asciiTheme="majorBidi" w:hAnsiTheme="majorBidi" w:cstheme="majorBidi"/>
          <w:b/>
          <w:bCs/>
        </w:rPr>
        <w:t xml:space="preserve"> data frame</w:t>
      </w:r>
    </w:p>
    <w:p w14:paraId="7DB69691" w14:textId="379A951D" w:rsidR="00472130" w:rsidRPr="00D34541" w:rsidRDefault="00770B5B" w:rsidP="00F74AC0">
      <w:pPr>
        <w:tabs>
          <w:tab w:val="left" w:pos="1705"/>
        </w:tabs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7734EB80" wp14:editId="443B8336">
            <wp:extent cx="4882101" cy="2242846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90353" cy="2246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3E3B0" w14:textId="166313E8" w:rsidR="00396338" w:rsidRPr="00D34541" w:rsidRDefault="00396338" w:rsidP="00D6719E">
      <w:pPr>
        <w:shd w:val="clear" w:color="auto" w:fill="FFFFFF"/>
        <w:spacing w:before="186"/>
        <w:outlineLvl w:val="2"/>
        <w:rPr>
          <w:rFonts w:asciiTheme="majorBidi" w:hAnsiTheme="majorBidi" w:cstheme="majorBidi"/>
          <w:b/>
          <w:bCs/>
        </w:rPr>
      </w:pPr>
      <w:r w:rsidRPr="00D34541">
        <w:rPr>
          <w:rFonts w:asciiTheme="majorBidi" w:hAnsiTheme="majorBidi" w:cstheme="majorBidi"/>
          <w:b/>
          <w:bCs/>
        </w:rPr>
        <w:t xml:space="preserve">The summary of the dataset shows the minimum, maximum, </w:t>
      </w:r>
      <w:proofErr w:type="gramStart"/>
      <w:r w:rsidRPr="00D34541">
        <w:rPr>
          <w:rFonts w:asciiTheme="majorBidi" w:hAnsiTheme="majorBidi" w:cstheme="majorBidi"/>
          <w:b/>
          <w:bCs/>
        </w:rPr>
        <w:t>mean</w:t>
      </w:r>
      <w:proofErr w:type="gramEnd"/>
      <w:r w:rsidRPr="00D34541">
        <w:rPr>
          <w:rFonts w:asciiTheme="majorBidi" w:hAnsiTheme="majorBidi" w:cstheme="majorBidi"/>
          <w:b/>
          <w:bCs/>
        </w:rPr>
        <w:t xml:space="preserve"> and median numbers in each column.</w:t>
      </w:r>
    </w:p>
    <w:p w14:paraId="5AE2D052" w14:textId="77777777" w:rsidR="00396338" w:rsidRPr="00D34541" w:rsidRDefault="00396338" w:rsidP="00396338">
      <w:pPr>
        <w:shd w:val="clear" w:color="auto" w:fill="FFFFFF"/>
        <w:spacing w:before="186"/>
        <w:outlineLvl w:val="2"/>
        <w:rPr>
          <w:rFonts w:asciiTheme="majorBidi" w:hAnsiTheme="majorBidi" w:cstheme="majorBidi"/>
          <w:b/>
          <w:bCs/>
        </w:rPr>
      </w:pPr>
      <w:r w:rsidRPr="00D34541">
        <w:rPr>
          <w:rFonts w:asciiTheme="majorBidi" w:hAnsiTheme="majorBidi" w:cstheme="majorBidi"/>
          <w:b/>
          <w:bCs/>
        </w:rPr>
        <w:t>This will be the structure of the data frame</w:t>
      </w:r>
    </w:p>
    <w:p w14:paraId="40574C1B" w14:textId="25114F88" w:rsidR="00F21ECC" w:rsidRPr="00D34541" w:rsidRDefault="003A1368" w:rsidP="00F74AC0">
      <w:pPr>
        <w:tabs>
          <w:tab w:val="left" w:pos="1705"/>
        </w:tabs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1D0911FE" wp14:editId="695E54CE">
            <wp:extent cx="5943600" cy="10363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4CC61" w14:textId="32C17304" w:rsidR="00BB263D" w:rsidRPr="00D34541" w:rsidRDefault="00BB263D" w:rsidP="00F74AC0">
      <w:pPr>
        <w:tabs>
          <w:tab w:val="left" w:pos="1705"/>
        </w:tabs>
        <w:rPr>
          <w:rFonts w:asciiTheme="majorBidi" w:hAnsiTheme="majorBidi" w:cstheme="majorBidi"/>
        </w:rPr>
      </w:pPr>
    </w:p>
    <w:p w14:paraId="647C0A8D" w14:textId="77777777" w:rsidR="00C65F18" w:rsidRPr="00D34541" w:rsidRDefault="00C65F18" w:rsidP="00C65F18">
      <w:pPr>
        <w:rPr>
          <w:rFonts w:asciiTheme="majorBidi" w:hAnsiTheme="majorBidi" w:cstheme="majorBidi"/>
          <w:b/>
          <w:bCs/>
        </w:rPr>
      </w:pPr>
      <w:r w:rsidRPr="00D34541">
        <w:rPr>
          <w:rFonts w:asciiTheme="majorBidi" w:hAnsiTheme="majorBidi" w:cstheme="majorBidi"/>
          <w:b/>
          <w:bCs/>
        </w:rPr>
        <w:t>Create Data Frame</w:t>
      </w:r>
    </w:p>
    <w:p w14:paraId="6DE4680B" w14:textId="2CF5EAB1" w:rsidR="00E973E4" w:rsidRPr="00D34541" w:rsidRDefault="007E528E" w:rsidP="00C2752B">
      <w:pPr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</w:pPr>
      <w:r w:rsidRPr="00D34541">
        <w:rPr>
          <w:rFonts w:asciiTheme="majorBidi" w:hAnsiTheme="majorBidi" w:cstheme="majorBidi"/>
          <w:color w:val="000000"/>
          <w:shd w:val="clear" w:color="auto" w:fill="FFFFFF"/>
        </w:rPr>
        <w:t>We can create data frames using the </w:t>
      </w:r>
      <w:proofErr w:type="spellStart"/>
      <w:proofErr w:type="gramStart"/>
      <w:r w:rsidRPr="00D34541">
        <w:rPr>
          <w:rStyle w:val="Strong"/>
          <w:rFonts w:asciiTheme="majorBidi" w:hAnsiTheme="majorBidi" w:cstheme="majorBidi"/>
          <w:color w:val="000000"/>
          <w:shd w:val="clear" w:color="auto" w:fill="FFFFFF"/>
        </w:rPr>
        <w:t>data.frame</w:t>
      </w:r>
      <w:proofErr w:type="spellEnd"/>
      <w:proofErr w:type="gramEnd"/>
      <w:r w:rsidRPr="00D34541">
        <w:rPr>
          <w:rStyle w:val="Strong"/>
          <w:rFonts w:asciiTheme="majorBidi" w:hAnsiTheme="majorBidi" w:cstheme="majorBidi"/>
          <w:color w:val="000000"/>
          <w:shd w:val="clear" w:color="auto" w:fill="FFFFFF"/>
        </w:rPr>
        <w:t>()</w:t>
      </w:r>
      <w:r w:rsidRPr="00D34541">
        <w:rPr>
          <w:rFonts w:asciiTheme="majorBidi" w:hAnsiTheme="majorBidi" w:cstheme="majorBidi"/>
          <w:color w:val="000000"/>
          <w:shd w:val="clear" w:color="auto" w:fill="FFFFFF"/>
        </w:rPr>
        <w:t> function and pass vectors as arguments, which will then convert the vectors into columns of the data frame</w:t>
      </w:r>
      <w:r w:rsidRPr="00D34541">
        <w:rPr>
          <w:rFonts w:asciiTheme="majorBidi" w:hAnsiTheme="majorBidi" w:cstheme="majorBidi"/>
          <w:color w:val="000000"/>
          <w:sz w:val="20"/>
          <w:szCs w:val="20"/>
          <w:shd w:val="clear" w:color="auto" w:fill="FFFFFF"/>
        </w:rPr>
        <w:t>.</w:t>
      </w:r>
    </w:p>
    <w:p w14:paraId="48C9D605" w14:textId="77777777" w:rsidR="001C07FC" w:rsidRPr="00D34541" w:rsidRDefault="001C07FC" w:rsidP="001C07FC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D34541">
        <w:rPr>
          <w:rFonts w:asciiTheme="majorBidi" w:hAnsiTheme="majorBidi" w:cstheme="majorBidi"/>
          <w:b/>
          <w:bCs/>
          <w:sz w:val="22"/>
          <w:szCs w:val="22"/>
        </w:rPr>
        <w:t>You should be in:</w:t>
      </w:r>
    </w:p>
    <w:p w14:paraId="1C8BD46E" w14:textId="5518A3DB" w:rsidR="0042641C" w:rsidRPr="00BA4356" w:rsidRDefault="0042641C" w:rsidP="001C07FC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7EA437AE" w14:textId="50BEFAE4" w:rsidR="00A926B2" w:rsidRPr="00BA4356" w:rsidRDefault="00A926B2" w:rsidP="0096534B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0"/>
          <w:szCs w:val="20"/>
        </w:rPr>
      </w:pPr>
      <w:r w:rsidRPr="00BA4356">
        <w:rPr>
          <w:rFonts w:asciiTheme="majorBidi" w:hAnsiTheme="majorBidi" w:cstheme="majorBidi"/>
          <w:sz w:val="22"/>
          <w:szCs w:val="22"/>
        </w:rPr>
        <w:t>In Module</w:t>
      </w:r>
      <w:r w:rsidR="001C07FC" w:rsidRPr="00BA4356">
        <w:rPr>
          <w:rFonts w:asciiTheme="majorBidi" w:hAnsiTheme="majorBidi" w:cstheme="majorBidi"/>
          <w:sz w:val="22"/>
          <w:szCs w:val="22"/>
        </w:rPr>
        <w:t>2</w:t>
      </w:r>
      <w:r w:rsidRPr="00BA4356">
        <w:rPr>
          <w:rFonts w:asciiTheme="majorBidi" w:hAnsiTheme="majorBidi" w:cstheme="majorBidi"/>
          <w:sz w:val="22"/>
          <w:szCs w:val="22"/>
        </w:rPr>
        <w:t xml:space="preserve"> project folder, create new file </w:t>
      </w:r>
      <w:proofErr w:type="spellStart"/>
      <w:r w:rsidRPr="00BA4356">
        <w:rPr>
          <w:rFonts w:asciiTheme="majorBidi" w:hAnsiTheme="majorBidi" w:cstheme="majorBidi"/>
          <w:sz w:val="22"/>
          <w:szCs w:val="22"/>
        </w:rPr>
        <w:t>createDataFrame.R</w:t>
      </w:r>
      <w:proofErr w:type="spellEnd"/>
    </w:p>
    <w:p w14:paraId="130F9113" w14:textId="77777777" w:rsidR="0096534B" w:rsidRDefault="0096534B" w:rsidP="00A926B2">
      <w:pPr>
        <w:rPr>
          <w:rFonts w:asciiTheme="majorBidi" w:hAnsiTheme="majorBidi" w:cstheme="majorBidi"/>
        </w:rPr>
      </w:pPr>
    </w:p>
    <w:p w14:paraId="7CF909B0" w14:textId="6425A3F3" w:rsidR="00A926B2" w:rsidRPr="00D34541" w:rsidRDefault="00A926B2" w:rsidP="00A926B2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Type the following code in </w:t>
      </w:r>
      <w:proofErr w:type="spellStart"/>
      <w:r w:rsidRPr="00D34541">
        <w:rPr>
          <w:rFonts w:asciiTheme="majorBidi" w:hAnsiTheme="majorBidi" w:cstheme="majorBidi"/>
        </w:rPr>
        <w:t>createDataFrame.R</w:t>
      </w:r>
      <w:proofErr w:type="spellEnd"/>
      <w:r w:rsidRPr="00D34541">
        <w:rPr>
          <w:rFonts w:asciiTheme="majorBidi" w:hAnsiTheme="majorBidi" w:cstheme="majorBidi"/>
        </w:rPr>
        <w:t xml:space="preserve"> file</w:t>
      </w:r>
    </w:p>
    <w:p w14:paraId="72826E9C" w14:textId="6497890C" w:rsidR="00A543FB" w:rsidRPr="00D34541" w:rsidRDefault="000A7BD7" w:rsidP="00A926B2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247180C8" wp14:editId="3FE0A29B">
            <wp:extent cx="5943600" cy="720725"/>
            <wp:effectExtent l="0" t="0" r="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AA549" w14:textId="04DCFD80" w:rsidR="000819D0" w:rsidRPr="00D34541" w:rsidRDefault="000819D0" w:rsidP="00A926B2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-Run </w:t>
      </w:r>
      <w:r w:rsidR="00203BEE" w:rsidRPr="00D34541">
        <w:rPr>
          <w:rFonts w:asciiTheme="majorBidi" w:hAnsiTheme="majorBidi" w:cstheme="majorBidi"/>
        </w:rPr>
        <w:t>the code</w:t>
      </w:r>
    </w:p>
    <w:p w14:paraId="400AC181" w14:textId="51D71845" w:rsidR="00203BEE" w:rsidRPr="00D34541" w:rsidRDefault="00921539" w:rsidP="00A926B2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-output:</w:t>
      </w:r>
    </w:p>
    <w:p w14:paraId="43CAFE09" w14:textId="4563E342" w:rsidR="00921539" w:rsidRPr="00D34541" w:rsidRDefault="004059EA" w:rsidP="00A926B2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26B5EAA" wp14:editId="4C1B86C9">
            <wp:extent cx="3629025" cy="10572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3ABCE" w14:textId="77777777" w:rsidR="00A94B36" w:rsidRPr="00D34541" w:rsidRDefault="00A94B36" w:rsidP="00A926B2">
      <w:pPr>
        <w:rPr>
          <w:rFonts w:asciiTheme="majorBidi" w:hAnsiTheme="majorBidi" w:cstheme="majorBidi"/>
        </w:rPr>
      </w:pPr>
    </w:p>
    <w:p w14:paraId="2412333E" w14:textId="60653D7C" w:rsidR="004736E2" w:rsidRPr="00D34541" w:rsidRDefault="00DE27AA" w:rsidP="00A926B2">
      <w:pPr>
        <w:rPr>
          <w:rFonts w:asciiTheme="majorBidi" w:hAnsiTheme="majorBidi" w:cstheme="majorBidi"/>
          <w:b/>
          <w:bCs/>
        </w:rPr>
      </w:pPr>
      <w:r w:rsidRPr="00D34541">
        <w:rPr>
          <w:rFonts w:asciiTheme="majorBidi" w:hAnsiTheme="majorBidi" w:cstheme="majorBidi"/>
          <w:b/>
          <w:bCs/>
        </w:rPr>
        <w:t xml:space="preserve">You can use the </w:t>
      </w:r>
      <w:proofErr w:type="spellStart"/>
      <w:proofErr w:type="gramStart"/>
      <w:r w:rsidRPr="00D34541">
        <w:rPr>
          <w:rFonts w:asciiTheme="majorBidi" w:hAnsiTheme="majorBidi" w:cstheme="majorBidi"/>
          <w:b/>
          <w:bCs/>
        </w:rPr>
        <w:t>typeof</w:t>
      </w:r>
      <w:proofErr w:type="spellEnd"/>
      <w:r w:rsidRPr="00D34541">
        <w:rPr>
          <w:rFonts w:asciiTheme="majorBidi" w:hAnsiTheme="majorBidi" w:cstheme="majorBidi"/>
          <w:b/>
          <w:bCs/>
        </w:rPr>
        <w:t>(</w:t>
      </w:r>
      <w:proofErr w:type="gramEnd"/>
      <w:r w:rsidRPr="00D34541">
        <w:rPr>
          <w:rFonts w:asciiTheme="majorBidi" w:hAnsiTheme="majorBidi" w:cstheme="majorBidi"/>
          <w:b/>
          <w:bCs/>
        </w:rPr>
        <w:t>) and class() functions to check whether a variable is of the data frame type</w:t>
      </w:r>
    </w:p>
    <w:p w14:paraId="6CC2C501" w14:textId="413736A6" w:rsidR="000640E5" w:rsidRPr="00D34541" w:rsidRDefault="000640E5" w:rsidP="000640E5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- Type the following code to update </w:t>
      </w:r>
      <w:proofErr w:type="spellStart"/>
      <w:r w:rsidRPr="00D34541">
        <w:rPr>
          <w:rFonts w:asciiTheme="majorBidi" w:hAnsiTheme="majorBidi" w:cstheme="majorBidi"/>
        </w:rPr>
        <w:t>createDataFrame.R</w:t>
      </w:r>
      <w:proofErr w:type="spellEnd"/>
      <w:r w:rsidRPr="00D34541">
        <w:rPr>
          <w:rFonts w:asciiTheme="majorBidi" w:hAnsiTheme="majorBidi" w:cstheme="majorBidi"/>
        </w:rPr>
        <w:t xml:space="preserve"> file</w:t>
      </w:r>
    </w:p>
    <w:p w14:paraId="7E38567E" w14:textId="604C3917" w:rsidR="00F93AD8" w:rsidRPr="00D34541" w:rsidRDefault="00146808" w:rsidP="0075660E">
      <w:pPr>
        <w:rPr>
          <w:rFonts w:asciiTheme="majorBidi" w:hAnsiTheme="majorBidi" w:cstheme="majorBidi"/>
          <w:b/>
          <w:bCs/>
        </w:rPr>
      </w:pPr>
      <w:r w:rsidRPr="00D34541">
        <w:rPr>
          <w:rFonts w:asciiTheme="majorBidi" w:hAnsiTheme="majorBidi" w:cstheme="majorBidi"/>
          <w:b/>
          <w:bCs/>
        </w:rPr>
        <w:t xml:space="preserve">*Please run your code after each </w:t>
      </w:r>
      <w:r w:rsidR="000A4DF6" w:rsidRPr="00D34541">
        <w:rPr>
          <w:rFonts w:asciiTheme="majorBidi" w:hAnsiTheme="majorBidi" w:cstheme="majorBidi"/>
          <w:b/>
          <w:bCs/>
        </w:rPr>
        <w:t>print</w:t>
      </w:r>
      <w:r w:rsidRPr="00D34541">
        <w:rPr>
          <w:rFonts w:asciiTheme="majorBidi" w:hAnsiTheme="majorBidi" w:cstheme="majorBidi"/>
          <w:b/>
          <w:bCs/>
        </w:rPr>
        <w:t xml:space="preserve"> to see the output </w:t>
      </w:r>
    </w:p>
    <w:p w14:paraId="6F2AC910" w14:textId="3A801602" w:rsidR="0075660E" w:rsidRPr="00D34541" w:rsidRDefault="0075660E" w:rsidP="0075660E">
      <w:pPr>
        <w:rPr>
          <w:rFonts w:asciiTheme="majorBidi" w:hAnsiTheme="majorBidi" w:cstheme="majorBidi"/>
          <w:b/>
          <w:bCs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5ED923F7" wp14:editId="2AEAC520">
            <wp:extent cx="5943600" cy="299783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1A3E2" w14:textId="583B8319" w:rsidR="004F32D2" w:rsidRPr="00D34541" w:rsidRDefault="00CC3A7C" w:rsidP="000A4DF6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-Save </w:t>
      </w:r>
      <w:r w:rsidR="000A4DF6" w:rsidRPr="00D34541">
        <w:rPr>
          <w:rFonts w:asciiTheme="majorBidi" w:hAnsiTheme="majorBidi" w:cstheme="majorBidi"/>
        </w:rPr>
        <w:t>and Run your code</w:t>
      </w:r>
    </w:p>
    <w:p w14:paraId="3F5F0419" w14:textId="7E214BCA" w:rsidR="004F32D2" w:rsidRPr="00D34541" w:rsidRDefault="004F32D2" w:rsidP="000640E5">
      <w:pPr>
        <w:rPr>
          <w:rFonts w:asciiTheme="majorBidi" w:hAnsiTheme="majorBidi" w:cstheme="majorBidi"/>
        </w:rPr>
      </w:pPr>
    </w:p>
    <w:p w14:paraId="0ED55F93" w14:textId="77777777" w:rsidR="00B1057A" w:rsidRPr="00D34541" w:rsidRDefault="00B1057A" w:rsidP="00B1057A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D34541">
        <w:rPr>
          <w:rFonts w:asciiTheme="majorBidi" w:hAnsiTheme="majorBidi" w:cstheme="majorBidi"/>
          <w:b/>
          <w:bCs/>
          <w:sz w:val="22"/>
          <w:szCs w:val="22"/>
        </w:rPr>
        <w:t>You should be in:</w:t>
      </w:r>
    </w:p>
    <w:p w14:paraId="12D8EEB2" w14:textId="549CD251" w:rsidR="0042641C" w:rsidRPr="00D34541" w:rsidRDefault="0042641C" w:rsidP="00B1057A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58DF23A3" w14:textId="172CFECE" w:rsidR="002938E5" w:rsidRPr="00D45166" w:rsidRDefault="002938E5" w:rsidP="00D45166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0"/>
          <w:szCs w:val="20"/>
        </w:rPr>
      </w:pPr>
      <w:r w:rsidRPr="00D45166">
        <w:rPr>
          <w:rFonts w:asciiTheme="majorBidi" w:hAnsiTheme="majorBidi" w:cstheme="majorBidi"/>
          <w:sz w:val="22"/>
          <w:szCs w:val="22"/>
        </w:rPr>
        <w:t>In Module</w:t>
      </w:r>
      <w:r w:rsidR="00B1057A" w:rsidRPr="00D45166">
        <w:rPr>
          <w:rFonts w:asciiTheme="majorBidi" w:hAnsiTheme="majorBidi" w:cstheme="majorBidi"/>
          <w:sz w:val="22"/>
          <w:szCs w:val="22"/>
        </w:rPr>
        <w:t>2</w:t>
      </w:r>
      <w:r w:rsidRPr="00D45166">
        <w:rPr>
          <w:rFonts w:asciiTheme="majorBidi" w:hAnsiTheme="majorBidi" w:cstheme="majorBidi"/>
          <w:sz w:val="22"/>
          <w:szCs w:val="22"/>
        </w:rPr>
        <w:t xml:space="preserve"> project folder, create new file </w:t>
      </w:r>
      <w:proofErr w:type="spellStart"/>
      <w:r w:rsidRPr="00D45166">
        <w:rPr>
          <w:rFonts w:asciiTheme="majorBidi" w:hAnsiTheme="majorBidi" w:cstheme="majorBidi"/>
          <w:sz w:val="22"/>
          <w:szCs w:val="22"/>
        </w:rPr>
        <w:t>DFrameMan</w:t>
      </w:r>
      <w:r w:rsidR="00524FEA" w:rsidRPr="00D45166">
        <w:rPr>
          <w:rFonts w:asciiTheme="majorBidi" w:hAnsiTheme="majorBidi" w:cstheme="majorBidi"/>
          <w:sz w:val="22"/>
          <w:szCs w:val="22"/>
        </w:rPr>
        <w:t>ipulation</w:t>
      </w:r>
      <w:r w:rsidRPr="00D45166">
        <w:rPr>
          <w:rFonts w:asciiTheme="majorBidi" w:hAnsiTheme="majorBidi" w:cstheme="majorBidi"/>
          <w:sz w:val="22"/>
          <w:szCs w:val="22"/>
        </w:rPr>
        <w:t>.R</w:t>
      </w:r>
      <w:proofErr w:type="spellEnd"/>
    </w:p>
    <w:p w14:paraId="7B0D94BC" w14:textId="530FF31F" w:rsidR="00D45166" w:rsidRDefault="00D45166" w:rsidP="002938E5">
      <w:pPr>
        <w:rPr>
          <w:rFonts w:asciiTheme="majorBidi" w:hAnsiTheme="majorBidi" w:cstheme="majorBidi"/>
        </w:rPr>
      </w:pPr>
    </w:p>
    <w:p w14:paraId="036714D6" w14:textId="1FC8F28B" w:rsidR="002938E5" w:rsidRPr="00D34541" w:rsidRDefault="002938E5" w:rsidP="002938E5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Type the following code in </w:t>
      </w:r>
      <w:proofErr w:type="spellStart"/>
      <w:r w:rsidR="00524FEA" w:rsidRPr="00D34541">
        <w:rPr>
          <w:rFonts w:asciiTheme="majorBidi" w:hAnsiTheme="majorBidi" w:cstheme="majorBidi"/>
        </w:rPr>
        <w:t>DFrameManipulation</w:t>
      </w:r>
      <w:r w:rsidRPr="00D34541">
        <w:rPr>
          <w:rFonts w:asciiTheme="majorBidi" w:hAnsiTheme="majorBidi" w:cstheme="majorBidi"/>
        </w:rPr>
        <w:t>.R</w:t>
      </w:r>
      <w:proofErr w:type="spellEnd"/>
      <w:r w:rsidRPr="00D34541">
        <w:rPr>
          <w:rFonts w:asciiTheme="majorBidi" w:hAnsiTheme="majorBidi" w:cstheme="majorBidi"/>
        </w:rPr>
        <w:t xml:space="preserve"> file</w:t>
      </w:r>
    </w:p>
    <w:p w14:paraId="34196188" w14:textId="7C0AA6A4" w:rsidR="00D357CD" w:rsidRPr="00D34541" w:rsidRDefault="008D0FDA" w:rsidP="002938E5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FA7CDED" wp14:editId="2393C9C0">
            <wp:extent cx="5419725" cy="3552825"/>
            <wp:effectExtent l="0" t="0" r="9525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178CC" w14:textId="77777777" w:rsidR="00573E5A" w:rsidRPr="00D34541" w:rsidRDefault="00573E5A" w:rsidP="00573E5A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-Save the file: </w:t>
      </w:r>
      <w:proofErr w:type="spellStart"/>
      <w:r w:rsidRPr="00D34541">
        <w:rPr>
          <w:rFonts w:asciiTheme="majorBidi" w:hAnsiTheme="majorBidi" w:cstheme="majorBidi"/>
        </w:rPr>
        <w:t>ctrl+s</w:t>
      </w:r>
      <w:proofErr w:type="spellEnd"/>
      <w:r w:rsidRPr="00D34541">
        <w:rPr>
          <w:rFonts w:asciiTheme="majorBidi" w:hAnsiTheme="majorBidi" w:cstheme="majorBidi"/>
        </w:rPr>
        <w:t>, or file&gt;save</w:t>
      </w:r>
    </w:p>
    <w:p w14:paraId="5FF3FA22" w14:textId="2C27D99F" w:rsidR="00573E5A" w:rsidRPr="00D34541" w:rsidRDefault="00573E5A" w:rsidP="00573E5A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- Run your code: ctrl+ </w:t>
      </w:r>
      <w:proofErr w:type="gramStart"/>
      <w:r w:rsidRPr="00D34541">
        <w:rPr>
          <w:rFonts w:asciiTheme="majorBidi" w:hAnsiTheme="majorBidi" w:cstheme="majorBidi"/>
        </w:rPr>
        <w:t>a ,</w:t>
      </w:r>
      <w:proofErr w:type="gramEnd"/>
      <w:r w:rsidRPr="00D34541">
        <w:rPr>
          <w:rFonts w:asciiTheme="majorBidi" w:hAnsiTheme="majorBidi" w:cstheme="majorBidi"/>
        </w:rPr>
        <w:t xml:space="preserve"> then </w:t>
      </w:r>
      <w:proofErr w:type="spellStart"/>
      <w:r w:rsidRPr="00D34541">
        <w:rPr>
          <w:rFonts w:asciiTheme="majorBidi" w:hAnsiTheme="majorBidi" w:cstheme="majorBidi"/>
        </w:rPr>
        <w:t>ctrl+enter</w:t>
      </w:r>
      <w:proofErr w:type="spellEnd"/>
    </w:p>
    <w:p w14:paraId="2DCFC3E4" w14:textId="58BE3E59" w:rsidR="00573E5A" w:rsidRPr="00D34541" w:rsidRDefault="001F5C1A" w:rsidP="0081562E">
      <w:pPr>
        <w:rPr>
          <w:rFonts w:asciiTheme="majorBidi" w:hAnsiTheme="majorBidi" w:cstheme="majorBidi"/>
          <w:b/>
          <w:bCs/>
        </w:rPr>
      </w:pPr>
      <w:r w:rsidRPr="00D34541">
        <w:rPr>
          <w:rFonts w:asciiTheme="majorBidi" w:hAnsiTheme="majorBidi" w:cstheme="majorBidi"/>
          <w:b/>
          <w:bCs/>
        </w:rPr>
        <w:t>*</w:t>
      </w:r>
      <w:r w:rsidR="006D1B67" w:rsidRPr="00D34541">
        <w:rPr>
          <w:rFonts w:asciiTheme="majorBidi" w:hAnsiTheme="majorBidi" w:cstheme="majorBidi"/>
          <w:b/>
          <w:bCs/>
        </w:rPr>
        <w:t>r</w:t>
      </w:r>
      <w:r w:rsidR="00A12420" w:rsidRPr="00D34541">
        <w:rPr>
          <w:rFonts w:asciiTheme="majorBidi" w:hAnsiTheme="majorBidi" w:cstheme="majorBidi"/>
          <w:b/>
          <w:bCs/>
        </w:rPr>
        <w:t xml:space="preserve">un your code after each </w:t>
      </w:r>
      <w:r w:rsidR="008D0FDA" w:rsidRPr="00D34541">
        <w:rPr>
          <w:rFonts w:asciiTheme="majorBidi" w:hAnsiTheme="majorBidi" w:cstheme="majorBidi"/>
          <w:b/>
          <w:bCs/>
        </w:rPr>
        <w:t>print</w:t>
      </w:r>
      <w:r w:rsidR="00A12420" w:rsidRPr="00D34541">
        <w:rPr>
          <w:rFonts w:asciiTheme="majorBidi" w:hAnsiTheme="majorBidi" w:cstheme="majorBidi"/>
          <w:b/>
          <w:bCs/>
        </w:rPr>
        <w:t xml:space="preserve"> to see the output </w:t>
      </w:r>
    </w:p>
    <w:p w14:paraId="223BCB2C" w14:textId="6F04BA7A" w:rsidR="005D7CB1" w:rsidRPr="00D34541" w:rsidRDefault="001F5C1A" w:rsidP="002938E5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5BDAEF7B" wp14:editId="3E6CCD17">
            <wp:extent cx="3296256" cy="353324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33179" cy="3572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DEE86" w14:textId="77777777" w:rsidR="003D71BF" w:rsidRPr="00D34541" w:rsidRDefault="003D71BF" w:rsidP="003D71BF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D34541">
        <w:rPr>
          <w:rFonts w:asciiTheme="majorBidi" w:hAnsiTheme="majorBidi" w:cstheme="majorBidi"/>
          <w:b/>
          <w:bCs/>
          <w:sz w:val="22"/>
          <w:szCs w:val="22"/>
        </w:rPr>
        <w:lastRenderedPageBreak/>
        <w:t>You should be in:</w:t>
      </w:r>
    </w:p>
    <w:p w14:paraId="4D80D331" w14:textId="21C8F32A" w:rsidR="0042641C" w:rsidRPr="00D34541" w:rsidRDefault="0042641C" w:rsidP="003D71BF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585C0C28" w14:textId="5300BABD" w:rsidR="003D71BF" w:rsidRPr="00DB18B1" w:rsidRDefault="003D71BF" w:rsidP="00DB18B1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 w:rsidRPr="00DB18B1">
        <w:rPr>
          <w:rFonts w:asciiTheme="majorBidi" w:hAnsiTheme="majorBidi" w:cstheme="majorBidi"/>
        </w:rPr>
        <w:t xml:space="preserve">In Module2 project folder, create new file </w:t>
      </w:r>
      <w:proofErr w:type="spellStart"/>
      <w:r w:rsidRPr="00DB18B1">
        <w:rPr>
          <w:rFonts w:asciiTheme="majorBidi" w:hAnsiTheme="majorBidi" w:cstheme="majorBidi"/>
        </w:rPr>
        <w:t>DFrameCreation.R</w:t>
      </w:r>
      <w:proofErr w:type="spellEnd"/>
    </w:p>
    <w:p w14:paraId="1D2ECE00" w14:textId="77777777" w:rsidR="00DB18B1" w:rsidRDefault="00DB18B1" w:rsidP="003D71BF">
      <w:pPr>
        <w:rPr>
          <w:rFonts w:asciiTheme="majorBidi" w:hAnsiTheme="majorBidi" w:cstheme="majorBidi"/>
        </w:rPr>
      </w:pPr>
    </w:p>
    <w:p w14:paraId="5E4B3DBC" w14:textId="4CDB894B" w:rsidR="003D71BF" w:rsidRPr="00D34541" w:rsidRDefault="003D71BF" w:rsidP="003D71BF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Type the following in </w:t>
      </w:r>
      <w:proofErr w:type="spellStart"/>
      <w:r w:rsidRPr="00D34541">
        <w:rPr>
          <w:rFonts w:asciiTheme="majorBidi" w:hAnsiTheme="majorBidi" w:cstheme="majorBidi"/>
        </w:rPr>
        <w:t>DFrameCreation.R</w:t>
      </w:r>
      <w:proofErr w:type="spellEnd"/>
      <w:r w:rsidRPr="00D34541">
        <w:rPr>
          <w:rFonts w:asciiTheme="majorBidi" w:hAnsiTheme="majorBidi" w:cstheme="majorBidi"/>
        </w:rPr>
        <w:t xml:space="preserve"> file</w:t>
      </w:r>
    </w:p>
    <w:p w14:paraId="40D5975A" w14:textId="77777777" w:rsidR="00C2752B" w:rsidRPr="00D34541" w:rsidRDefault="00C2752B" w:rsidP="00C2752B">
      <w:pPr>
        <w:tabs>
          <w:tab w:val="left" w:pos="1705"/>
        </w:tabs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21B1960B" wp14:editId="34D5EB41">
            <wp:extent cx="5171846" cy="2245553"/>
            <wp:effectExtent l="0" t="0" r="0" b="25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34601" cy="227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C3B6C" w14:textId="77777777" w:rsidR="00C2752B" w:rsidRPr="00D34541" w:rsidRDefault="00C2752B" w:rsidP="00C2752B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>-Save &amp; Run your code: Select Run Source button</w:t>
      </w:r>
    </w:p>
    <w:p w14:paraId="1F20955F" w14:textId="77777777" w:rsidR="00C2752B" w:rsidRPr="00D34541" w:rsidRDefault="00C2752B" w:rsidP="00C2752B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-Output: </w:t>
      </w:r>
    </w:p>
    <w:p w14:paraId="400F3002" w14:textId="77777777" w:rsidR="00C2752B" w:rsidRPr="00D34541" w:rsidRDefault="00C2752B" w:rsidP="00C2752B">
      <w:pPr>
        <w:tabs>
          <w:tab w:val="left" w:pos="1705"/>
        </w:tabs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0DAEEC7E" wp14:editId="0AB34304">
            <wp:extent cx="4675367" cy="2038979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736019" cy="206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57ED9" w14:textId="77777777" w:rsidR="00BD6F76" w:rsidRPr="00D34541" w:rsidRDefault="00BD6F76" w:rsidP="00BD6F76">
      <w:pPr>
        <w:pStyle w:val="Heading2"/>
        <w:shd w:val="clear" w:color="auto" w:fill="FFFFFF"/>
        <w:spacing w:before="153"/>
        <w:rPr>
          <w:rFonts w:asciiTheme="majorBidi" w:hAnsiTheme="majorBidi"/>
          <w:b/>
          <w:bCs/>
          <w:color w:val="000000"/>
          <w:sz w:val="32"/>
          <w:szCs w:val="32"/>
        </w:rPr>
      </w:pPr>
    </w:p>
    <w:p w14:paraId="03FB0B54" w14:textId="4903C265" w:rsidR="00BD6F76" w:rsidRPr="00D34541" w:rsidRDefault="00BD6F76" w:rsidP="00BD6F76">
      <w:pPr>
        <w:pStyle w:val="Heading2"/>
        <w:shd w:val="clear" w:color="auto" w:fill="FFFFFF"/>
        <w:spacing w:before="153"/>
        <w:rPr>
          <w:rFonts w:asciiTheme="majorBidi" w:hAnsiTheme="majorBidi"/>
          <w:b/>
          <w:bCs/>
          <w:color w:val="000000"/>
          <w:sz w:val="32"/>
          <w:szCs w:val="32"/>
        </w:rPr>
      </w:pPr>
      <w:r w:rsidRPr="00D34541">
        <w:rPr>
          <w:rFonts w:asciiTheme="majorBidi" w:hAnsiTheme="majorBidi"/>
          <w:b/>
          <w:bCs/>
          <w:color w:val="000000"/>
          <w:sz w:val="32"/>
          <w:szCs w:val="32"/>
        </w:rPr>
        <w:t>Filtering with a subset condition</w:t>
      </w:r>
    </w:p>
    <w:p w14:paraId="50EE4120" w14:textId="5282D327" w:rsidR="00BD6F76" w:rsidRPr="001F0DC4" w:rsidRDefault="00BD6F76" w:rsidP="00BD6F76">
      <w:pPr>
        <w:rPr>
          <w:rFonts w:asciiTheme="majorBidi" w:hAnsiTheme="majorBidi" w:cstheme="majorBidi"/>
          <w:color w:val="000000"/>
          <w:sz w:val="18"/>
          <w:szCs w:val="18"/>
          <w:shd w:val="clear" w:color="auto" w:fill="FFFFFF"/>
        </w:rPr>
      </w:pPr>
      <w:r w:rsidRPr="001F0DC4">
        <w:rPr>
          <w:rFonts w:asciiTheme="majorBidi" w:eastAsia="Times New Roman" w:hAnsiTheme="majorBidi" w:cstheme="majorBidi"/>
          <w:color w:val="000000"/>
        </w:rPr>
        <w:t xml:space="preserve">We can use the </w:t>
      </w:r>
      <w:proofErr w:type="gramStart"/>
      <w:r w:rsidRPr="001F0DC4">
        <w:rPr>
          <w:rFonts w:asciiTheme="majorBidi" w:eastAsia="Times New Roman" w:hAnsiTheme="majorBidi" w:cstheme="majorBidi"/>
          <w:color w:val="000000"/>
        </w:rPr>
        <w:t>subset(</w:t>
      </w:r>
      <w:proofErr w:type="gramEnd"/>
      <w:r w:rsidRPr="001F0DC4">
        <w:rPr>
          <w:rFonts w:asciiTheme="majorBidi" w:eastAsia="Times New Roman" w:hAnsiTheme="majorBidi" w:cstheme="majorBidi"/>
          <w:color w:val="000000"/>
        </w:rPr>
        <w:t>) function to grab a subset of values from our data frame based off some condition. So for example, imagin</w:t>
      </w:r>
      <w:r w:rsidR="00B359A2">
        <w:rPr>
          <w:rFonts w:asciiTheme="majorBidi" w:eastAsia="Times New Roman" w:hAnsiTheme="majorBidi" w:cstheme="majorBidi"/>
          <w:color w:val="000000"/>
        </w:rPr>
        <w:t>e</w:t>
      </w:r>
      <w:r w:rsidRPr="001F0DC4">
        <w:rPr>
          <w:rFonts w:asciiTheme="majorBidi" w:eastAsia="Times New Roman" w:hAnsiTheme="majorBidi" w:cstheme="majorBidi"/>
          <w:color w:val="000000"/>
        </w:rPr>
        <w:t xml:space="preserve"> we wanted to grab the days where it rained (rain=True), we can use the </w:t>
      </w:r>
      <w:proofErr w:type="gramStart"/>
      <w:r w:rsidRPr="001F0DC4">
        <w:rPr>
          <w:rFonts w:asciiTheme="majorBidi" w:eastAsia="Times New Roman" w:hAnsiTheme="majorBidi" w:cstheme="majorBidi"/>
          <w:color w:val="000000"/>
        </w:rPr>
        <w:t>subset(</w:t>
      </w:r>
      <w:proofErr w:type="gramEnd"/>
      <w:r w:rsidRPr="001F0DC4">
        <w:rPr>
          <w:rFonts w:asciiTheme="majorBidi" w:eastAsia="Times New Roman" w:hAnsiTheme="majorBidi" w:cstheme="majorBidi"/>
          <w:color w:val="000000"/>
        </w:rPr>
        <w:t xml:space="preserve">) function </w:t>
      </w:r>
    </w:p>
    <w:p w14:paraId="5F453786" w14:textId="4D38BAF6" w:rsidR="00BD6F76" w:rsidRPr="001F0DC4" w:rsidRDefault="00BD6F76" w:rsidP="001F0DC4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b/>
          <w:bCs/>
          <w:sz w:val="18"/>
          <w:szCs w:val="18"/>
        </w:rPr>
      </w:pPr>
      <w:r w:rsidRPr="001F0DC4">
        <w:rPr>
          <w:rFonts w:asciiTheme="majorBidi" w:hAnsiTheme="majorBidi" w:cstheme="majorBidi"/>
          <w:sz w:val="22"/>
          <w:szCs w:val="22"/>
        </w:rPr>
        <w:t xml:space="preserve">Add the following to update </w:t>
      </w:r>
      <w:proofErr w:type="spellStart"/>
      <w:r w:rsidRPr="001F0DC4">
        <w:rPr>
          <w:rFonts w:asciiTheme="majorBidi" w:hAnsiTheme="majorBidi" w:cstheme="majorBidi"/>
          <w:sz w:val="22"/>
          <w:szCs w:val="22"/>
        </w:rPr>
        <w:t>DFrameCreation.R</w:t>
      </w:r>
      <w:proofErr w:type="spellEnd"/>
    </w:p>
    <w:p w14:paraId="2372D355" w14:textId="60D4A0E3" w:rsidR="0081562E" w:rsidRPr="00D34541" w:rsidRDefault="00513077" w:rsidP="002938E5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18F5E0C3" wp14:editId="1587C21C">
            <wp:extent cx="5943600" cy="3764280"/>
            <wp:effectExtent l="0" t="0" r="0" b="762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48D18" w14:textId="77777777" w:rsidR="00747424" w:rsidRPr="00D34541" w:rsidRDefault="00747424" w:rsidP="00747424">
      <w:pPr>
        <w:spacing w:line="240" w:lineRule="auto"/>
        <w:rPr>
          <w:rStyle w:val="normaltextrun"/>
          <w:rFonts w:asciiTheme="majorBidi" w:hAnsiTheme="majorBidi" w:cstheme="majorBidi"/>
        </w:rPr>
      </w:pPr>
      <w:r w:rsidRPr="00D34541">
        <w:rPr>
          <w:rStyle w:val="normaltextrun"/>
          <w:rFonts w:asciiTheme="majorBidi" w:hAnsiTheme="majorBidi" w:cstheme="majorBidi"/>
        </w:rPr>
        <w:t>-Save &amp; Run your code: Select Run Source button</w:t>
      </w:r>
    </w:p>
    <w:p w14:paraId="0F45AB69" w14:textId="77777777" w:rsidR="00747424" w:rsidRPr="00D34541" w:rsidRDefault="00747424" w:rsidP="00747424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>-Output:</w:t>
      </w:r>
    </w:p>
    <w:p w14:paraId="7ECD9EE0" w14:textId="77777777" w:rsidR="00747424" w:rsidRPr="00D34541" w:rsidRDefault="00747424" w:rsidP="00747424">
      <w:pPr>
        <w:rPr>
          <w:rFonts w:asciiTheme="majorBidi" w:hAnsiTheme="majorBidi" w:cstheme="majorBidi"/>
          <w:b/>
          <w:bCs/>
          <w:sz w:val="20"/>
          <w:szCs w:val="20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3154FF5F" wp14:editId="24D5AD11">
            <wp:extent cx="2473103" cy="2202511"/>
            <wp:effectExtent l="0" t="0" r="381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94150" cy="222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D184E" w14:textId="77777777" w:rsidR="00003747" w:rsidRPr="00D34541" w:rsidRDefault="00003747" w:rsidP="002938E5">
      <w:pPr>
        <w:rPr>
          <w:rFonts w:asciiTheme="majorBidi" w:hAnsiTheme="majorBidi" w:cstheme="majorBidi"/>
        </w:rPr>
      </w:pPr>
    </w:p>
    <w:p w14:paraId="0C340F81" w14:textId="77777777" w:rsidR="007F3298" w:rsidRPr="00D34541" w:rsidRDefault="007F3298" w:rsidP="000640E5">
      <w:pPr>
        <w:rPr>
          <w:rFonts w:asciiTheme="majorBidi" w:hAnsiTheme="majorBidi" w:cstheme="majorBidi"/>
        </w:rPr>
      </w:pPr>
    </w:p>
    <w:p w14:paraId="2667461A" w14:textId="11CBE059" w:rsidR="00A926B2" w:rsidRPr="00D34541" w:rsidRDefault="00A926B2" w:rsidP="005E1F83">
      <w:pPr>
        <w:rPr>
          <w:rFonts w:asciiTheme="majorBidi" w:hAnsiTheme="majorBidi" w:cstheme="majorBidi"/>
        </w:rPr>
      </w:pPr>
    </w:p>
    <w:p w14:paraId="0879C72A" w14:textId="77777777" w:rsidR="00A926B2" w:rsidRPr="00D34541" w:rsidRDefault="00A926B2" w:rsidP="005E1F83">
      <w:pPr>
        <w:rPr>
          <w:rFonts w:asciiTheme="majorBidi" w:hAnsiTheme="majorBidi" w:cstheme="majorBidi"/>
        </w:rPr>
      </w:pPr>
    </w:p>
    <w:p w14:paraId="03293087" w14:textId="77777777" w:rsidR="00651B6E" w:rsidRPr="00D34541" w:rsidRDefault="00651B6E" w:rsidP="005E1F83">
      <w:pPr>
        <w:rPr>
          <w:rFonts w:asciiTheme="majorBidi" w:hAnsiTheme="majorBidi" w:cstheme="majorBidi"/>
        </w:rPr>
      </w:pPr>
    </w:p>
    <w:p w14:paraId="503A4DB8" w14:textId="77777777" w:rsidR="00FF15C1" w:rsidRPr="00D34541" w:rsidRDefault="00FF15C1" w:rsidP="00FF15C1">
      <w:pPr>
        <w:rPr>
          <w:rFonts w:asciiTheme="majorBidi" w:hAnsiTheme="majorBidi" w:cstheme="majorBidi"/>
          <w:b/>
          <w:bCs/>
          <w:sz w:val="28"/>
          <w:szCs w:val="28"/>
        </w:rPr>
      </w:pPr>
      <w:r w:rsidRPr="00D34541">
        <w:rPr>
          <w:rFonts w:asciiTheme="majorBidi" w:hAnsiTheme="majorBidi" w:cstheme="majorBidi"/>
          <w:b/>
          <w:bCs/>
          <w:sz w:val="28"/>
          <w:szCs w:val="28"/>
        </w:rPr>
        <w:lastRenderedPageBreak/>
        <w:t>Referencing Rows</w:t>
      </w:r>
    </w:p>
    <w:p w14:paraId="67C47CC2" w14:textId="77777777" w:rsidR="00FF15C1" w:rsidRPr="001F0DC4" w:rsidRDefault="00FF15C1" w:rsidP="00FF15C1">
      <w:pPr>
        <w:rPr>
          <w:rFonts w:asciiTheme="majorBidi" w:hAnsiTheme="majorBidi" w:cstheme="majorBidi"/>
        </w:rPr>
      </w:pPr>
      <w:r w:rsidRPr="001F0DC4">
        <w:rPr>
          <w:rFonts w:asciiTheme="majorBidi" w:hAnsiTheme="majorBidi" w:cstheme="majorBidi"/>
        </w:rPr>
        <w:t xml:space="preserve">Usually </w:t>
      </w:r>
      <w:proofErr w:type="gramStart"/>
      <w:r w:rsidRPr="001F0DC4">
        <w:rPr>
          <w:rFonts w:asciiTheme="majorBidi" w:hAnsiTheme="majorBidi" w:cstheme="majorBidi"/>
        </w:rPr>
        <w:t>you'll</w:t>
      </w:r>
      <w:proofErr w:type="gramEnd"/>
      <w:r w:rsidRPr="001F0DC4">
        <w:rPr>
          <w:rFonts w:asciiTheme="majorBidi" w:hAnsiTheme="majorBidi" w:cstheme="majorBidi"/>
        </w:rPr>
        <w:t xml:space="preserve"> use the [row,] format </w:t>
      </w:r>
    </w:p>
    <w:p w14:paraId="77F31469" w14:textId="77777777" w:rsidR="00FF15C1" w:rsidRPr="001F0DC4" w:rsidRDefault="00FF15C1" w:rsidP="00FF15C1">
      <w:pPr>
        <w:rPr>
          <w:rFonts w:asciiTheme="majorBidi" w:hAnsiTheme="majorBidi" w:cstheme="majorBidi"/>
          <w:b/>
          <w:bCs/>
        </w:rPr>
      </w:pPr>
      <w:r w:rsidRPr="001F0DC4">
        <w:rPr>
          <w:rFonts w:asciiTheme="majorBidi" w:hAnsiTheme="majorBidi" w:cstheme="majorBidi"/>
          <w:b/>
          <w:bCs/>
        </w:rPr>
        <w:t xml:space="preserve">Now, we will use another built-in dataset called </w:t>
      </w:r>
      <w:proofErr w:type="spellStart"/>
      <w:r w:rsidRPr="001F0DC4">
        <w:rPr>
          <w:rFonts w:asciiTheme="majorBidi" w:hAnsiTheme="majorBidi" w:cstheme="majorBidi"/>
          <w:b/>
          <w:bCs/>
        </w:rPr>
        <w:t>mtcars</w:t>
      </w:r>
      <w:proofErr w:type="spellEnd"/>
      <w:r w:rsidRPr="001F0DC4">
        <w:rPr>
          <w:rFonts w:asciiTheme="majorBidi" w:hAnsiTheme="majorBidi" w:cstheme="majorBidi"/>
          <w:b/>
          <w:bCs/>
        </w:rPr>
        <w:t xml:space="preserve"> </w:t>
      </w:r>
    </w:p>
    <w:p w14:paraId="4362FC9A" w14:textId="77777777" w:rsidR="00FF15C1" w:rsidRPr="001F0DC4" w:rsidRDefault="00FF15C1" w:rsidP="00FF15C1">
      <w:pPr>
        <w:rPr>
          <w:rFonts w:asciiTheme="majorBidi" w:hAnsiTheme="majorBidi" w:cstheme="majorBidi"/>
          <w:b/>
          <w:bCs/>
        </w:rPr>
      </w:pPr>
      <w:proofErr w:type="spellStart"/>
      <w:r w:rsidRPr="001F0DC4">
        <w:rPr>
          <w:rFonts w:asciiTheme="majorBidi" w:hAnsiTheme="majorBidi" w:cstheme="majorBidi"/>
          <w:b/>
          <w:bCs/>
        </w:rPr>
        <w:t>mtcars</w:t>
      </w:r>
      <w:proofErr w:type="spellEnd"/>
      <w:r w:rsidRPr="001F0DC4">
        <w:rPr>
          <w:rFonts w:asciiTheme="majorBidi" w:hAnsiTheme="majorBidi" w:cstheme="majorBidi"/>
          <w:b/>
          <w:bCs/>
        </w:rPr>
        <w:t xml:space="preserve"> is the Motor Trend Car Road Tests dataset </w:t>
      </w:r>
    </w:p>
    <w:p w14:paraId="47816E8C" w14:textId="77777777" w:rsidR="00FF15C1" w:rsidRPr="00D34541" w:rsidRDefault="00FF15C1" w:rsidP="00FF15C1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4B7AB917" w14:textId="77777777" w:rsidR="00FF15C1" w:rsidRPr="00D34541" w:rsidRDefault="00FF15C1" w:rsidP="00FF15C1">
      <w:pPr>
        <w:rPr>
          <w:rFonts w:asciiTheme="majorBidi" w:hAnsiTheme="majorBidi" w:cstheme="majorBidi"/>
          <w:b/>
          <w:bCs/>
          <w:sz w:val="20"/>
          <w:szCs w:val="20"/>
        </w:rPr>
      </w:pPr>
      <w:r w:rsidRPr="00D34541">
        <w:rPr>
          <w:rFonts w:asciiTheme="majorBidi" w:hAnsiTheme="majorBidi" w:cstheme="majorBidi"/>
          <w:b/>
          <w:bCs/>
          <w:sz w:val="20"/>
          <w:szCs w:val="20"/>
        </w:rPr>
        <w:t xml:space="preserve">-Type </w:t>
      </w:r>
      <w:proofErr w:type="spellStart"/>
      <w:r w:rsidRPr="00D34541">
        <w:rPr>
          <w:rFonts w:asciiTheme="majorBidi" w:hAnsiTheme="majorBidi" w:cstheme="majorBidi"/>
          <w:b/>
          <w:bCs/>
          <w:sz w:val="20"/>
          <w:szCs w:val="20"/>
        </w:rPr>
        <w:t>mtcars</w:t>
      </w:r>
      <w:proofErr w:type="spellEnd"/>
      <w:r w:rsidRPr="00D34541">
        <w:rPr>
          <w:rFonts w:asciiTheme="majorBidi" w:hAnsiTheme="majorBidi" w:cstheme="majorBidi"/>
          <w:b/>
          <w:bCs/>
          <w:sz w:val="20"/>
          <w:szCs w:val="20"/>
        </w:rPr>
        <w:t xml:space="preserve"> in the R console, you will see</w:t>
      </w:r>
    </w:p>
    <w:p w14:paraId="65DCA372" w14:textId="2C48CE25" w:rsidR="004B01E7" w:rsidRPr="00D34541" w:rsidRDefault="006A095C" w:rsidP="005E1F83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1D99E25C" wp14:editId="29CCAE55">
            <wp:extent cx="5943600" cy="2127885"/>
            <wp:effectExtent l="0" t="0" r="0" b="571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91E10" w14:textId="1FA22189" w:rsidR="006A095C" w:rsidRPr="00D34541" w:rsidRDefault="006A095C" w:rsidP="005E1F83">
      <w:pPr>
        <w:rPr>
          <w:rFonts w:asciiTheme="majorBidi" w:hAnsiTheme="majorBidi" w:cstheme="majorBidi"/>
        </w:rPr>
      </w:pPr>
    </w:p>
    <w:p w14:paraId="0F67F9F9" w14:textId="77777777" w:rsidR="001011CA" w:rsidRPr="00D34541" w:rsidRDefault="001011CA" w:rsidP="001011CA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color w:val="000000"/>
          <w:sz w:val="22"/>
          <w:szCs w:val="22"/>
        </w:rPr>
      </w:pPr>
      <w:r w:rsidRPr="00D34541">
        <w:rPr>
          <w:rFonts w:asciiTheme="majorBidi" w:hAnsiTheme="majorBidi" w:cstheme="majorBidi"/>
          <w:b/>
          <w:bCs/>
          <w:sz w:val="22"/>
          <w:szCs w:val="22"/>
        </w:rPr>
        <w:t>You should be in:</w:t>
      </w:r>
    </w:p>
    <w:p w14:paraId="50FB6FAF" w14:textId="7245CB18" w:rsidR="0042641C" w:rsidRPr="00D34541" w:rsidRDefault="0042641C" w:rsidP="001011CA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5253077A" w14:textId="41BA4F2A" w:rsidR="00D818AF" w:rsidRPr="008D26F8" w:rsidRDefault="00D818AF" w:rsidP="008D26F8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 w:rsidRPr="008D26F8">
        <w:rPr>
          <w:rFonts w:asciiTheme="majorBidi" w:hAnsiTheme="majorBidi" w:cstheme="majorBidi"/>
        </w:rPr>
        <w:t xml:space="preserve">In Module2 project folder, create new file </w:t>
      </w:r>
      <w:proofErr w:type="spellStart"/>
      <w:r w:rsidRPr="008D26F8">
        <w:rPr>
          <w:rFonts w:asciiTheme="majorBidi" w:hAnsiTheme="majorBidi" w:cstheme="majorBidi"/>
        </w:rPr>
        <w:t>DFRowRef.R</w:t>
      </w:r>
      <w:proofErr w:type="spellEnd"/>
    </w:p>
    <w:p w14:paraId="34AE3669" w14:textId="77777777" w:rsidR="008D26F8" w:rsidRDefault="008D26F8" w:rsidP="00D818AF">
      <w:pPr>
        <w:rPr>
          <w:rFonts w:asciiTheme="majorBidi" w:hAnsiTheme="majorBidi" w:cstheme="majorBidi"/>
        </w:rPr>
      </w:pPr>
    </w:p>
    <w:p w14:paraId="5652AD75" w14:textId="488F1890" w:rsidR="00D818AF" w:rsidRPr="00D34541" w:rsidRDefault="00D818AF" w:rsidP="00D818AF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Type the following in </w:t>
      </w:r>
      <w:proofErr w:type="spellStart"/>
      <w:r w:rsidRPr="00D34541">
        <w:rPr>
          <w:rFonts w:asciiTheme="majorBidi" w:hAnsiTheme="majorBidi" w:cstheme="majorBidi"/>
        </w:rPr>
        <w:t>DFRowRef.R</w:t>
      </w:r>
      <w:proofErr w:type="spellEnd"/>
      <w:r w:rsidRPr="00D34541">
        <w:rPr>
          <w:rFonts w:asciiTheme="majorBidi" w:hAnsiTheme="majorBidi" w:cstheme="majorBidi"/>
        </w:rPr>
        <w:t xml:space="preserve"> file</w:t>
      </w:r>
    </w:p>
    <w:p w14:paraId="7655BD7B" w14:textId="776C7509" w:rsidR="00D818AF" w:rsidRPr="00D34541" w:rsidRDefault="00865536" w:rsidP="005E1F83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216D9A9F" wp14:editId="6871F90E">
            <wp:extent cx="5943600" cy="22332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13F84" w14:textId="77777777" w:rsidR="00FE5A53" w:rsidRPr="00D34541" w:rsidRDefault="00FE5A53" w:rsidP="00FE5A53">
      <w:pPr>
        <w:rPr>
          <w:rFonts w:asciiTheme="majorBidi" w:hAnsiTheme="majorBidi" w:cstheme="majorBidi"/>
          <w:b/>
          <w:bCs/>
          <w:sz w:val="20"/>
          <w:szCs w:val="20"/>
        </w:rPr>
      </w:pPr>
      <w:r w:rsidRPr="00D34541">
        <w:rPr>
          <w:rFonts w:asciiTheme="majorBidi" w:hAnsiTheme="majorBidi" w:cstheme="majorBidi"/>
          <w:b/>
          <w:bCs/>
          <w:sz w:val="20"/>
          <w:szCs w:val="20"/>
        </w:rPr>
        <w:t>Save &amp; Run your code</w:t>
      </w:r>
    </w:p>
    <w:p w14:paraId="42EEA011" w14:textId="77777777" w:rsidR="00FE5A53" w:rsidRPr="00D34541" w:rsidRDefault="00FE5A53" w:rsidP="00FE5A53">
      <w:pPr>
        <w:rPr>
          <w:rFonts w:asciiTheme="majorBidi" w:hAnsiTheme="majorBidi" w:cstheme="majorBidi"/>
          <w:b/>
          <w:bCs/>
          <w:sz w:val="20"/>
          <w:szCs w:val="20"/>
        </w:rPr>
      </w:pPr>
      <w:r w:rsidRPr="00D34541">
        <w:rPr>
          <w:rFonts w:asciiTheme="majorBidi" w:hAnsiTheme="majorBidi" w:cstheme="majorBidi"/>
          <w:b/>
          <w:bCs/>
          <w:sz w:val="20"/>
          <w:szCs w:val="20"/>
        </w:rPr>
        <w:t>Output:</w:t>
      </w:r>
    </w:p>
    <w:p w14:paraId="16D2CA24" w14:textId="37C37788" w:rsidR="00865536" w:rsidRPr="00D34541" w:rsidRDefault="0067300E" w:rsidP="005E1F83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77ED70D8" wp14:editId="7BEC6AA0">
            <wp:extent cx="5943600" cy="70802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D7C8A" w14:textId="462F95B2" w:rsidR="0067300E" w:rsidRPr="00D34541" w:rsidRDefault="0067300E" w:rsidP="005E1F83">
      <w:pPr>
        <w:rPr>
          <w:rFonts w:asciiTheme="majorBidi" w:hAnsiTheme="majorBidi" w:cstheme="majorBidi"/>
        </w:rPr>
      </w:pPr>
    </w:p>
    <w:p w14:paraId="36B22DA0" w14:textId="77777777" w:rsidR="00C71580" w:rsidRPr="00D34541" w:rsidRDefault="00C71580" w:rsidP="00C71580">
      <w:pPr>
        <w:rPr>
          <w:rFonts w:asciiTheme="majorBidi" w:hAnsiTheme="majorBidi" w:cstheme="majorBidi"/>
          <w:b/>
          <w:bCs/>
          <w:sz w:val="28"/>
          <w:szCs w:val="28"/>
        </w:rPr>
      </w:pPr>
      <w:r w:rsidRPr="00D34541">
        <w:rPr>
          <w:rFonts w:asciiTheme="majorBidi" w:hAnsiTheme="majorBidi" w:cstheme="majorBidi"/>
          <w:b/>
          <w:bCs/>
          <w:sz w:val="28"/>
          <w:szCs w:val="28"/>
        </w:rPr>
        <w:t>Referencing Columns</w:t>
      </w:r>
    </w:p>
    <w:p w14:paraId="6C8D3248" w14:textId="77777777" w:rsidR="00C71580" w:rsidRPr="00D34541" w:rsidRDefault="00C71580" w:rsidP="00C71580">
      <w:pPr>
        <w:rPr>
          <w:rFonts w:asciiTheme="majorBidi" w:hAnsiTheme="majorBidi" w:cstheme="majorBidi"/>
          <w:sz w:val="24"/>
          <w:szCs w:val="24"/>
        </w:rPr>
      </w:pPr>
      <w:r w:rsidRPr="00D34541">
        <w:rPr>
          <w:rFonts w:asciiTheme="majorBidi" w:hAnsiTheme="majorBidi" w:cstheme="majorBidi"/>
          <w:sz w:val="24"/>
          <w:szCs w:val="24"/>
        </w:rPr>
        <w:t>Most column references return a vector</w:t>
      </w:r>
    </w:p>
    <w:p w14:paraId="7FCEE837" w14:textId="77777777" w:rsidR="00C71580" w:rsidRPr="00D34541" w:rsidRDefault="00C71580" w:rsidP="00C7158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34541">
        <w:rPr>
          <w:rFonts w:asciiTheme="majorBidi" w:hAnsiTheme="majorBidi" w:cstheme="majorBidi"/>
          <w:b/>
          <w:bCs/>
          <w:sz w:val="24"/>
          <w:szCs w:val="24"/>
        </w:rPr>
        <w:t>You should be in:</w:t>
      </w:r>
    </w:p>
    <w:p w14:paraId="5AEEC264" w14:textId="423262D4" w:rsidR="0042641C" w:rsidRPr="00D34541" w:rsidRDefault="0042641C" w:rsidP="00C71580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250E2BF3" w14:textId="1B8091E7" w:rsidR="00E160B6" w:rsidRPr="00365291" w:rsidRDefault="00E160B6" w:rsidP="00365291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 w:rsidRPr="00365291">
        <w:rPr>
          <w:rFonts w:asciiTheme="majorBidi" w:hAnsiTheme="majorBidi" w:cstheme="majorBidi"/>
        </w:rPr>
        <w:t>In Module</w:t>
      </w:r>
      <w:r w:rsidR="00015513" w:rsidRPr="00365291">
        <w:rPr>
          <w:rFonts w:asciiTheme="majorBidi" w:hAnsiTheme="majorBidi" w:cstheme="majorBidi"/>
        </w:rPr>
        <w:t>2</w:t>
      </w:r>
      <w:r w:rsidRPr="00365291">
        <w:rPr>
          <w:rFonts w:asciiTheme="majorBidi" w:hAnsiTheme="majorBidi" w:cstheme="majorBidi"/>
        </w:rPr>
        <w:t xml:space="preserve"> project folder, create new file </w:t>
      </w:r>
      <w:proofErr w:type="spellStart"/>
      <w:r w:rsidRPr="00365291">
        <w:rPr>
          <w:rFonts w:asciiTheme="majorBidi" w:hAnsiTheme="majorBidi" w:cstheme="majorBidi"/>
        </w:rPr>
        <w:t>DFColRef.R</w:t>
      </w:r>
      <w:proofErr w:type="spellEnd"/>
    </w:p>
    <w:p w14:paraId="3998B2C6" w14:textId="77777777" w:rsidR="00365291" w:rsidRDefault="00365291" w:rsidP="00E160B6">
      <w:pPr>
        <w:rPr>
          <w:rFonts w:asciiTheme="majorBidi" w:hAnsiTheme="majorBidi" w:cstheme="majorBidi"/>
        </w:rPr>
      </w:pPr>
    </w:p>
    <w:p w14:paraId="2BB8CD04" w14:textId="7CE6B41D" w:rsidR="00E160B6" w:rsidRPr="00D34541" w:rsidRDefault="00E160B6" w:rsidP="00E160B6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Type the following in </w:t>
      </w:r>
      <w:proofErr w:type="spellStart"/>
      <w:r w:rsidRPr="00D34541">
        <w:rPr>
          <w:rFonts w:asciiTheme="majorBidi" w:hAnsiTheme="majorBidi" w:cstheme="majorBidi"/>
        </w:rPr>
        <w:t>DFColRef.R</w:t>
      </w:r>
      <w:proofErr w:type="spellEnd"/>
      <w:r w:rsidRPr="00D34541">
        <w:rPr>
          <w:rFonts w:asciiTheme="majorBidi" w:hAnsiTheme="majorBidi" w:cstheme="majorBidi"/>
        </w:rPr>
        <w:t xml:space="preserve"> file</w:t>
      </w:r>
    </w:p>
    <w:p w14:paraId="6948B329" w14:textId="0CCDCE83" w:rsidR="00E160B6" w:rsidRPr="00D34541" w:rsidRDefault="002B119E" w:rsidP="005E1F83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4E782D63" wp14:editId="59DD6317">
            <wp:extent cx="5943600" cy="46716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545DE" w14:textId="77777777" w:rsidR="000E3109" w:rsidRPr="00D34541" w:rsidRDefault="000E3109" w:rsidP="000E3109">
      <w:pPr>
        <w:rPr>
          <w:rFonts w:asciiTheme="majorBidi" w:hAnsiTheme="majorBidi" w:cstheme="majorBidi"/>
          <w:b/>
          <w:bCs/>
          <w:sz w:val="20"/>
          <w:szCs w:val="20"/>
        </w:rPr>
      </w:pPr>
      <w:r w:rsidRPr="00D34541">
        <w:rPr>
          <w:rFonts w:asciiTheme="majorBidi" w:hAnsiTheme="majorBidi" w:cstheme="majorBidi"/>
          <w:b/>
          <w:bCs/>
          <w:sz w:val="20"/>
          <w:szCs w:val="20"/>
        </w:rPr>
        <w:t>-Save &amp; Run your code</w:t>
      </w:r>
    </w:p>
    <w:p w14:paraId="4ACD434B" w14:textId="77777777" w:rsidR="00E938F2" w:rsidRPr="00D34541" w:rsidRDefault="00E938F2" w:rsidP="00E938F2">
      <w:pPr>
        <w:pStyle w:val="Heading1"/>
        <w:shd w:val="clear" w:color="auto" w:fill="FFFFFF"/>
        <w:spacing w:before="129"/>
        <w:rPr>
          <w:rFonts w:asciiTheme="majorBidi" w:hAnsiTheme="majorBidi"/>
          <w:b/>
          <w:bCs/>
          <w:color w:val="000000"/>
          <w:sz w:val="28"/>
          <w:szCs w:val="28"/>
        </w:rPr>
      </w:pPr>
      <w:r w:rsidRPr="00D34541">
        <w:rPr>
          <w:rFonts w:asciiTheme="majorBidi" w:hAnsiTheme="majorBidi"/>
          <w:b/>
          <w:bCs/>
          <w:color w:val="000000"/>
          <w:sz w:val="28"/>
          <w:szCs w:val="28"/>
        </w:rPr>
        <w:t>Selecting Multiple Rows</w:t>
      </w:r>
    </w:p>
    <w:p w14:paraId="3F9B7414" w14:textId="77777777" w:rsidR="00E938F2" w:rsidRPr="004A5D1E" w:rsidRDefault="00E938F2" w:rsidP="00E938F2">
      <w:pPr>
        <w:rPr>
          <w:rFonts w:asciiTheme="majorBidi" w:hAnsiTheme="majorBidi" w:cstheme="majorBidi"/>
        </w:rPr>
      </w:pPr>
      <w:r w:rsidRPr="004A5D1E">
        <w:rPr>
          <w:rFonts w:asciiTheme="majorBidi" w:hAnsiTheme="majorBidi" w:cstheme="majorBidi"/>
        </w:rPr>
        <w:t>Now, we will see how we can select more than one row</w:t>
      </w:r>
    </w:p>
    <w:p w14:paraId="5B5CB4C0" w14:textId="77777777" w:rsidR="00E938F2" w:rsidRPr="00D34541" w:rsidRDefault="00E938F2" w:rsidP="00E938F2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34541">
        <w:rPr>
          <w:rFonts w:asciiTheme="majorBidi" w:hAnsiTheme="majorBidi" w:cstheme="majorBidi"/>
          <w:b/>
          <w:bCs/>
          <w:sz w:val="24"/>
          <w:szCs w:val="24"/>
        </w:rPr>
        <w:lastRenderedPageBreak/>
        <w:t>You should be in:</w:t>
      </w:r>
    </w:p>
    <w:p w14:paraId="47505C10" w14:textId="73DB8F53" w:rsidR="0042641C" w:rsidRPr="00D34541" w:rsidRDefault="0042641C" w:rsidP="00E938F2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1F13CAB5" w14:textId="6EF6840A" w:rsidR="00651396" w:rsidRPr="004A5D1E" w:rsidRDefault="00651396" w:rsidP="004A5D1E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0"/>
          <w:szCs w:val="20"/>
        </w:rPr>
      </w:pPr>
      <w:r w:rsidRPr="004A5D1E">
        <w:rPr>
          <w:rFonts w:asciiTheme="majorBidi" w:hAnsiTheme="majorBidi" w:cstheme="majorBidi"/>
          <w:sz w:val="22"/>
          <w:szCs w:val="22"/>
        </w:rPr>
        <w:t xml:space="preserve">In Module2 project folder, create new file </w:t>
      </w:r>
      <w:proofErr w:type="spellStart"/>
      <w:r w:rsidRPr="004A5D1E">
        <w:rPr>
          <w:rFonts w:asciiTheme="majorBidi" w:hAnsiTheme="majorBidi" w:cstheme="majorBidi"/>
          <w:sz w:val="22"/>
          <w:szCs w:val="22"/>
        </w:rPr>
        <w:t>DFRowSel.R</w:t>
      </w:r>
      <w:proofErr w:type="spellEnd"/>
    </w:p>
    <w:p w14:paraId="0AC2D558" w14:textId="77777777" w:rsidR="004A5D1E" w:rsidRDefault="004A5D1E" w:rsidP="00651396">
      <w:pPr>
        <w:rPr>
          <w:rFonts w:asciiTheme="majorBidi" w:hAnsiTheme="majorBidi" w:cstheme="majorBidi"/>
        </w:rPr>
      </w:pPr>
    </w:p>
    <w:p w14:paraId="555433A8" w14:textId="12A97A3B" w:rsidR="00651396" w:rsidRPr="00D34541" w:rsidRDefault="00651396" w:rsidP="00651396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Type the following in </w:t>
      </w:r>
      <w:proofErr w:type="spellStart"/>
      <w:r w:rsidRPr="00D34541">
        <w:rPr>
          <w:rFonts w:asciiTheme="majorBidi" w:hAnsiTheme="majorBidi" w:cstheme="majorBidi"/>
        </w:rPr>
        <w:t>DFRowSel.R</w:t>
      </w:r>
      <w:proofErr w:type="spellEnd"/>
      <w:r w:rsidRPr="00D34541">
        <w:rPr>
          <w:rFonts w:asciiTheme="majorBidi" w:hAnsiTheme="majorBidi" w:cstheme="majorBidi"/>
        </w:rPr>
        <w:t xml:space="preserve"> file</w:t>
      </w:r>
    </w:p>
    <w:p w14:paraId="483B1EA7" w14:textId="37B8BCE3" w:rsidR="00651396" w:rsidRPr="00D34541" w:rsidRDefault="007E3A17" w:rsidP="005E1F83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02C985C4" wp14:editId="4936005D">
            <wp:extent cx="4389120" cy="2852928"/>
            <wp:effectExtent l="0" t="0" r="0" b="508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412786" cy="2868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A5789" w14:textId="77777777" w:rsidR="000809E8" w:rsidRPr="00D34541" w:rsidRDefault="000809E8" w:rsidP="000809E8">
      <w:pPr>
        <w:rPr>
          <w:rFonts w:asciiTheme="majorBidi" w:hAnsiTheme="majorBidi" w:cstheme="majorBidi"/>
          <w:b/>
          <w:bCs/>
          <w:sz w:val="20"/>
          <w:szCs w:val="20"/>
        </w:rPr>
      </w:pPr>
      <w:r w:rsidRPr="00D34541">
        <w:rPr>
          <w:rFonts w:asciiTheme="majorBidi" w:hAnsiTheme="majorBidi" w:cstheme="majorBidi"/>
          <w:b/>
          <w:bCs/>
          <w:sz w:val="20"/>
          <w:szCs w:val="20"/>
        </w:rPr>
        <w:t>-Challenge</w:t>
      </w:r>
    </w:p>
    <w:p w14:paraId="0AED2CB7" w14:textId="77777777" w:rsidR="000809E8" w:rsidRPr="00D34541" w:rsidRDefault="000809E8" w:rsidP="000809E8">
      <w:pPr>
        <w:rPr>
          <w:rFonts w:asciiTheme="majorBidi" w:hAnsiTheme="majorBidi" w:cstheme="majorBidi"/>
          <w:b/>
          <w:bCs/>
          <w:sz w:val="20"/>
          <w:szCs w:val="20"/>
        </w:rPr>
      </w:pPr>
      <w:r w:rsidRPr="00D34541">
        <w:rPr>
          <w:rStyle w:val="Strong"/>
          <w:rFonts w:asciiTheme="majorBidi" w:hAnsiTheme="majorBidi" w:cstheme="majorBidi"/>
          <w:color w:val="000000"/>
          <w:sz w:val="21"/>
          <w:szCs w:val="21"/>
          <w:shd w:val="clear" w:color="auto" w:fill="FFFFFF"/>
        </w:rPr>
        <w:t>Add to the previous code one line that Select the rows where all cars have 6 cylinders (</w:t>
      </w:r>
      <w:proofErr w:type="spellStart"/>
      <w:r w:rsidRPr="00D34541">
        <w:rPr>
          <w:rStyle w:val="Strong"/>
          <w:rFonts w:asciiTheme="majorBidi" w:hAnsiTheme="majorBidi" w:cstheme="majorBidi"/>
          <w:color w:val="000000"/>
          <w:sz w:val="21"/>
          <w:szCs w:val="21"/>
          <w:shd w:val="clear" w:color="auto" w:fill="FFFFFF"/>
        </w:rPr>
        <w:t>cyl</w:t>
      </w:r>
      <w:proofErr w:type="spellEnd"/>
      <w:r w:rsidRPr="00D34541">
        <w:rPr>
          <w:rStyle w:val="Strong"/>
          <w:rFonts w:asciiTheme="majorBidi" w:hAnsiTheme="majorBidi" w:cstheme="majorBidi"/>
          <w:color w:val="000000"/>
          <w:sz w:val="21"/>
          <w:szCs w:val="21"/>
          <w:shd w:val="clear" w:color="auto" w:fill="FFFFFF"/>
        </w:rPr>
        <w:t xml:space="preserve"> column)</w:t>
      </w:r>
      <w:r w:rsidRPr="00D3454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p w14:paraId="453326C8" w14:textId="13803EC5" w:rsidR="007E3A17" w:rsidRPr="00D34541" w:rsidRDefault="007E3A17" w:rsidP="005E1F83">
      <w:pPr>
        <w:rPr>
          <w:rFonts w:asciiTheme="majorBidi" w:hAnsiTheme="majorBidi" w:cstheme="majorBidi"/>
        </w:rPr>
      </w:pPr>
    </w:p>
    <w:p w14:paraId="7D129D82" w14:textId="77777777" w:rsidR="006337F8" w:rsidRPr="007F1C77" w:rsidRDefault="006337F8" w:rsidP="006337F8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F1C77">
        <w:rPr>
          <w:rFonts w:asciiTheme="majorBidi" w:hAnsiTheme="majorBidi" w:cstheme="majorBidi"/>
          <w:b/>
          <w:bCs/>
          <w:sz w:val="32"/>
          <w:szCs w:val="32"/>
        </w:rPr>
        <w:t>Selecting Multiple Columns</w:t>
      </w:r>
    </w:p>
    <w:p w14:paraId="39F4BD65" w14:textId="5EB7AA6D" w:rsidR="006337F8" w:rsidRPr="007F1C77" w:rsidRDefault="006337F8" w:rsidP="006337F8">
      <w:pPr>
        <w:rPr>
          <w:rFonts w:asciiTheme="majorBidi" w:hAnsiTheme="majorBidi" w:cstheme="majorBidi"/>
        </w:rPr>
      </w:pPr>
      <w:r w:rsidRPr="007F1C77">
        <w:rPr>
          <w:rFonts w:asciiTheme="majorBidi" w:hAnsiTheme="majorBidi" w:cstheme="majorBidi"/>
        </w:rPr>
        <w:t>We can select more than one column</w:t>
      </w:r>
    </w:p>
    <w:p w14:paraId="49EB761A" w14:textId="77777777" w:rsidR="00BF5265" w:rsidRPr="00D34541" w:rsidRDefault="00BF5265" w:rsidP="00BF5265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34541">
        <w:rPr>
          <w:rFonts w:asciiTheme="majorBidi" w:hAnsiTheme="majorBidi" w:cstheme="majorBidi"/>
          <w:b/>
          <w:bCs/>
          <w:sz w:val="24"/>
          <w:szCs w:val="24"/>
        </w:rPr>
        <w:t>You should be in:</w:t>
      </w:r>
    </w:p>
    <w:p w14:paraId="7364A7EF" w14:textId="3CE998E9" w:rsidR="0042641C" w:rsidRPr="007F1C77" w:rsidRDefault="0042641C" w:rsidP="00BF5265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50E296CE" w14:textId="65D61A90" w:rsidR="002668D8" w:rsidRPr="007F1C77" w:rsidRDefault="002668D8" w:rsidP="007F1C77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2"/>
          <w:szCs w:val="22"/>
        </w:rPr>
      </w:pPr>
      <w:r w:rsidRPr="007F1C77">
        <w:rPr>
          <w:rFonts w:asciiTheme="majorBidi" w:hAnsiTheme="majorBidi" w:cstheme="majorBidi"/>
          <w:sz w:val="22"/>
          <w:szCs w:val="22"/>
        </w:rPr>
        <w:t xml:space="preserve">In Module2 project folder, create new file </w:t>
      </w:r>
      <w:proofErr w:type="spellStart"/>
      <w:r w:rsidRPr="007F1C77">
        <w:rPr>
          <w:rFonts w:asciiTheme="majorBidi" w:hAnsiTheme="majorBidi" w:cstheme="majorBidi"/>
          <w:sz w:val="22"/>
          <w:szCs w:val="22"/>
        </w:rPr>
        <w:t>DFColSel.R</w:t>
      </w:r>
      <w:proofErr w:type="spellEnd"/>
    </w:p>
    <w:p w14:paraId="3B5640F4" w14:textId="77777777" w:rsidR="007F1C77" w:rsidRDefault="007F1C77" w:rsidP="002668D8">
      <w:pPr>
        <w:rPr>
          <w:rFonts w:asciiTheme="majorBidi" w:hAnsiTheme="majorBidi" w:cstheme="majorBidi"/>
        </w:rPr>
      </w:pPr>
    </w:p>
    <w:p w14:paraId="1FC04E0E" w14:textId="6D8FA913" w:rsidR="002668D8" w:rsidRPr="00D34541" w:rsidRDefault="002668D8" w:rsidP="002668D8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Type the following in </w:t>
      </w:r>
      <w:proofErr w:type="spellStart"/>
      <w:r w:rsidRPr="00D34541">
        <w:rPr>
          <w:rFonts w:asciiTheme="majorBidi" w:hAnsiTheme="majorBidi" w:cstheme="majorBidi"/>
        </w:rPr>
        <w:t>DFColSel.R</w:t>
      </w:r>
      <w:proofErr w:type="spellEnd"/>
      <w:r w:rsidRPr="00D34541">
        <w:rPr>
          <w:rFonts w:asciiTheme="majorBidi" w:hAnsiTheme="majorBidi" w:cstheme="majorBidi"/>
        </w:rPr>
        <w:t xml:space="preserve"> file</w:t>
      </w:r>
    </w:p>
    <w:p w14:paraId="3829D912" w14:textId="387954DE" w:rsidR="00FF15C1" w:rsidRPr="00D34541" w:rsidRDefault="00FF15C1" w:rsidP="005E1F83">
      <w:pPr>
        <w:rPr>
          <w:rFonts w:asciiTheme="majorBidi" w:hAnsiTheme="majorBidi" w:cstheme="majorBidi"/>
        </w:rPr>
      </w:pPr>
    </w:p>
    <w:p w14:paraId="21B98D82" w14:textId="66768B4B" w:rsidR="00FF15C1" w:rsidRPr="00D34541" w:rsidRDefault="00FF15C1" w:rsidP="005E1F83">
      <w:pPr>
        <w:rPr>
          <w:rFonts w:asciiTheme="majorBidi" w:hAnsiTheme="majorBidi" w:cstheme="majorBidi"/>
        </w:rPr>
      </w:pPr>
    </w:p>
    <w:p w14:paraId="6CCA98A1" w14:textId="3EAC68B6" w:rsidR="00FF15C1" w:rsidRPr="00D34541" w:rsidRDefault="00AC372F" w:rsidP="005E1F83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7739DC57" wp14:editId="1EF25B6B">
            <wp:extent cx="5943600" cy="376110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EE0C0" w14:textId="77777777" w:rsidR="00010D31" w:rsidRPr="00D34541" w:rsidRDefault="00010D31" w:rsidP="00010D31">
      <w:pPr>
        <w:rPr>
          <w:rFonts w:asciiTheme="majorBidi" w:hAnsiTheme="majorBidi" w:cstheme="majorBidi"/>
          <w:b/>
          <w:bCs/>
          <w:sz w:val="20"/>
          <w:szCs w:val="20"/>
        </w:rPr>
      </w:pPr>
      <w:r w:rsidRPr="00D34541">
        <w:rPr>
          <w:rFonts w:asciiTheme="majorBidi" w:hAnsiTheme="majorBidi" w:cstheme="majorBidi"/>
          <w:b/>
          <w:bCs/>
          <w:sz w:val="20"/>
          <w:szCs w:val="20"/>
        </w:rPr>
        <w:t>-Save &amp; Run your code</w:t>
      </w:r>
    </w:p>
    <w:p w14:paraId="5F76B26E" w14:textId="08DA5A7F" w:rsidR="00FF15C1" w:rsidRPr="00D34541" w:rsidRDefault="00FF15C1" w:rsidP="005E1F83">
      <w:pPr>
        <w:rPr>
          <w:rFonts w:asciiTheme="majorBidi" w:hAnsiTheme="majorBidi" w:cstheme="majorBidi"/>
        </w:rPr>
      </w:pPr>
    </w:p>
    <w:p w14:paraId="7A4A0674" w14:textId="77777777" w:rsidR="00232EF9" w:rsidRPr="007F1C77" w:rsidRDefault="00232EF9" w:rsidP="00232EF9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F1C77">
        <w:rPr>
          <w:rFonts w:asciiTheme="majorBidi" w:hAnsiTheme="majorBidi" w:cstheme="majorBidi"/>
          <w:b/>
          <w:bCs/>
          <w:sz w:val="32"/>
          <w:szCs w:val="32"/>
        </w:rPr>
        <w:t>Column Name</w:t>
      </w:r>
    </w:p>
    <w:p w14:paraId="04E682A3" w14:textId="77777777" w:rsidR="00232EF9" w:rsidRPr="007F1C77" w:rsidRDefault="00232EF9" w:rsidP="00232EF9">
      <w:pPr>
        <w:rPr>
          <w:rFonts w:asciiTheme="majorBidi" w:hAnsiTheme="majorBidi" w:cstheme="majorBidi"/>
          <w:sz w:val="24"/>
          <w:szCs w:val="24"/>
        </w:rPr>
      </w:pPr>
      <w:r w:rsidRPr="007F1C77">
        <w:rPr>
          <w:rFonts w:asciiTheme="majorBidi" w:hAnsiTheme="majorBidi" w:cstheme="majorBidi"/>
        </w:rPr>
        <w:t>We can assign names to the columns</w:t>
      </w:r>
      <w:r w:rsidRPr="007F1C77">
        <w:rPr>
          <w:rFonts w:asciiTheme="majorBidi" w:hAnsiTheme="majorBidi" w:cstheme="majorBidi"/>
          <w:sz w:val="24"/>
          <w:szCs w:val="24"/>
        </w:rPr>
        <w:t xml:space="preserve"> </w:t>
      </w:r>
    </w:p>
    <w:p w14:paraId="1EA99A18" w14:textId="77777777" w:rsidR="00232EF9" w:rsidRPr="00D34541" w:rsidRDefault="00232EF9" w:rsidP="00232EF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34541">
        <w:rPr>
          <w:rFonts w:asciiTheme="majorBidi" w:hAnsiTheme="majorBidi" w:cstheme="majorBidi"/>
          <w:b/>
          <w:bCs/>
          <w:sz w:val="24"/>
          <w:szCs w:val="24"/>
        </w:rPr>
        <w:t>You should be in:</w:t>
      </w:r>
    </w:p>
    <w:p w14:paraId="33AC0F52" w14:textId="278EA2CF" w:rsidR="0042641C" w:rsidRPr="007F1C77" w:rsidRDefault="0042641C" w:rsidP="00232EF9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04D93D7A" w14:textId="0768A286" w:rsidR="00BC4F23" w:rsidRPr="007F1C77" w:rsidRDefault="00BC4F23" w:rsidP="007F1C77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2"/>
          <w:szCs w:val="22"/>
        </w:rPr>
      </w:pPr>
      <w:r w:rsidRPr="007F1C77">
        <w:rPr>
          <w:rFonts w:asciiTheme="majorBidi" w:hAnsiTheme="majorBidi" w:cstheme="majorBidi"/>
          <w:sz w:val="22"/>
          <w:szCs w:val="22"/>
        </w:rPr>
        <w:t xml:space="preserve">In Module2 project folder, create new file </w:t>
      </w:r>
      <w:proofErr w:type="spellStart"/>
      <w:r w:rsidRPr="007F1C77">
        <w:rPr>
          <w:rFonts w:asciiTheme="majorBidi" w:hAnsiTheme="majorBidi" w:cstheme="majorBidi"/>
          <w:sz w:val="22"/>
          <w:szCs w:val="22"/>
        </w:rPr>
        <w:t>DFColName.R</w:t>
      </w:r>
      <w:proofErr w:type="spellEnd"/>
    </w:p>
    <w:p w14:paraId="6302811C" w14:textId="77777777" w:rsidR="007F1C77" w:rsidRDefault="007F1C77" w:rsidP="00BC4F23">
      <w:pPr>
        <w:rPr>
          <w:rFonts w:asciiTheme="majorBidi" w:hAnsiTheme="majorBidi" w:cstheme="majorBidi"/>
        </w:rPr>
      </w:pPr>
    </w:p>
    <w:p w14:paraId="1D182E3D" w14:textId="2AA3A520" w:rsidR="00BC4F23" w:rsidRPr="00D34541" w:rsidRDefault="00BC4F23" w:rsidP="00BC4F23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</w:rPr>
        <w:t xml:space="preserve">Type the following in </w:t>
      </w:r>
      <w:proofErr w:type="spellStart"/>
      <w:r w:rsidRPr="00D34541">
        <w:rPr>
          <w:rFonts w:asciiTheme="majorBidi" w:hAnsiTheme="majorBidi" w:cstheme="majorBidi"/>
        </w:rPr>
        <w:t>DFColName.R</w:t>
      </w:r>
      <w:proofErr w:type="spellEnd"/>
      <w:r w:rsidRPr="00D34541">
        <w:rPr>
          <w:rFonts w:asciiTheme="majorBidi" w:hAnsiTheme="majorBidi" w:cstheme="majorBidi"/>
        </w:rPr>
        <w:t xml:space="preserve"> file</w:t>
      </w:r>
    </w:p>
    <w:p w14:paraId="6E566E7A" w14:textId="2EE9E24D" w:rsidR="00BC4F23" w:rsidRPr="00D34541" w:rsidRDefault="00B76346" w:rsidP="005E1F83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15ECE62F" wp14:editId="37721705">
            <wp:extent cx="5943600" cy="129556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5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66E6E" w14:textId="77777777" w:rsidR="00184C3C" w:rsidRPr="00D34541" w:rsidRDefault="00D543F0" w:rsidP="00184C3C">
      <w:pPr>
        <w:rPr>
          <w:rFonts w:asciiTheme="majorBidi" w:hAnsiTheme="majorBidi" w:cstheme="majorBidi"/>
          <w:sz w:val="24"/>
          <w:szCs w:val="24"/>
        </w:rPr>
      </w:pPr>
      <w:r w:rsidRPr="00D34541">
        <w:rPr>
          <w:rFonts w:asciiTheme="majorBidi" w:hAnsiTheme="majorBidi" w:cstheme="majorBidi"/>
          <w:sz w:val="24"/>
          <w:szCs w:val="24"/>
        </w:rPr>
        <w:t>-Save &amp; Run your code</w:t>
      </w:r>
    </w:p>
    <w:p w14:paraId="3B1689CC" w14:textId="77777777" w:rsidR="00A538C9" w:rsidRPr="00D34541" w:rsidRDefault="00A538C9" w:rsidP="00A538C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34541">
        <w:rPr>
          <w:rFonts w:asciiTheme="majorBidi" w:hAnsiTheme="majorBidi" w:cstheme="majorBidi"/>
          <w:b/>
          <w:bCs/>
          <w:sz w:val="24"/>
          <w:szCs w:val="24"/>
        </w:rPr>
        <w:t>You should be in:</w:t>
      </w:r>
    </w:p>
    <w:p w14:paraId="62C145CA" w14:textId="58735E21" w:rsidR="0042641C" w:rsidRPr="00E6514A" w:rsidRDefault="0042641C" w:rsidP="00A538C9">
      <w:pPr>
        <w:pStyle w:val="ListParagraph"/>
        <w:numPr>
          <w:ilvl w:val="0"/>
          <w:numId w:val="3"/>
        </w:numPr>
        <w:tabs>
          <w:tab w:val="left" w:pos="5524"/>
        </w:tabs>
        <w:rPr>
          <w:rFonts w:asciiTheme="majorBidi" w:hAnsiTheme="majorBidi" w:cstheme="majorBidi"/>
          <w:b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Desktop/CS251/hop02-YourUserName/</w:t>
      </w:r>
      <w:r w:rsidRPr="001E4B1A">
        <w:rPr>
          <w:rFonts w:asciiTheme="majorBidi" w:hAnsiTheme="majorBidi" w:cstheme="majorBidi"/>
          <w:sz w:val="22"/>
          <w:szCs w:val="22"/>
        </w:rPr>
        <w:t xml:space="preserve"> </w:t>
      </w:r>
    </w:p>
    <w:p w14:paraId="6508A5F2" w14:textId="5550F9FA" w:rsidR="008F0F8E" w:rsidRPr="00E6514A" w:rsidRDefault="008F0F8E" w:rsidP="00E6514A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2"/>
          <w:szCs w:val="22"/>
        </w:rPr>
      </w:pPr>
      <w:r w:rsidRPr="00E6514A">
        <w:rPr>
          <w:rFonts w:asciiTheme="majorBidi" w:hAnsiTheme="majorBidi" w:cstheme="majorBidi"/>
          <w:sz w:val="22"/>
          <w:szCs w:val="22"/>
        </w:rPr>
        <w:lastRenderedPageBreak/>
        <w:t xml:space="preserve">In Module2 project folder, create new file </w:t>
      </w:r>
      <w:proofErr w:type="spellStart"/>
      <w:r w:rsidRPr="00E6514A">
        <w:rPr>
          <w:rFonts w:asciiTheme="majorBidi" w:hAnsiTheme="majorBidi" w:cstheme="majorBidi"/>
          <w:sz w:val="22"/>
          <w:szCs w:val="22"/>
        </w:rPr>
        <w:t>DFmoreExamples.R</w:t>
      </w:r>
      <w:proofErr w:type="spellEnd"/>
    </w:p>
    <w:p w14:paraId="632A860F" w14:textId="77777777" w:rsidR="00E6514A" w:rsidRDefault="00E6514A" w:rsidP="008F0F8E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</w:p>
    <w:p w14:paraId="17D318B9" w14:textId="5B2CDD16" w:rsidR="008F0F8E" w:rsidRPr="00E6514A" w:rsidRDefault="008F0F8E" w:rsidP="008F0F8E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  <w:sz w:val="22"/>
          <w:szCs w:val="22"/>
        </w:rPr>
      </w:pPr>
      <w:r w:rsidRPr="00E6514A">
        <w:rPr>
          <w:rFonts w:asciiTheme="majorBidi" w:hAnsiTheme="majorBidi" w:cstheme="majorBidi"/>
          <w:sz w:val="22"/>
          <w:szCs w:val="22"/>
        </w:rPr>
        <w:t xml:space="preserve">Type the following in </w:t>
      </w:r>
      <w:proofErr w:type="spellStart"/>
      <w:r w:rsidRPr="00E6514A">
        <w:rPr>
          <w:rFonts w:asciiTheme="majorBidi" w:hAnsiTheme="majorBidi" w:cstheme="majorBidi"/>
          <w:sz w:val="22"/>
          <w:szCs w:val="22"/>
        </w:rPr>
        <w:t>DFmoreExamples.R</w:t>
      </w:r>
      <w:proofErr w:type="spellEnd"/>
      <w:r w:rsidRPr="00E6514A">
        <w:rPr>
          <w:rFonts w:asciiTheme="majorBidi" w:hAnsiTheme="majorBidi" w:cstheme="majorBidi"/>
          <w:sz w:val="22"/>
          <w:szCs w:val="22"/>
        </w:rPr>
        <w:t xml:space="preserve"> file</w:t>
      </w:r>
    </w:p>
    <w:p w14:paraId="7D332F33" w14:textId="1FDF4F3F" w:rsidR="00A538C9" w:rsidRPr="00D34541" w:rsidRDefault="00BE2D36" w:rsidP="00184C3C">
      <w:pPr>
        <w:rPr>
          <w:rFonts w:asciiTheme="majorBidi" w:hAnsiTheme="majorBidi" w:cstheme="majorBidi"/>
          <w:sz w:val="24"/>
          <w:szCs w:val="24"/>
        </w:rPr>
      </w:pPr>
      <w:r w:rsidRPr="00D34541">
        <w:rPr>
          <w:rFonts w:asciiTheme="majorBidi" w:hAnsiTheme="majorBidi" w:cstheme="majorBidi"/>
          <w:noProof/>
        </w:rPr>
        <w:drawing>
          <wp:inline distT="0" distB="0" distL="0" distR="0" wp14:anchorId="782AFFB6" wp14:editId="13A4445D">
            <wp:extent cx="5943600" cy="229425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D77A5" w14:textId="4806556F" w:rsidR="008F726C" w:rsidRPr="00D34541" w:rsidRDefault="006C7300" w:rsidP="006C7300">
      <w:pPr>
        <w:rPr>
          <w:rFonts w:asciiTheme="majorBidi" w:hAnsiTheme="majorBidi" w:cstheme="majorBidi"/>
          <w:sz w:val="24"/>
          <w:szCs w:val="24"/>
        </w:rPr>
      </w:pPr>
      <w:r w:rsidRPr="00D34541">
        <w:rPr>
          <w:rFonts w:asciiTheme="majorBidi" w:hAnsiTheme="majorBidi" w:cstheme="majorBidi"/>
          <w:sz w:val="24"/>
          <w:szCs w:val="24"/>
        </w:rPr>
        <w:t>Run your code.</w:t>
      </w:r>
    </w:p>
    <w:p w14:paraId="2DE4AA9E" w14:textId="77777777" w:rsidR="008F726C" w:rsidRPr="00D34541" w:rsidRDefault="008F726C" w:rsidP="00184C3C">
      <w:pPr>
        <w:rPr>
          <w:rFonts w:asciiTheme="majorBidi" w:hAnsiTheme="majorBidi" w:cstheme="majorBidi"/>
          <w:sz w:val="24"/>
          <w:szCs w:val="24"/>
        </w:rPr>
      </w:pPr>
    </w:p>
    <w:p w14:paraId="433653E5" w14:textId="2B953B66" w:rsidR="00184C3C" w:rsidRPr="00D34541" w:rsidRDefault="00057166" w:rsidP="00184C3C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34541">
        <w:rPr>
          <w:rFonts w:asciiTheme="majorBidi" w:hAnsiTheme="majorBidi" w:cstheme="majorBidi"/>
          <w:b/>
          <w:bCs/>
          <w:sz w:val="24"/>
          <w:szCs w:val="24"/>
        </w:rPr>
        <w:t xml:space="preserve">Try to solve the following questions. </w:t>
      </w:r>
      <w:r w:rsidR="00184C3C" w:rsidRPr="00D34541">
        <w:rPr>
          <w:rFonts w:asciiTheme="majorBidi" w:hAnsiTheme="majorBidi" w:cstheme="majorBidi"/>
          <w:b/>
          <w:bCs/>
          <w:sz w:val="24"/>
          <w:szCs w:val="24"/>
        </w:rPr>
        <w:t xml:space="preserve">You </w:t>
      </w:r>
      <w:r w:rsidRPr="00D34541">
        <w:rPr>
          <w:rFonts w:asciiTheme="majorBidi" w:hAnsiTheme="majorBidi" w:cstheme="majorBidi"/>
          <w:b/>
          <w:bCs/>
          <w:sz w:val="24"/>
          <w:szCs w:val="24"/>
        </w:rPr>
        <w:t>do not</w:t>
      </w:r>
      <w:r w:rsidR="00184C3C" w:rsidRPr="00D34541">
        <w:rPr>
          <w:rFonts w:asciiTheme="majorBidi" w:hAnsiTheme="majorBidi" w:cstheme="majorBidi"/>
          <w:b/>
          <w:bCs/>
          <w:sz w:val="24"/>
          <w:szCs w:val="24"/>
        </w:rPr>
        <w:t xml:space="preserve"> have to </w:t>
      </w:r>
      <w:r w:rsidRPr="00D34541">
        <w:rPr>
          <w:rFonts w:asciiTheme="majorBidi" w:hAnsiTheme="majorBidi" w:cstheme="majorBidi"/>
          <w:b/>
          <w:bCs/>
          <w:sz w:val="24"/>
          <w:szCs w:val="24"/>
        </w:rPr>
        <w:t>submit it</w:t>
      </w:r>
      <w:r w:rsidR="008F6C77">
        <w:rPr>
          <w:rFonts w:asciiTheme="majorBidi" w:hAnsiTheme="majorBidi" w:cstheme="majorBidi"/>
          <w:b/>
          <w:bCs/>
          <w:sz w:val="24"/>
          <w:szCs w:val="24"/>
        </w:rPr>
        <w:t>. T</w:t>
      </w:r>
      <w:r w:rsidR="00B9486A" w:rsidRPr="00D34541">
        <w:rPr>
          <w:rFonts w:asciiTheme="majorBidi" w:hAnsiTheme="majorBidi" w:cstheme="majorBidi"/>
          <w:b/>
          <w:bCs/>
          <w:sz w:val="24"/>
          <w:szCs w:val="24"/>
        </w:rPr>
        <w:t xml:space="preserve">hese questions only to see if you understand the </w:t>
      </w:r>
      <w:r w:rsidR="002373E8" w:rsidRPr="00D34541">
        <w:rPr>
          <w:rFonts w:asciiTheme="majorBidi" w:hAnsiTheme="majorBidi" w:cstheme="majorBidi"/>
          <w:b/>
          <w:bCs/>
          <w:sz w:val="24"/>
          <w:szCs w:val="24"/>
        </w:rPr>
        <w:t xml:space="preserve">HOP. </w:t>
      </w:r>
      <w:r w:rsidRPr="00D34541">
        <w:rPr>
          <w:rFonts w:asciiTheme="majorBidi" w:hAnsiTheme="majorBidi" w:cstheme="majorBidi"/>
          <w:b/>
          <w:bCs/>
          <w:sz w:val="24"/>
          <w:szCs w:val="24"/>
        </w:rPr>
        <w:t xml:space="preserve">  </w:t>
      </w:r>
    </w:p>
    <w:p w14:paraId="63314296" w14:textId="2769E100" w:rsidR="009A6A14" w:rsidRPr="00D34541" w:rsidRDefault="002373E8" w:rsidP="00184C3C">
      <w:pPr>
        <w:rPr>
          <w:rFonts w:asciiTheme="majorBidi" w:hAnsiTheme="majorBidi" w:cstheme="majorBidi"/>
          <w:sz w:val="24"/>
          <w:szCs w:val="24"/>
        </w:rPr>
      </w:pPr>
      <w:r w:rsidRPr="00D34541">
        <w:rPr>
          <w:rFonts w:asciiTheme="majorBidi" w:hAnsiTheme="majorBidi" w:cstheme="majorBidi"/>
          <w:b/>
          <w:bCs/>
        </w:rPr>
        <w:t>Question1:</w:t>
      </w:r>
    </w:p>
    <w:p w14:paraId="73D4596B" w14:textId="77777777" w:rsidR="009A6A14" w:rsidRPr="00D34541" w:rsidRDefault="009A6A14" w:rsidP="009A6A14">
      <w:pPr>
        <w:rPr>
          <w:rFonts w:asciiTheme="majorBidi" w:hAnsiTheme="majorBidi" w:cstheme="majorBidi"/>
        </w:rPr>
      </w:pPr>
      <w:r w:rsidRPr="00D34541">
        <w:rPr>
          <w:rFonts w:asciiTheme="majorBidi" w:hAnsiTheme="majorBidi" w:cstheme="majorBidi"/>
          <w:color w:val="333333"/>
          <w:shd w:val="clear" w:color="auto" w:fill="FFFFFF"/>
        </w:rPr>
        <w:t xml:space="preserve">Create three </w:t>
      </w:r>
      <w:proofErr w:type="gramStart"/>
      <w:r w:rsidRPr="00D34541">
        <w:rPr>
          <w:rFonts w:asciiTheme="majorBidi" w:hAnsiTheme="majorBidi" w:cstheme="majorBidi"/>
          <w:color w:val="333333"/>
          <w:shd w:val="clear" w:color="auto" w:fill="FFFFFF"/>
        </w:rPr>
        <w:t>vectors  </w:t>
      </w:r>
      <w:proofErr w:type="spellStart"/>
      <w:r w:rsidRPr="00D34541">
        <w:rPr>
          <w:rStyle w:val="HTMLCode"/>
          <w:rFonts w:asciiTheme="majorBidi" w:eastAsiaTheme="minorHAnsi" w:hAnsiTheme="majorBidi" w:cstheme="majorBidi"/>
          <w:color w:val="333333"/>
          <w:sz w:val="22"/>
          <w:szCs w:val="22"/>
          <w:shd w:val="clear" w:color="auto" w:fill="FFFFFF"/>
        </w:rPr>
        <w:t>x</w:t>
      </w:r>
      <w:proofErr w:type="gramEnd"/>
      <w:r w:rsidRPr="00D34541">
        <w:rPr>
          <w:rStyle w:val="HTMLCode"/>
          <w:rFonts w:asciiTheme="majorBidi" w:eastAsiaTheme="minorHAnsi" w:hAnsiTheme="majorBidi" w:cstheme="majorBidi"/>
          <w:color w:val="333333"/>
          <w:sz w:val="22"/>
          <w:szCs w:val="22"/>
          <w:shd w:val="clear" w:color="auto" w:fill="FFFFFF"/>
        </w:rPr>
        <w:t>,y,z</w:t>
      </w:r>
      <w:proofErr w:type="spellEnd"/>
      <w:r w:rsidRPr="00D34541">
        <w:rPr>
          <w:rFonts w:asciiTheme="majorBidi" w:hAnsiTheme="majorBidi" w:cstheme="majorBidi"/>
          <w:color w:val="333333"/>
          <w:shd w:val="clear" w:color="auto" w:fill="FFFFFF"/>
        </w:rPr>
        <w:t xml:space="preserve">  with integers and each vector has 3 elements. Combine the three vectors to become a 3×3 </w:t>
      </w:r>
      <w:proofErr w:type="gramStart"/>
      <w:r w:rsidRPr="00D34541">
        <w:rPr>
          <w:rFonts w:asciiTheme="majorBidi" w:hAnsiTheme="majorBidi" w:cstheme="majorBidi"/>
          <w:color w:val="333333"/>
          <w:shd w:val="clear" w:color="auto" w:fill="FFFFFF"/>
        </w:rPr>
        <w:t>matrix  </w:t>
      </w:r>
      <w:r w:rsidRPr="00D34541">
        <w:rPr>
          <w:rStyle w:val="HTMLCode"/>
          <w:rFonts w:asciiTheme="majorBidi" w:eastAsiaTheme="minorHAnsi" w:hAnsiTheme="majorBidi" w:cstheme="majorBidi"/>
          <w:color w:val="333333"/>
          <w:sz w:val="22"/>
          <w:szCs w:val="22"/>
          <w:shd w:val="clear" w:color="auto" w:fill="FFFFFF"/>
        </w:rPr>
        <w:t>A</w:t>
      </w:r>
      <w:proofErr w:type="gramEnd"/>
      <w:r w:rsidRPr="00D34541">
        <w:rPr>
          <w:rFonts w:asciiTheme="majorBidi" w:hAnsiTheme="majorBidi" w:cstheme="majorBidi"/>
          <w:color w:val="333333"/>
          <w:shd w:val="clear" w:color="auto" w:fill="FFFFFF"/>
        </w:rPr>
        <w:t xml:space="preserve">  where each column represents a vector. Change the row names </w:t>
      </w:r>
      <w:proofErr w:type="gramStart"/>
      <w:r w:rsidRPr="00D34541">
        <w:rPr>
          <w:rFonts w:asciiTheme="majorBidi" w:hAnsiTheme="majorBidi" w:cstheme="majorBidi"/>
          <w:color w:val="333333"/>
          <w:shd w:val="clear" w:color="auto" w:fill="FFFFFF"/>
        </w:rPr>
        <w:t>to  </w:t>
      </w:r>
      <w:proofErr w:type="spellStart"/>
      <w:r w:rsidRPr="00D34541">
        <w:rPr>
          <w:rStyle w:val="HTMLCode"/>
          <w:rFonts w:asciiTheme="majorBidi" w:eastAsiaTheme="minorHAnsi" w:hAnsiTheme="majorBidi" w:cstheme="majorBidi"/>
          <w:color w:val="333333"/>
          <w:sz w:val="22"/>
          <w:szCs w:val="22"/>
          <w:shd w:val="clear" w:color="auto" w:fill="FFFFFF"/>
        </w:rPr>
        <w:t>a</w:t>
      </w:r>
      <w:proofErr w:type="gramEnd"/>
      <w:r w:rsidRPr="00D34541">
        <w:rPr>
          <w:rStyle w:val="HTMLCode"/>
          <w:rFonts w:asciiTheme="majorBidi" w:eastAsiaTheme="minorHAnsi" w:hAnsiTheme="majorBidi" w:cstheme="majorBidi"/>
          <w:color w:val="333333"/>
          <w:sz w:val="22"/>
          <w:szCs w:val="22"/>
          <w:shd w:val="clear" w:color="auto" w:fill="FFFFFF"/>
        </w:rPr>
        <w:t>,b,c</w:t>
      </w:r>
      <w:proofErr w:type="spellEnd"/>
      <w:r w:rsidRPr="00D34541">
        <w:rPr>
          <w:rFonts w:asciiTheme="majorBidi" w:hAnsiTheme="majorBidi" w:cstheme="majorBidi"/>
          <w:color w:val="333333"/>
          <w:shd w:val="clear" w:color="auto" w:fill="FFFFFF"/>
        </w:rPr>
        <w:t>.</w:t>
      </w:r>
    </w:p>
    <w:p w14:paraId="750DCAC6" w14:textId="77777777" w:rsidR="009A6A14" w:rsidRPr="00D34541" w:rsidRDefault="009A6A14" w:rsidP="00884B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22"/>
          <w:szCs w:val="22"/>
        </w:rPr>
      </w:pPr>
    </w:p>
    <w:p w14:paraId="1A580861" w14:textId="06ECA63F" w:rsidR="009A6A14" w:rsidRPr="00D34541" w:rsidRDefault="006C7300" w:rsidP="00884B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22"/>
          <w:szCs w:val="22"/>
        </w:rPr>
      </w:pPr>
      <w:r w:rsidRPr="00D34541">
        <w:rPr>
          <w:rStyle w:val="normaltextrun"/>
          <w:rFonts w:asciiTheme="majorBidi" w:hAnsiTheme="majorBidi" w:cstheme="majorBidi"/>
          <w:b/>
          <w:bCs/>
          <w:sz w:val="22"/>
          <w:szCs w:val="22"/>
        </w:rPr>
        <w:t>Question2:</w:t>
      </w:r>
    </w:p>
    <w:p w14:paraId="6026A5EF" w14:textId="77777777" w:rsidR="00D04093" w:rsidRPr="00D34541" w:rsidRDefault="00F83FFD" w:rsidP="00884B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sz w:val="22"/>
          <w:szCs w:val="22"/>
        </w:rPr>
      </w:pPr>
      <w:r w:rsidRPr="00D34541">
        <w:rPr>
          <w:rStyle w:val="normaltextrun"/>
          <w:rFonts w:asciiTheme="majorBidi" w:hAnsiTheme="majorBidi" w:cstheme="majorBidi"/>
          <w:sz w:val="22"/>
          <w:szCs w:val="22"/>
        </w:rPr>
        <w:t>Select the columns am, gear</w:t>
      </w:r>
      <w:r w:rsidR="00D04093"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, and carb from </w:t>
      </w:r>
      <w:proofErr w:type="spellStart"/>
      <w:r w:rsidR="00D04093" w:rsidRPr="00D34541">
        <w:rPr>
          <w:rStyle w:val="normaltextrun"/>
          <w:rFonts w:asciiTheme="majorBidi" w:hAnsiTheme="majorBidi" w:cstheme="majorBidi"/>
          <w:sz w:val="22"/>
          <w:szCs w:val="22"/>
        </w:rPr>
        <w:t>mtcars</w:t>
      </w:r>
      <w:proofErr w:type="spellEnd"/>
      <w:r w:rsidR="00D04093"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 data frame</w:t>
      </w:r>
    </w:p>
    <w:p w14:paraId="5B40607E" w14:textId="77777777" w:rsidR="00D04093" w:rsidRPr="00D34541" w:rsidRDefault="00D04093" w:rsidP="00884B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sz w:val="22"/>
          <w:szCs w:val="22"/>
        </w:rPr>
      </w:pPr>
    </w:p>
    <w:p w14:paraId="3FB2858B" w14:textId="00687BBA" w:rsidR="006C7300" w:rsidRPr="00D34541" w:rsidRDefault="00D04093" w:rsidP="00884B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sz w:val="22"/>
          <w:szCs w:val="22"/>
        </w:rPr>
      </w:pPr>
      <w:r w:rsidRPr="00D34541">
        <w:rPr>
          <w:rStyle w:val="normaltextrun"/>
          <w:rFonts w:asciiTheme="majorBidi" w:hAnsiTheme="majorBidi" w:cstheme="majorBidi"/>
          <w:b/>
          <w:bCs/>
          <w:sz w:val="22"/>
          <w:szCs w:val="22"/>
        </w:rPr>
        <w:t>Question3</w:t>
      </w:r>
      <w:r w:rsidRPr="00D34541">
        <w:rPr>
          <w:rStyle w:val="normaltextrun"/>
          <w:rFonts w:asciiTheme="majorBidi" w:hAnsiTheme="majorBidi" w:cstheme="majorBidi"/>
          <w:sz w:val="22"/>
          <w:szCs w:val="22"/>
        </w:rPr>
        <w:t>:</w:t>
      </w:r>
      <w:r w:rsidR="00F83FFD"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 </w:t>
      </w:r>
    </w:p>
    <w:p w14:paraId="57DEBBA5" w14:textId="77777777" w:rsidR="00EB5991" w:rsidRPr="00D34541" w:rsidRDefault="00D04093" w:rsidP="00884B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sz w:val="22"/>
          <w:szCs w:val="22"/>
        </w:rPr>
      </w:pPr>
      <w:r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Create </w:t>
      </w:r>
      <w:r w:rsidR="00BF03AF"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a new column called performance which is calculated </w:t>
      </w:r>
      <w:r w:rsidR="00AE2CAE" w:rsidRPr="00D34541">
        <w:rPr>
          <w:rStyle w:val="normaltextrun"/>
          <w:rFonts w:asciiTheme="majorBidi" w:hAnsiTheme="majorBidi" w:cstheme="majorBidi"/>
          <w:sz w:val="22"/>
          <w:szCs w:val="22"/>
        </w:rPr>
        <w:t>by hp/</w:t>
      </w:r>
      <w:proofErr w:type="spellStart"/>
      <w:r w:rsidR="00AE2CAE" w:rsidRPr="00D34541">
        <w:rPr>
          <w:rStyle w:val="normaltextrun"/>
          <w:rFonts w:asciiTheme="majorBidi" w:hAnsiTheme="majorBidi" w:cstheme="majorBidi"/>
          <w:sz w:val="22"/>
          <w:szCs w:val="22"/>
        </w:rPr>
        <w:t>wt</w:t>
      </w:r>
      <w:proofErr w:type="spellEnd"/>
      <w:r w:rsidR="00AE2CAE"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 columns </w:t>
      </w:r>
      <w:r w:rsidR="00EB5991"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from </w:t>
      </w:r>
      <w:proofErr w:type="spellStart"/>
      <w:r w:rsidR="00EB5991" w:rsidRPr="00D34541">
        <w:rPr>
          <w:rStyle w:val="normaltextrun"/>
          <w:rFonts w:asciiTheme="majorBidi" w:hAnsiTheme="majorBidi" w:cstheme="majorBidi"/>
          <w:sz w:val="22"/>
          <w:szCs w:val="22"/>
        </w:rPr>
        <w:t>mtcars</w:t>
      </w:r>
      <w:proofErr w:type="spellEnd"/>
      <w:r w:rsidR="00EB5991"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 data frame</w:t>
      </w:r>
    </w:p>
    <w:p w14:paraId="435F51A2" w14:textId="039E0632" w:rsidR="00D04093" w:rsidRPr="00D34541" w:rsidRDefault="00AE2CAE" w:rsidP="00884B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sz w:val="22"/>
          <w:szCs w:val="22"/>
        </w:rPr>
      </w:pPr>
      <w:r w:rsidRPr="00D34541">
        <w:rPr>
          <w:rStyle w:val="normaltextrun"/>
          <w:rFonts w:asciiTheme="majorBidi" w:hAnsiTheme="majorBidi" w:cstheme="majorBidi"/>
          <w:sz w:val="22"/>
          <w:szCs w:val="22"/>
        </w:rPr>
        <w:t xml:space="preserve"> </w:t>
      </w:r>
    </w:p>
    <w:p w14:paraId="243D6F2E" w14:textId="77777777" w:rsidR="009A6A14" w:rsidRPr="00D34541" w:rsidRDefault="009A6A14" w:rsidP="00884B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22"/>
          <w:szCs w:val="22"/>
        </w:rPr>
      </w:pPr>
    </w:p>
    <w:p w14:paraId="7CEB1FD6" w14:textId="77777777" w:rsidR="009A6A14" w:rsidRPr="00D34541" w:rsidRDefault="009A6A14" w:rsidP="00884B9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22"/>
          <w:szCs w:val="22"/>
        </w:rPr>
      </w:pPr>
    </w:p>
    <w:p w14:paraId="068F6E4F" w14:textId="77777777" w:rsidR="00884B95" w:rsidRPr="00D34541" w:rsidRDefault="00884B95" w:rsidP="00884B95">
      <w:pPr>
        <w:spacing w:line="240" w:lineRule="auto"/>
        <w:rPr>
          <w:rFonts w:asciiTheme="majorBidi" w:hAnsiTheme="majorBidi" w:cstheme="majorBidi"/>
        </w:rPr>
      </w:pPr>
    </w:p>
    <w:p w14:paraId="3B3A58C2" w14:textId="77777777" w:rsidR="0062052F" w:rsidRPr="00D34541" w:rsidRDefault="0062052F">
      <w:pPr>
        <w:rPr>
          <w:rFonts w:asciiTheme="majorBidi" w:hAnsiTheme="majorBidi" w:cstheme="majorBidi"/>
        </w:rPr>
      </w:pPr>
    </w:p>
    <w:p w14:paraId="6FA7C8C1" w14:textId="77777777" w:rsidR="007378D5" w:rsidRPr="00D34541" w:rsidRDefault="007378D5">
      <w:pPr>
        <w:rPr>
          <w:rFonts w:asciiTheme="majorBidi" w:hAnsiTheme="majorBidi" w:cstheme="majorBidi"/>
        </w:rPr>
      </w:pPr>
    </w:p>
    <w:sectPr w:rsidR="007378D5" w:rsidRPr="00D345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B47C5C" w14:textId="77777777" w:rsidR="00C934E0" w:rsidRDefault="00C934E0" w:rsidP="005B7A17">
      <w:pPr>
        <w:spacing w:after="0" w:line="240" w:lineRule="auto"/>
      </w:pPr>
      <w:r>
        <w:separator/>
      </w:r>
    </w:p>
  </w:endnote>
  <w:endnote w:type="continuationSeparator" w:id="0">
    <w:p w14:paraId="7AE1B56B" w14:textId="77777777" w:rsidR="00C934E0" w:rsidRDefault="00C934E0" w:rsidP="005B7A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AF5BB4" w14:textId="77777777" w:rsidR="00C934E0" w:rsidRDefault="00C934E0" w:rsidP="005B7A17">
      <w:pPr>
        <w:spacing w:after="0" w:line="240" w:lineRule="auto"/>
      </w:pPr>
      <w:r>
        <w:separator/>
      </w:r>
    </w:p>
  </w:footnote>
  <w:footnote w:type="continuationSeparator" w:id="0">
    <w:p w14:paraId="75D41916" w14:textId="77777777" w:rsidR="00C934E0" w:rsidRDefault="00C934E0" w:rsidP="005B7A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336A0"/>
    <w:multiLevelType w:val="hybridMultilevel"/>
    <w:tmpl w:val="CFBA8E8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9262F"/>
    <w:multiLevelType w:val="hybridMultilevel"/>
    <w:tmpl w:val="3744A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927CC"/>
    <w:multiLevelType w:val="hybridMultilevel"/>
    <w:tmpl w:val="E1AAD8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03002C"/>
    <w:multiLevelType w:val="hybridMultilevel"/>
    <w:tmpl w:val="48C2B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661127"/>
    <w:multiLevelType w:val="hybridMultilevel"/>
    <w:tmpl w:val="7EE6B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946E19"/>
    <w:multiLevelType w:val="hybridMultilevel"/>
    <w:tmpl w:val="E796F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9A3C1C">
      <w:start w:val="4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zAztLQ0MzUxMDRW0lEKTi0uzszPAykwqgUArmMnkSwAAAA="/>
  </w:docVars>
  <w:rsids>
    <w:rsidRoot w:val="007E3AF5"/>
    <w:rsid w:val="00003747"/>
    <w:rsid w:val="000072FF"/>
    <w:rsid w:val="00010D31"/>
    <w:rsid w:val="00011FA3"/>
    <w:rsid w:val="00015513"/>
    <w:rsid w:val="00020237"/>
    <w:rsid w:val="00034EE2"/>
    <w:rsid w:val="00045B4A"/>
    <w:rsid w:val="0004701D"/>
    <w:rsid w:val="00055E85"/>
    <w:rsid w:val="00057166"/>
    <w:rsid w:val="000640E5"/>
    <w:rsid w:val="0007098D"/>
    <w:rsid w:val="000809E8"/>
    <w:rsid w:val="000819D0"/>
    <w:rsid w:val="00092BD3"/>
    <w:rsid w:val="000A0A2B"/>
    <w:rsid w:val="000A39CE"/>
    <w:rsid w:val="000A4459"/>
    <w:rsid w:val="000A4DF6"/>
    <w:rsid w:val="000A7BD7"/>
    <w:rsid w:val="000B3F5A"/>
    <w:rsid w:val="000B4CE7"/>
    <w:rsid w:val="000E1A57"/>
    <w:rsid w:val="000E3109"/>
    <w:rsid w:val="000F49AF"/>
    <w:rsid w:val="001011CA"/>
    <w:rsid w:val="00115E3C"/>
    <w:rsid w:val="00131355"/>
    <w:rsid w:val="00141F47"/>
    <w:rsid w:val="00146808"/>
    <w:rsid w:val="00155463"/>
    <w:rsid w:val="001601B4"/>
    <w:rsid w:val="00166240"/>
    <w:rsid w:val="00174942"/>
    <w:rsid w:val="00184C3C"/>
    <w:rsid w:val="001C07FC"/>
    <w:rsid w:val="001C5857"/>
    <w:rsid w:val="001D05BD"/>
    <w:rsid w:val="001F07C7"/>
    <w:rsid w:val="001F0DC4"/>
    <w:rsid w:val="001F5C1A"/>
    <w:rsid w:val="00203BEE"/>
    <w:rsid w:val="00216B2D"/>
    <w:rsid w:val="00222303"/>
    <w:rsid w:val="002254F9"/>
    <w:rsid w:val="00232EF9"/>
    <w:rsid w:val="0023587E"/>
    <w:rsid w:val="002373E8"/>
    <w:rsid w:val="00242588"/>
    <w:rsid w:val="00243CF4"/>
    <w:rsid w:val="00246447"/>
    <w:rsid w:val="002668D8"/>
    <w:rsid w:val="002938E5"/>
    <w:rsid w:val="002A242F"/>
    <w:rsid w:val="002A3122"/>
    <w:rsid w:val="002A7101"/>
    <w:rsid w:val="002B119E"/>
    <w:rsid w:val="002C670C"/>
    <w:rsid w:val="002E455B"/>
    <w:rsid w:val="002F40AD"/>
    <w:rsid w:val="002F58A5"/>
    <w:rsid w:val="00332186"/>
    <w:rsid w:val="003473A9"/>
    <w:rsid w:val="00351EB5"/>
    <w:rsid w:val="003560A2"/>
    <w:rsid w:val="00365291"/>
    <w:rsid w:val="00396338"/>
    <w:rsid w:val="003A1320"/>
    <w:rsid w:val="003A1368"/>
    <w:rsid w:val="003A2458"/>
    <w:rsid w:val="003D71BF"/>
    <w:rsid w:val="003F5A37"/>
    <w:rsid w:val="00401449"/>
    <w:rsid w:val="004059EA"/>
    <w:rsid w:val="00411E6E"/>
    <w:rsid w:val="00414288"/>
    <w:rsid w:val="0042641C"/>
    <w:rsid w:val="00427700"/>
    <w:rsid w:val="0043722F"/>
    <w:rsid w:val="00472130"/>
    <w:rsid w:val="004736E2"/>
    <w:rsid w:val="004837FC"/>
    <w:rsid w:val="004A5D1E"/>
    <w:rsid w:val="004B01E7"/>
    <w:rsid w:val="004C23B9"/>
    <w:rsid w:val="004C63AD"/>
    <w:rsid w:val="004D2C34"/>
    <w:rsid w:val="004E419B"/>
    <w:rsid w:val="004E77DC"/>
    <w:rsid w:val="004F32D2"/>
    <w:rsid w:val="00507E87"/>
    <w:rsid w:val="00513077"/>
    <w:rsid w:val="00514AE8"/>
    <w:rsid w:val="00524FEA"/>
    <w:rsid w:val="005273D6"/>
    <w:rsid w:val="00534643"/>
    <w:rsid w:val="00546FDD"/>
    <w:rsid w:val="00571A96"/>
    <w:rsid w:val="00573E5A"/>
    <w:rsid w:val="005917AC"/>
    <w:rsid w:val="005974FC"/>
    <w:rsid w:val="005B427D"/>
    <w:rsid w:val="005B7A17"/>
    <w:rsid w:val="005D7CB1"/>
    <w:rsid w:val="005E1F83"/>
    <w:rsid w:val="00603FB1"/>
    <w:rsid w:val="00605694"/>
    <w:rsid w:val="0062052F"/>
    <w:rsid w:val="00621763"/>
    <w:rsid w:val="006337F8"/>
    <w:rsid w:val="00651396"/>
    <w:rsid w:val="00651B6E"/>
    <w:rsid w:val="0067300E"/>
    <w:rsid w:val="006A095C"/>
    <w:rsid w:val="006A2D84"/>
    <w:rsid w:val="006A506C"/>
    <w:rsid w:val="006B5204"/>
    <w:rsid w:val="006C0B20"/>
    <w:rsid w:val="006C2647"/>
    <w:rsid w:val="006C7300"/>
    <w:rsid w:val="006D1B67"/>
    <w:rsid w:val="006F3B66"/>
    <w:rsid w:val="00717E17"/>
    <w:rsid w:val="0073392A"/>
    <w:rsid w:val="007378D5"/>
    <w:rsid w:val="00744869"/>
    <w:rsid w:val="00747424"/>
    <w:rsid w:val="0075660E"/>
    <w:rsid w:val="00770B5B"/>
    <w:rsid w:val="00782679"/>
    <w:rsid w:val="007831F7"/>
    <w:rsid w:val="00787DF2"/>
    <w:rsid w:val="00793044"/>
    <w:rsid w:val="0079434B"/>
    <w:rsid w:val="007B2C0C"/>
    <w:rsid w:val="007C074B"/>
    <w:rsid w:val="007C4B26"/>
    <w:rsid w:val="007E3A17"/>
    <w:rsid w:val="007E3AF5"/>
    <w:rsid w:val="007E528E"/>
    <w:rsid w:val="007F1C77"/>
    <w:rsid w:val="007F3298"/>
    <w:rsid w:val="007F3CE7"/>
    <w:rsid w:val="00802271"/>
    <w:rsid w:val="008149E8"/>
    <w:rsid w:val="0081538E"/>
    <w:rsid w:val="0081562E"/>
    <w:rsid w:val="0081732E"/>
    <w:rsid w:val="0082158A"/>
    <w:rsid w:val="00825D6F"/>
    <w:rsid w:val="00845C3D"/>
    <w:rsid w:val="00865536"/>
    <w:rsid w:val="00884B95"/>
    <w:rsid w:val="00884E3C"/>
    <w:rsid w:val="008916D7"/>
    <w:rsid w:val="00894938"/>
    <w:rsid w:val="008A4542"/>
    <w:rsid w:val="008D0FDA"/>
    <w:rsid w:val="008D149A"/>
    <w:rsid w:val="008D1540"/>
    <w:rsid w:val="008D26F8"/>
    <w:rsid w:val="008F0F8E"/>
    <w:rsid w:val="008F6C77"/>
    <w:rsid w:val="008F726C"/>
    <w:rsid w:val="00920A9C"/>
    <w:rsid w:val="00921539"/>
    <w:rsid w:val="009638C1"/>
    <w:rsid w:val="0096534B"/>
    <w:rsid w:val="009A0875"/>
    <w:rsid w:val="009A0B87"/>
    <w:rsid w:val="009A6A14"/>
    <w:rsid w:val="009B6EAB"/>
    <w:rsid w:val="009B7C87"/>
    <w:rsid w:val="009C6D62"/>
    <w:rsid w:val="00A12420"/>
    <w:rsid w:val="00A258A6"/>
    <w:rsid w:val="00A30189"/>
    <w:rsid w:val="00A538C9"/>
    <w:rsid w:val="00A543FB"/>
    <w:rsid w:val="00A571B7"/>
    <w:rsid w:val="00A71937"/>
    <w:rsid w:val="00A772AE"/>
    <w:rsid w:val="00A85DD9"/>
    <w:rsid w:val="00A926B2"/>
    <w:rsid w:val="00A94B36"/>
    <w:rsid w:val="00A97570"/>
    <w:rsid w:val="00AB017E"/>
    <w:rsid w:val="00AC372F"/>
    <w:rsid w:val="00AC3A66"/>
    <w:rsid w:val="00AE2CAE"/>
    <w:rsid w:val="00B1057A"/>
    <w:rsid w:val="00B14876"/>
    <w:rsid w:val="00B31784"/>
    <w:rsid w:val="00B359A2"/>
    <w:rsid w:val="00B45779"/>
    <w:rsid w:val="00B52BCF"/>
    <w:rsid w:val="00B55FA6"/>
    <w:rsid w:val="00B62FEA"/>
    <w:rsid w:val="00B73AD5"/>
    <w:rsid w:val="00B76346"/>
    <w:rsid w:val="00B871C0"/>
    <w:rsid w:val="00B938C6"/>
    <w:rsid w:val="00B9486A"/>
    <w:rsid w:val="00BA4356"/>
    <w:rsid w:val="00BB263D"/>
    <w:rsid w:val="00BB28F9"/>
    <w:rsid w:val="00BB7823"/>
    <w:rsid w:val="00BC4F23"/>
    <w:rsid w:val="00BD5844"/>
    <w:rsid w:val="00BD6F76"/>
    <w:rsid w:val="00BE2D36"/>
    <w:rsid w:val="00BF03AF"/>
    <w:rsid w:val="00BF4556"/>
    <w:rsid w:val="00BF5265"/>
    <w:rsid w:val="00C15500"/>
    <w:rsid w:val="00C20C14"/>
    <w:rsid w:val="00C214CC"/>
    <w:rsid w:val="00C2752B"/>
    <w:rsid w:val="00C31B45"/>
    <w:rsid w:val="00C35D57"/>
    <w:rsid w:val="00C3677F"/>
    <w:rsid w:val="00C469FC"/>
    <w:rsid w:val="00C46EF7"/>
    <w:rsid w:val="00C63ABE"/>
    <w:rsid w:val="00C65F18"/>
    <w:rsid w:val="00C71580"/>
    <w:rsid w:val="00C934E0"/>
    <w:rsid w:val="00CA3621"/>
    <w:rsid w:val="00CC3A7C"/>
    <w:rsid w:val="00CE2875"/>
    <w:rsid w:val="00CF0748"/>
    <w:rsid w:val="00D04093"/>
    <w:rsid w:val="00D05F64"/>
    <w:rsid w:val="00D214D0"/>
    <w:rsid w:val="00D22987"/>
    <w:rsid w:val="00D34541"/>
    <w:rsid w:val="00D357CD"/>
    <w:rsid w:val="00D43092"/>
    <w:rsid w:val="00D44A30"/>
    <w:rsid w:val="00D45166"/>
    <w:rsid w:val="00D543F0"/>
    <w:rsid w:val="00D6719E"/>
    <w:rsid w:val="00D76AC3"/>
    <w:rsid w:val="00D818AF"/>
    <w:rsid w:val="00DB18B1"/>
    <w:rsid w:val="00DB5E3E"/>
    <w:rsid w:val="00DD15A0"/>
    <w:rsid w:val="00DE27AA"/>
    <w:rsid w:val="00DE522D"/>
    <w:rsid w:val="00E002C0"/>
    <w:rsid w:val="00E043A0"/>
    <w:rsid w:val="00E04873"/>
    <w:rsid w:val="00E160B6"/>
    <w:rsid w:val="00E6514A"/>
    <w:rsid w:val="00E938F2"/>
    <w:rsid w:val="00E973E4"/>
    <w:rsid w:val="00EB5991"/>
    <w:rsid w:val="00EC1FAB"/>
    <w:rsid w:val="00EC54B4"/>
    <w:rsid w:val="00EC7862"/>
    <w:rsid w:val="00EF5D8D"/>
    <w:rsid w:val="00EF76B6"/>
    <w:rsid w:val="00F00D14"/>
    <w:rsid w:val="00F11BF0"/>
    <w:rsid w:val="00F14CCB"/>
    <w:rsid w:val="00F21ECC"/>
    <w:rsid w:val="00F50023"/>
    <w:rsid w:val="00F514BC"/>
    <w:rsid w:val="00F564E0"/>
    <w:rsid w:val="00F74AC0"/>
    <w:rsid w:val="00F778DB"/>
    <w:rsid w:val="00F83FFD"/>
    <w:rsid w:val="00F91F5F"/>
    <w:rsid w:val="00F93AD8"/>
    <w:rsid w:val="00FA53F7"/>
    <w:rsid w:val="00FD4FDD"/>
    <w:rsid w:val="00FE5A53"/>
    <w:rsid w:val="00FF0A90"/>
    <w:rsid w:val="00FF15C1"/>
    <w:rsid w:val="00FF1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8D40C0"/>
  <w15:chartTrackingRefBased/>
  <w15:docId w15:val="{3CD278E9-A50C-4742-8146-E054B97E6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14D0"/>
  </w:style>
  <w:style w:type="paragraph" w:styleId="Heading1">
    <w:name w:val="heading 1"/>
    <w:basedOn w:val="Normal"/>
    <w:next w:val="Normal"/>
    <w:link w:val="Heading1Char"/>
    <w:uiPriority w:val="9"/>
    <w:qFormat/>
    <w:rsid w:val="00E938F2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6F76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214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214D0"/>
  </w:style>
  <w:style w:type="character" w:customStyle="1" w:styleId="eop">
    <w:name w:val="eop"/>
    <w:basedOn w:val="DefaultParagraphFont"/>
    <w:rsid w:val="00D214D0"/>
  </w:style>
  <w:style w:type="character" w:customStyle="1" w:styleId="spellingerror">
    <w:name w:val="spellingerror"/>
    <w:basedOn w:val="DefaultParagraphFont"/>
    <w:rsid w:val="00D214D0"/>
  </w:style>
  <w:style w:type="paragraph" w:styleId="ListParagraph">
    <w:name w:val="List Paragraph"/>
    <w:basedOn w:val="Normal"/>
    <w:uiPriority w:val="34"/>
    <w:qFormat/>
    <w:rsid w:val="00D214D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214D0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603FB1"/>
    <w:rPr>
      <w:rFonts w:ascii="Courier New" w:eastAsia="Times New Roman" w:hAnsi="Courier New" w:cs="Courier New"/>
      <w:sz w:val="20"/>
      <w:szCs w:val="20"/>
    </w:rPr>
  </w:style>
  <w:style w:type="character" w:customStyle="1" w:styleId="contextualspellingandgrammarerror">
    <w:name w:val="contextualspellingandgrammarerror"/>
    <w:basedOn w:val="DefaultParagraphFont"/>
    <w:rsid w:val="00884B95"/>
  </w:style>
  <w:style w:type="character" w:styleId="Strong">
    <w:name w:val="Strong"/>
    <w:basedOn w:val="DefaultParagraphFont"/>
    <w:uiPriority w:val="22"/>
    <w:qFormat/>
    <w:rsid w:val="004C63AD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6F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938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B7A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B7A1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B7A1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B7A17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074B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74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hyperlink" Target="https://login.proxy.cityu.edu/sso/skillport?context=144516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3</TotalTime>
  <Pages>21</Pages>
  <Words>1319</Words>
  <Characters>7520</Characters>
  <Application>Microsoft Office Word</Application>
  <DocSecurity>0</DocSecurity>
  <Lines>62</Lines>
  <Paragraphs>17</Paragraphs>
  <ScaleCrop>false</ScaleCrop>
  <Company/>
  <LinksUpToDate>false</LinksUpToDate>
  <CharactersWithSpaces>8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 khalil</dc:creator>
  <cp:keywords/>
  <dc:description/>
  <cp:lastModifiedBy>Shanshan Yu</cp:lastModifiedBy>
  <cp:revision>276</cp:revision>
  <dcterms:created xsi:type="dcterms:W3CDTF">2020-02-25T03:22:00Z</dcterms:created>
  <dcterms:modified xsi:type="dcterms:W3CDTF">2020-10-29T17:40:00Z</dcterms:modified>
</cp:coreProperties>
</file>